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9CED2" w14:textId="43A1C742" w:rsidR="00767DF8" w:rsidRPr="001A4178" w:rsidRDefault="00533218" w:rsidP="00375A56">
      <w:pPr>
        <w:jc w:val="center"/>
        <w:rPr>
          <w:rFonts w:cstheme="minorHAnsi"/>
          <w:b/>
          <w:sz w:val="28"/>
          <w:szCs w:val="28"/>
        </w:rPr>
      </w:pPr>
      <w:r w:rsidRPr="001A4178">
        <w:rPr>
          <w:rFonts w:cstheme="minorHAnsi"/>
          <w:b/>
          <w:sz w:val="28"/>
          <w:szCs w:val="28"/>
        </w:rPr>
        <w:t>Etična komisija za raziskave na področju organizacijskih znanosti</w:t>
      </w:r>
      <w:r w:rsidR="00276757">
        <w:rPr>
          <w:rFonts w:cstheme="minorHAnsi"/>
          <w:b/>
          <w:sz w:val="28"/>
          <w:szCs w:val="28"/>
        </w:rPr>
        <w:t xml:space="preserve"> Fakultete za organizacijske vede Univerze v Mariboru</w:t>
      </w:r>
    </w:p>
    <w:p w14:paraId="0BC0456E" w14:textId="77777777" w:rsidR="00375A56" w:rsidRPr="001A4178" w:rsidRDefault="00375A56" w:rsidP="00375A56">
      <w:pPr>
        <w:jc w:val="center"/>
        <w:rPr>
          <w:rFonts w:cstheme="minorHAnsi"/>
        </w:rPr>
      </w:pPr>
    </w:p>
    <w:p w14:paraId="6A34393E" w14:textId="77777777" w:rsidR="00375A56" w:rsidRPr="001A4178" w:rsidRDefault="00533218" w:rsidP="00375A56">
      <w:pPr>
        <w:jc w:val="center"/>
        <w:rPr>
          <w:rFonts w:cstheme="minorHAnsi"/>
          <w:sz w:val="28"/>
          <w:szCs w:val="28"/>
        </w:rPr>
      </w:pPr>
      <w:r w:rsidRPr="001A4178">
        <w:rPr>
          <w:rFonts w:cstheme="minorHAnsi"/>
          <w:sz w:val="28"/>
          <w:szCs w:val="28"/>
        </w:rPr>
        <w:t xml:space="preserve">Vloga za presojo </w:t>
      </w:r>
      <w:r w:rsidR="009C11EC" w:rsidRPr="001A4178">
        <w:rPr>
          <w:rFonts w:cstheme="minorHAnsi"/>
          <w:sz w:val="28"/>
          <w:szCs w:val="28"/>
        </w:rPr>
        <w:t>raziskave/</w:t>
      </w:r>
      <w:r w:rsidRPr="001A4178">
        <w:rPr>
          <w:rFonts w:cstheme="minorHAnsi"/>
          <w:sz w:val="28"/>
          <w:szCs w:val="28"/>
        </w:rPr>
        <w:t>raziskovalnega projekta, ki zajema delo z ljudmi</w:t>
      </w:r>
    </w:p>
    <w:p w14:paraId="7084E6C6" w14:textId="77777777" w:rsidR="00375A56" w:rsidRPr="001A4178" w:rsidRDefault="00375A56" w:rsidP="00375A56">
      <w:pPr>
        <w:jc w:val="center"/>
        <w:rPr>
          <w:rFonts w:cstheme="minorHAnsi"/>
          <w:sz w:val="28"/>
          <w:szCs w:val="28"/>
        </w:rPr>
      </w:pPr>
    </w:p>
    <w:tbl>
      <w:tblPr>
        <w:tblStyle w:val="Tabelamrea"/>
        <w:tblW w:w="9312" w:type="dxa"/>
        <w:tblLook w:val="04A0" w:firstRow="1" w:lastRow="0" w:firstColumn="1" w:lastColumn="0" w:noHBand="0" w:noVBand="1"/>
      </w:tblPr>
      <w:tblGrid>
        <w:gridCol w:w="4248"/>
        <w:gridCol w:w="5050"/>
        <w:gridCol w:w="14"/>
      </w:tblGrid>
      <w:tr w:rsidR="00375A56" w:rsidRPr="001A4178" w14:paraId="5B3BEA65" w14:textId="77777777" w:rsidTr="00375A56">
        <w:tc>
          <w:tcPr>
            <w:tcW w:w="9312" w:type="dxa"/>
            <w:gridSpan w:val="3"/>
            <w:shd w:val="clear" w:color="auto" w:fill="7F7F7F" w:themeFill="text1" w:themeFillTint="80"/>
          </w:tcPr>
          <w:p w14:paraId="35961F4F" w14:textId="74E12B91" w:rsidR="00375A56" w:rsidRPr="001A4178" w:rsidRDefault="00B16C04" w:rsidP="00B16C04">
            <w:pPr>
              <w:jc w:val="center"/>
              <w:rPr>
                <w:rFonts w:cstheme="minorHAnsi"/>
                <w:color w:val="FFFFFF" w:themeColor="background1"/>
                <w:sz w:val="28"/>
                <w:szCs w:val="28"/>
              </w:rPr>
            </w:pPr>
            <w:r w:rsidRPr="001A4178">
              <w:rPr>
                <w:rFonts w:cstheme="minorHAnsi"/>
                <w:color w:val="FFFFFF" w:themeColor="background1"/>
                <w:sz w:val="28"/>
                <w:szCs w:val="28"/>
              </w:rPr>
              <w:t>(A)</w:t>
            </w:r>
            <w:r w:rsidR="008925F7">
              <w:rPr>
                <w:rFonts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Pr="001A4178">
              <w:rPr>
                <w:rFonts w:cstheme="minorHAnsi"/>
                <w:color w:val="FFFFFF" w:themeColor="background1"/>
                <w:sz w:val="28"/>
                <w:szCs w:val="28"/>
              </w:rPr>
              <w:t>VLOGA</w:t>
            </w:r>
          </w:p>
        </w:tc>
      </w:tr>
      <w:tr w:rsidR="00375A56" w:rsidRPr="001A4178" w14:paraId="14FC9490" w14:textId="77777777" w:rsidTr="00375A56">
        <w:tc>
          <w:tcPr>
            <w:tcW w:w="9312" w:type="dxa"/>
            <w:gridSpan w:val="3"/>
          </w:tcPr>
          <w:p w14:paraId="249C1696" w14:textId="77777777" w:rsidR="00375A56" w:rsidRPr="001A4178" w:rsidRDefault="00375A56" w:rsidP="00375A56">
            <w:pPr>
              <w:rPr>
                <w:rFonts w:cstheme="minorHAnsi"/>
                <w:b/>
                <w:sz w:val="28"/>
                <w:szCs w:val="28"/>
              </w:rPr>
            </w:pPr>
          </w:p>
          <w:p w14:paraId="131B2F91" w14:textId="6188389A" w:rsidR="00375A56" w:rsidRPr="001A4178" w:rsidRDefault="00375A56" w:rsidP="00375A56">
            <w:pPr>
              <w:rPr>
                <w:rFonts w:cstheme="minorHAnsi"/>
                <w:b/>
                <w:sz w:val="28"/>
                <w:szCs w:val="28"/>
              </w:rPr>
            </w:pPr>
            <w:r w:rsidRPr="001A4178">
              <w:rPr>
                <w:rFonts w:cstheme="minorHAnsi"/>
                <w:b/>
                <w:sz w:val="28"/>
                <w:szCs w:val="28"/>
              </w:rPr>
              <w:t xml:space="preserve">A1. </w:t>
            </w:r>
            <w:r w:rsidR="002C22F2" w:rsidRPr="001A4178">
              <w:rPr>
                <w:rFonts w:cstheme="minorHAnsi"/>
                <w:b/>
                <w:sz w:val="28"/>
                <w:szCs w:val="28"/>
              </w:rPr>
              <w:t>Raziskava</w:t>
            </w:r>
            <w:r w:rsidR="009C11EC" w:rsidRPr="001A4178">
              <w:rPr>
                <w:rFonts w:cstheme="minorHAnsi"/>
                <w:b/>
                <w:sz w:val="28"/>
                <w:szCs w:val="28"/>
              </w:rPr>
              <w:t>/Projekt</w:t>
            </w:r>
          </w:p>
        </w:tc>
      </w:tr>
      <w:tr w:rsidR="00375A56" w:rsidRPr="001A4178" w14:paraId="215C5DE1" w14:textId="77777777" w:rsidTr="00F4044A">
        <w:trPr>
          <w:gridAfter w:val="1"/>
          <w:wAfter w:w="14" w:type="dxa"/>
        </w:trPr>
        <w:tc>
          <w:tcPr>
            <w:tcW w:w="4248" w:type="dxa"/>
          </w:tcPr>
          <w:p w14:paraId="38DC0558" w14:textId="3A78653E" w:rsidR="00375A56" w:rsidRPr="001A4178" w:rsidRDefault="00B16C04" w:rsidP="001566A9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 xml:space="preserve">Naziv </w:t>
            </w:r>
            <w:r w:rsidR="001566A9" w:rsidRPr="001A4178">
              <w:rPr>
                <w:rFonts w:cstheme="minorHAnsi"/>
                <w:sz w:val="28"/>
                <w:szCs w:val="28"/>
              </w:rPr>
              <w:t>raziskave/</w:t>
            </w:r>
            <w:r w:rsidRPr="001A4178">
              <w:rPr>
                <w:rFonts w:cstheme="minorHAnsi"/>
                <w:sz w:val="28"/>
                <w:szCs w:val="28"/>
              </w:rPr>
              <w:t>projekta</w:t>
            </w:r>
            <w:r w:rsidR="00375A56" w:rsidRPr="001A4178">
              <w:rPr>
                <w:rFonts w:cstheme="minorHAnsi"/>
                <w:sz w:val="28"/>
                <w:szCs w:val="28"/>
              </w:rPr>
              <w:t>:</w:t>
            </w:r>
          </w:p>
        </w:tc>
        <w:tc>
          <w:tcPr>
            <w:tcW w:w="5050" w:type="dxa"/>
          </w:tcPr>
          <w:p w14:paraId="6BC5E12D" w14:textId="77777777" w:rsidR="00375A56" w:rsidRPr="001A4178" w:rsidRDefault="00375A56" w:rsidP="00375A56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375A56" w:rsidRPr="001A4178" w14:paraId="02F3271A" w14:textId="77777777" w:rsidTr="00F4044A">
        <w:trPr>
          <w:gridAfter w:val="1"/>
          <w:wAfter w:w="14" w:type="dxa"/>
        </w:trPr>
        <w:tc>
          <w:tcPr>
            <w:tcW w:w="4248" w:type="dxa"/>
          </w:tcPr>
          <w:p w14:paraId="6F8A552E" w14:textId="77777777" w:rsidR="00375A56" w:rsidRPr="001A4178" w:rsidRDefault="00B16C04" w:rsidP="0025264F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Predviden datum pričetka</w:t>
            </w:r>
            <w:r w:rsidR="00375A56" w:rsidRPr="001A4178">
              <w:rPr>
                <w:rFonts w:cstheme="minorHAnsi"/>
                <w:sz w:val="28"/>
                <w:szCs w:val="28"/>
              </w:rPr>
              <w:t>:</w:t>
            </w:r>
          </w:p>
        </w:tc>
        <w:tc>
          <w:tcPr>
            <w:tcW w:w="5050" w:type="dxa"/>
          </w:tcPr>
          <w:p w14:paraId="28F2BAC0" w14:textId="77777777" w:rsidR="00375A56" w:rsidRPr="001A4178" w:rsidRDefault="00375A56" w:rsidP="00375A56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375A56" w:rsidRPr="001A4178" w14:paraId="0964662B" w14:textId="77777777" w:rsidTr="00B16C04">
        <w:trPr>
          <w:gridAfter w:val="1"/>
          <w:wAfter w:w="14" w:type="dxa"/>
        </w:trPr>
        <w:tc>
          <w:tcPr>
            <w:tcW w:w="4248" w:type="dxa"/>
            <w:tcMar>
              <w:right w:w="0" w:type="dxa"/>
            </w:tcMar>
          </w:tcPr>
          <w:p w14:paraId="452FD1A2" w14:textId="77777777" w:rsidR="00375A56" w:rsidRPr="001A4178" w:rsidRDefault="00B16C04" w:rsidP="0025264F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Predviden datum zaključka</w:t>
            </w:r>
            <w:r w:rsidR="00375A56" w:rsidRPr="001A4178">
              <w:rPr>
                <w:rFonts w:cstheme="minorHAnsi"/>
                <w:sz w:val="28"/>
                <w:szCs w:val="28"/>
              </w:rPr>
              <w:t>:</w:t>
            </w:r>
          </w:p>
        </w:tc>
        <w:tc>
          <w:tcPr>
            <w:tcW w:w="5050" w:type="dxa"/>
          </w:tcPr>
          <w:p w14:paraId="568A0EBE" w14:textId="77777777" w:rsidR="00375A56" w:rsidRPr="001A4178" w:rsidRDefault="00375A56" w:rsidP="00375A56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233E6A" w:rsidRPr="001A4178" w14:paraId="4A7BA8B1" w14:textId="77777777" w:rsidTr="00767DF8">
        <w:trPr>
          <w:gridAfter w:val="1"/>
          <w:wAfter w:w="14" w:type="dxa"/>
        </w:trPr>
        <w:tc>
          <w:tcPr>
            <w:tcW w:w="9298" w:type="dxa"/>
            <w:gridSpan w:val="2"/>
          </w:tcPr>
          <w:p w14:paraId="6BB03C9C" w14:textId="77777777" w:rsidR="00233E6A" w:rsidRPr="001A4178" w:rsidRDefault="00233E6A" w:rsidP="00375A56">
            <w:pPr>
              <w:rPr>
                <w:rFonts w:cstheme="minorHAnsi"/>
                <w:b/>
                <w:sz w:val="28"/>
                <w:szCs w:val="28"/>
              </w:rPr>
            </w:pPr>
          </w:p>
          <w:p w14:paraId="63122754" w14:textId="51ACBD76" w:rsidR="00233E6A" w:rsidRPr="001A4178" w:rsidRDefault="00233E6A" w:rsidP="00047593">
            <w:pPr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b/>
                <w:sz w:val="28"/>
                <w:szCs w:val="28"/>
              </w:rPr>
              <w:t xml:space="preserve">A2. </w:t>
            </w:r>
            <w:r w:rsidR="009C11EC" w:rsidRPr="001A4178">
              <w:rPr>
                <w:rFonts w:cstheme="minorHAnsi"/>
                <w:b/>
                <w:sz w:val="28"/>
                <w:szCs w:val="28"/>
              </w:rPr>
              <w:t>Vlagatelj</w:t>
            </w:r>
          </w:p>
        </w:tc>
      </w:tr>
      <w:tr w:rsidR="00375A56" w:rsidRPr="001A4178" w14:paraId="77072078" w14:textId="77777777" w:rsidTr="00F4044A">
        <w:trPr>
          <w:gridAfter w:val="1"/>
          <w:wAfter w:w="14" w:type="dxa"/>
        </w:trPr>
        <w:tc>
          <w:tcPr>
            <w:tcW w:w="4248" w:type="dxa"/>
          </w:tcPr>
          <w:p w14:paraId="05036CB7" w14:textId="77777777" w:rsidR="00375A56" w:rsidRPr="001A4178" w:rsidRDefault="00B16C04" w:rsidP="00316316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Ime in priimek</w:t>
            </w:r>
            <w:r w:rsidR="00375A56" w:rsidRPr="001A4178">
              <w:rPr>
                <w:rFonts w:cstheme="minorHAnsi"/>
                <w:sz w:val="28"/>
                <w:szCs w:val="28"/>
              </w:rPr>
              <w:t>:</w:t>
            </w:r>
          </w:p>
        </w:tc>
        <w:tc>
          <w:tcPr>
            <w:tcW w:w="5050" w:type="dxa"/>
          </w:tcPr>
          <w:p w14:paraId="6F6E56DC" w14:textId="77777777" w:rsidR="00375A56" w:rsidRPr="001A4178" w:rsidRDefault="00375A56" w:rsidP="00375A56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ED7FAB" w:rsidRPr="001A4178" w14:paraId="6A3EC909" w14:textId="77777777" w:rsidTr="00F4044A">
        <w:trPr>
          <w:gridAfter w:val="1"/>
          <w:wAfter w:w="14" w:type="dxa"/>
        </w:trPr>
        <w:tc>
          <w:tcPr>
            <w:tcW w:w="4248" w:type="dxa"/>
          </w:tcPr>
          <w:p w14:paraId="6CC6C96C" w14:textId="184A7EBA" w:rsidR="00ED7FAB" w:rsidRPr="001A4178" w:rsidRDefault="00ED7FAB" w:rsidP="00316316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Ustanova:</w:t>
            </w:r>
          </w:p>
        </w:tc>
        <w:tc>
          <w:tcPr>
            <w:tcW w:w="5050" w:type="dxa"/>
          </w:tcPr>
          <w:p w14:paraId="212A2E4B" w14:textId="77777777" w:rsidR="00ED7FAB" w:rsidRPr="001A4178" w:rsidRDefault="00ED7FAB" w:rsidP="00375A56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ED7FAB" w:rsidRPr="001A4178" w14:paraId="553F3202" w14:textId="77777777" w:rsidTr="00F4044A">
        <w:trPr>
          <w:gridAfter w:val="1"/>
          <w:wAfter w:w="14" w:type="dxa"/>
        </w:trPr>
        <w:tc>
          <w:tcPr>
            <w:tcW w:w="4248" w:type="dxa"/>
          </w:tcPr>
          <w:p w14:paraId="13DDF722" w14:textId="5BFD3551" w:rsidR="00ED7FAB" w:rsidRPr="001A4178" w:rsidRDefault="00ED7FAB" w:rsidP="00ED7FAB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Naslov:</w:t>
            </w:r>
          </w:p>
        </w:tc>
        <w:tc>
          <w:tcPr>
            <w:tcW w:w="5050" w:type="dxa"/>
          </w:tcPr>
          <w:p w14:paraId="455E7F1C" w14:textId="77777777" w:rsidR="00ED7FAB" w:rsidRPr="001A4178" w:rsidRDefault="00ED7FAB" w:rsidP="00ED7FA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ED7FAB" w:rsidRPr="001A4178" w14:paraId="1EDA329F" w14:textId="77777777" w:rsidTr="00F4044A">
        <w:trPr>
          <w:gridAfter w:val="1"/>
          <w:wAfter w:w="14" w:type="dxa"/>
        </w:trPr>
        <w:tc>
          <w:tcPr>
            <w:tcW w:w="4248" w:type="dxa"/>
          </w:tcPr>
          <w:p w14:paraId="5CCEF7D7" w14:textId="1BF35066" w:rsidR="00ED7FAB" w:rsidRPr="001A4178" w:rsidRDefault="00ED7FAB" w:rsidP="00ED7FAB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E-pošta:</w:t>
            </w:r>
          </w:p>
        </w:tc>
        <w:tc>
          <w:tcPr>
            <w:tcW w:w="5050" w:type="dxa"/>
          </w:tcPr>
          <w:p w14:paraId="0B06CC59" w14:textId="77777777" w:rsidR="00ED7FAB" w:rsidRPr="001A4178" w:rsidRDefault="00ED7FAB" w:rsidP="00ED7FA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ED7FAB" w:rsidRPr="001A4178" w14:paraId="66AEBA4F" w14:textId="77777777" w:rsidTr="00F4044A">
        <w:trPr>
          <w:gridAfter w:val="1"/>
          <w:wAfter w:w="14" w:type="dxa"/>
        </w:trPr>
        <w:tc>
          <w:tcPr>
            <w:tcW w:w="4248" w:type="dxa"/>
          </w:tcPr>
          <w:p w14:paraId="1AD4D636" w14:textId="60602914" w:rsidR="00ED7FAB" w:rsidRPr="001A4178" w:rsidRDefault="00ED7FAB" w:rsidP="00ED7FAB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Telefon:</w:t>
            </w:r>
          </w:p>
        </w:tc>
        <w:tc>
          <w:tcPr>
            <w:tcW w:w="5050" w:type="dxa"/>
          </w:tcPr>
          <w:p w14:paraId="722A954E" w14:textId="77777777" w:rsidR="00ED7FAB" w:rsidRPr="001A4178" w:rsidRDefault="00ED7FAB" w:rsidP="00ED7FA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ED7FAB" w:rsidRPr="001A4178" w14:paraId="0B637348" w14:textId="77777777" w:rsidTr="00F4044A">
        <w:trPr>
          <w:gridAfter w:val="1"/>
          <w:wAfter w:w="14" w:type="dxa"/>
        </w:trPr>
        <w:tc>
          <w:tcPr>
            <w:tcW w:w="4248" w:type="dxa"/>
          </w:tcPr>
          <w:p w14:paraId="677580D2" w14:textId="77777777" w:rsidR="00ED7FAB" w:rsidRPr="001A4178" w:rsidRDefault="00ED7FAB" w:rsidP="00ED7FAB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Ali ste študent?</w:t>
            </w:r>
          </w:p>
        </w:tc>
        <w:tc>
          <w:tcPr>
            <w:tcW w:w="5050" w:type="dxa"/>
          </w:tcPr>
          <w:p w14:paraId="21DBE16A" w14:textId="4FCD063A" w:rsidR="00ED7FAB" w:rsidRPr="001A4178" w:rsidRDefault="008925F7" w:rsidP="00ED7FA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ED7FAB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ED7FAB" w:rsidRPr="001A4178">
              <w:rPr>
                <w:rFonts w:cstheme="minorHAnsi"/>
                <w:sz w:val="28"/>
                <w:szCs w:val="28"/>
              </w:rPr>
              <w:t xml:space="preserve"> Da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ED7FAB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ED7FAB" w:rsidRPr="001A4178">
              <w:rPr>
                <w:rFonts w:cstheme="minorHAnsi"/>
                <w:sz w:val="28"/>
                <w:szCs w:val="28"/>
              </w:rPr>
              <w:t xml:space="preserve"> Ne</w:t>
            </w:r>
          </w:p>
        </w:tc>
      </w:tr>
      <w:tr w:rsidR="00ED7FAB" w:rsidRPr="001A4178" w14:paraId="24C745FA" w14:textId="77777777" w:rsidTr="00F4044A">
        <w:trPr>
          <w:gridAfter w:val="1"/>
          <w:wAfter w:w="14" w:type="dxa"/>
        </w:trPr>
        <w:tc>
          <w:tcPr>
            <w:tcW w:w="4248" w:type="dxa"/>
          </w:tcPr>
          <w:p w14:paraId="1BBA7C95" w14:textId="143F2C82" w:rsidR="00ED7FAB" w:rsidRPr="001A4178" w:rsidRDefault="00ED7FAB" w:rsidP="00ED7FAB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Na kateri un</w:t>
            </w:r>
            <w:r w:rsidR="005C6CCF" w:rsidRPr="001A4178">
              <w:rPr>
                <w:rFonts w:cstheme="minorHAnsi"/>
                <w:sz w:val="28"/>
                <w:szCs w:val="28"/>
              </w:rPr>
              <w:t>iv</w:t>
            </w:r>
            <w:r w:rsidRPr="001A4178">
              <w:rPr>
                <w:rFonts w:cstheme="minorHAnsi"/>
                <w:sz w:val="28"/>
                <w:szCs w:val="28"/>
              </w:rPr>
              <w:t>erzi, fakulteti:</w:t>
            </w:r>
          </w:p>
        </w:tc>
        <w:tc>
          <w:tcPr>
            <w:tcW w:w="5050" w:type="dxa"/>
          </w:tcPr>
          <w:p w14:paraId="5C4A2DAE" w14:textId="77777777" w:rsidR="00ED7FAB" w:rsidRPr="001A4178" w:rsidRDefault="00ED7FAB" w:rsidP="00ED7FA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ED7FAB" w:rsidRPr="001A4178" w14:paraId="5689E288" w14:textId="77777777" w:rsidTr="00767DF8">
        <w:trPr>
          <w:gridAfter w:val="1"/>
          <w:wAfter w:w="14" w:type="dxa"/>
        </w:trPr>
        <w:tc>
          <w:tcPr>
            <w:tcW w:w="9298" w:type="dxa"/>
            <w:gridSpan w:val="2"/>
          </w:tcPr>
          <w:p w14:paraId="340339BE" w14:textId="77777777" w:rsidR="00ED7FAB" w:rsidRPr="001A4178" w:rsidRDefault="00ED7FAB" w:rsidP="00ED7FAB">
            <w:pPr>
              <w:rPr>
                <w:rFonts w:cstheme="minorHAnsi"/>
                <w:b/>
                <w:sz w:val="28"/>
                <w:szCs w:val="28"/>
              </w:rPr>
            </w:pPr>
          </w:p>
          <w:p w14:paraId="6761059D" w14:textId="41DCDD41" w:rsidR="008925F7" w:rsidRDefault="00ED7FAB" w:rsidP="00ED7FAB">
            <w:pPr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b/>
                <w:sz w:val="28"/>
                <w:szCs w:val="28"/>
              </w:rPr>
              <w:t xml:space="preserve">A3. Odgovorni raziskovalec </w:t>
            </w:r>
            <w:r w:rsidRPr="001A4178">
              <w:rPr>
                <w:rFonts w:cstheme="minorHAnsi"/>
                <w:sz w:val="28"/>
                <w:szCs w:val="28"/>
              </w:rPr>
              <w:t xml:space="preserve">(v primeru študentskih raziskav </w:t>
            </w:r>
          </w:p>
          <w:p w14:paraId="7ACAF0EE" w14:textId="3B4DDCB2" w:rsidR="00ED7FAB" w:rsidRPr="001A4178" w:rsidRDefault="00ED7FAB" w:rsidP="00047593">
            <w:pPr>
              <w:rPr>
                <w:rFonts w:cstheme="minorHAnsi"/>
                <w:b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mentor)</w:t>
            </w:r>
          </w:p>
        </w:tc>
      </w:tr>
      <w:tr w:rsidR="00ED7FAB" w:rsidRPr="001A4178" w14:paraId="461E3637" w14:textId="77777777" w:rsidTr="00F4044A">
        <w:trPr>
          <w:gridAfter w:val="1"/>
          <w:wAfter w:w="14" w:type="dxa"/>
        </w:trPr>
        <w:tc>
          <w:tcPr>
            <w:tcW w:w="4248" w:type="dxa"/>
          </w:tcPr>
          <w:p w14:paraId="02C44FDB" w14:textId="77777777" w:rsidR="00ED7FAB" w:rsidRPr="001A4178" w:rsidRDefault="00ED7FAB" w:rsidP="00ED7FAB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Ime in priimek:</w:t>
            </w:r>
          </w:p>
        </w:tc>
        <w:tc>
          <w:tcPr>
            <w:tcW w:w="5050" w:type="dxa"/>
          </w:tcPr>
          <w:p w14:paraId="40382CDF" w14:textId="77777777" w:rsidR="00ED7FAB" w:rsidRPr="001A4178" w:rsidRDefault="00ED7FAB" w:rsidP="00ED7FA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ED7FAB" w:rsidRPr="001A4178" w14:paraId="2A231E31" w14:textId="77777777" w:rsidTr="00F4044A">
        <w:trPr>
          <w:gridAfter w:val="1"/>
          <w:wAfter w:w="14" w:type="dxa"/>
        </w:trPr>
        <w:tc>
          <w:tcPr>
            <w:tcW w:w="4248" w:type="dxa"/>
          </w:tcPr>
          <w:p w14:paraId="170CDDC2" w14:textId="4B0BB597" w:rsidR="00ED7FAB" w:rsidRPr="001A4178" w:rsidRDefault="00ED7FAB" w:rsidP="00ED7FAB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Ustanova:</w:t>
            </w:r>
          </w:p>
        </w:tc>
        <w:tc>
          <w:tcPr>
            <w:tcW w:w="5050" w:type="dxa"/>
          </w:tcPr>
          <w:p w14:paraId="63A41E16" w14:textId="77777777" w:rsidR="00ED7FAB" w:rsidRPr="001A4178" w:rsidRDefault="00ED7FAB" w:rsidP="00ED7FA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ED7FAB" w:rsidRPr="001A4178" w14:paraId="6D394F7F" w14:textId="77777777" w:rsidTr="00F4044A">
        <w:trPr>
          <w:gridAfter w:val="1"/>
          <w:wAfter w:w="14" w:type="dxa"/>
        </w:trPr>
        <w:tc>
          <w:tcPr>
            <w:tcW w:w="4248" w:type="dxa"/>
          </w:tcPr>
          <w:p w14:paraId="1012A63D" w14:textId="77777777" w:rsidR="00ED7FAB" w:rsidRPr="001A4178" w:rsidRDefault="00ED7FAB" w:rsidP="00ED7FAB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Delovno mesto:</w:t>
            </w:r>
          </w:p>
        </w:tc>
        <w:tc>
          <w:tcPr>
            <w:tcW w:w="5050" w:type="dxa"/>
          </w:tcPr>
          <w:p w14:paraId="368025DD" w14:textId="77777777" w:rsidR="00ED7FAB" w:rsidRPr="001A4178" w:rsidRDefault="00ED7FAB" w:rsidP="00ED7FA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ED7FAB" w:rsidRPr="001A4178" w14:paraId="0FDA23E2" w14:textId="77777777" w:rsidTr="00F4044A">
        <w:trPr>
          <w:gridAfter w:val="1"/>
          <w:wAfter w:w="14" w:type="dxa"/>
        </w:trPr>
        <w:tc>
          <w:tcPr>
            <w:tcW w:w="4248" w:type="dxa"/>
          </w:tcPr>
          <w:p w14:paraId="4AABAE87" w14:textId="77777777" w:rsidR="00ED7FAB" w:rsidRPr="001A4178" w:rsidRDefault="00ED7FAB" w:rsidP="00ED7FAB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Naslov:</w:t>
            </w:r>
          </w:p>
        </w:tc>
        <w:tc>
          <w:tcPr>
            <w:tcW w:w="5050" w:type="dxa"/>
          </w:tcPr>
          <w:p w14:paraId="37534065" w14:textId="77777777" w:rsidR="00ED7FAB" w:rsidRPr="001A4178" w:rsidRDefault="00ED7FAB" w:rsidP="00ED7FA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ED7FAB" w:rsidRPr="001A4178" w14:paraId="2BBF978C" w14:textId="77777777" w:rsidTr="00F4044A">
        <w:trPr>
          <w:gridAfter w:val="1"/>
          <w:wAfter w:w="14" w:type="dxa"/>
        </w:trPr>
        <w:tc>
          <w:tcPr>
            <w:tcW w:w="4248" w:type="dxa"/>
          </w:tcPr>
          <w:p w14:paraId="3E9F49A0" w14:textId="211DB213" w:rsidR="00ED7FAB" w:rsidRPr="001A4178" w:rsidRDefault="00ED7FAB" w:rsidP="00047593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E-</w:t>
            </w:r>
            <w:r w:rsidR="00047593">
              <w:rPr>
                <w:rFonts w:cstheme="minorHAnsi"/>
                <w:sz w:val="28"/>
                <w:szCs w:val="28"/>
              </w:rPr>
              <w:t>naslov</w:t>
            </w:r>
            <w:r w:rsidRPr="001A4178">
              <w:rPr>
                <w:rFonts w:cstheme="minorHAnsi"/>
                <w:sz w:val="28"/>
                <w:szCs w:val="28"/>
              </w:rPr>
              <w:t>:</w:t>
            </w:r>
          </w:p>
        </w:tc>
        <w:tc>
          <w:tcPr>
            <w:tcW w:w="5050" w:type="dxa"/>
          </w:tcPr>
          <w:p w14:paraId="7FD865A0" w14:textId="77777777" w:rsidR="00ED7FAB" w:rsidRPr="001A4178" w:rsidRDefault="00ED7FAB" w:rsidP="00ED7FA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ED7FAB" w:rsidRPr="001A4178" w14:paraId="1C94E8C1" w14:textId="77777777" w:rsidTr="00F4044A">
        <w:trPr>
          <w:gridAfter w:val="1"/>
          <w:wAfter w:w="14" w:type="dxa"/>
        </w:trPr>
        <w:tc>
          <w:tcPr>
            <w:tcW w:w="4248" w:type="dxa"/>
            <w:tcBorders>
              <w:bottom w:val="single" w:sz="4" w:space="0" w:color="auto"/>
            </w:tcBorders>
          </w:tcPr>
          <w:p w14:paraId="7025A967" w14:textId="77777777" w:rsidR="00ED7FAB" w:rsidRPr="001A4178" w:rsidRDefault="00ED7FAB" w:rsidP="00ED7FAB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Telefon:</w:t>
            </w:r>
          </w:p>
        </w:tc>
        <w:tc>
          <w:tcPr>
            <w:tcW w:w="5050" w:type="dxa"/>
            <w:tcBorders>
              <w:bottom w:val="single" w:sz="4" w:space="0" w:color="auto"/>
            </w:tcBorders>
          </w:tcPr>
          <w:p w14:paraId="6FE0C28F" w14:textId="77777777" w:rsidR="00ED7FAB" w:rsidRPr="001A4178" w:rsidRDefault="00ED7FAB" w:rsidP="00ED7FA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ED7FAB" w:rsidRPr="001A4178" w14:paraId="4BDD6925" w14:textId="77777777" w:rsidTr="00B529A3">
        <w:trPr>
          <w:gridAfter w:val="1"/>
          <w:wAfter w:w="14" w:type="dxa"/>
        </w:trPr>
        <w:tc>
          <w:tcPr>
            <w:tcW w:w="9298" w:type="dxa"/>
            <w:gridSpan w:val="2"/>
            <w:tcBorders>
              <w:bottom w:val="nil"/>
            </w:tcBorders>
          </w:tcPr>
          <w:p w14:paraId="17B1F0E2" w14:textId="45A9CA15" w:rsidR="00ED7FAB" w:rsidRPr="001A4178" w:rsidRDefault="00ED7FAB" w:rsidP="00ED7FAB">
            <w:pPr>
              <w:rPr>
                <w:rFonts w:cstheme="minorHAnsi"/>
              </w:rPr>
            </w:pPr>
            <w:r w:rsidRPr="001A4178">
              <w:rPr>
                <w:rFonts w:cstheme="minorHAnsi"/>
              </w:rPr>
              <w:t>Spodaj podpisani odgovorni raziskovalec izjavljam,:</w:t>
            </w:r>
          </w:p>
          <w:p w14:paraId="2072CD7E" w14:textId="34C64D98" w:rsidR="00ED7FAB" w:rsidRPr="001A4178" w:rsidRDefault="00ED7FAB" w:rsidP="00ED7FAB">
            <w:pPr>
              <w:pStyle w:val="Odstavekseznama"/>
              <w:numPr>
                <w:ilvl w:val="0"/>
                <w:numId w:val="1"/>
              </w:numPr>
              <w:rPr>
                <w:rFonts w:cstheme="minorHAnsi"/>
              </w:rPr>
            </w:pPr>
            <w:r w:rsidRPr="001A4178">
              <w:rPr>
                <w:rFonts w:cstheme="minorHAnsi"/>
              </w:rPr>
              <w:t>da poznam vlagatelja in sem mu svetoval z vidika etike pri načrtovanju te raziskave (ta trditev se nanaša na prijave, kjer odgovorni raziskovalec in vlagatelj nista ista oseba);</w:t>
            </w:r>
          </w:p>
          <w:p w14:paraId="6F4227DF" w14:textId="158EA27A" w:rsidR="00ED7FAB" w:rsidRPr="001A4178" w:rsidRDefault="00ED7FAB" w:rsidP="00ED7FAB">
            <w:pPr>
              <w:pStyle w:val="Odstavekseznama"/>
              <w:numPr>
                <w:ilvl w:val="0"/>
                <w:numId w:val="1"/>
              </w:numPr>
              <w:rPr>
                <w:rFonts w:cstheme="minorHAnsi"/>
              </w:rPr>
            </w:pPr>
            <w:r w:rsidRPr="001A4178">
              <w:rPr>
                <w:rFonts w:cstheme="minorHAnsi"/>
              </w:rPr>
              <w:lastRenderedPageBreak/>
              <w:t xml:space="preserve">da bom skrbel, da bodo morebitne spremembe metodologije raziskave, ki bo imela soglasje Etične komisije za raziskave na področju organizacijskih </w:t>
            </w:r>
            <w:r w:rsidR="005C6CCF" w:rsidRPr="001A4178">
              <w:rPr>
                <w:rFonts w:cstheme="minorHAnsi"/>
              </w:rPr>
              <w:t>znanosti</w:t>
            </w:r>
            <w:r w:rsidRPr="001A4178">
              <w:rPr>
                <w:rFonts w:cstheme="minorHAnsi"/>
              </w:rPr>
              <w:t>, poslane v presojo omenjeni etični komisiji, preden bodo udejanjene v praksi;</w:t>
            </w:r>
          </w:p>
          <w:p w14:paraId="580092B1" w14:textId="36C8FB6C" w:rsidR="00ED7FAB" w:rsidRPr="001A4178" w:rsidRDefault="00ED7FAB" w:rsidP="00ED7FAB">
            <w:pPr>
              <w:pStyle w:val="Odstavekseznama"/>
              <w:numPr>
                <w:ilvl w:val="0"/>
                <w:numId w:val="1"/>
              </w:numPr>
              <w:rPr>
                <w:rFonts w:cstheme="minorHAnsi"/>
              </w:rPr>
            </w:pPr>
            <w:r w:rsidRPr="001A4178">
              <w:rPr>
                <w:rFonts w:cstheme="minorHAnsi"/>
              </w:rPr>
              <w:t xml:space="preserve">da bom pravočasno obveščala Etično komisijo za raziskave na področju organizacijskih znanosti o morebitnih stranskih učinkih oz. nepredvidenih problemih, če bodo nastali </w:t>
            </w:r>
            <w:r w:rsidR="00533028">
              <w:rPr>
                <w:rFonts w:cstheme="minorHAnsi"/>
              </w:rPr>
              <w:t>med</w:t>
            </w:r>
            <w:r w:rsidR="00533028" w:rsidRPr="001A4178">
              <w:rPr>
                <w:rFonts w:cstheme="minorHAnsi"/>
              </w:rPr>
              <w:t xml:space="preserve"> raziskav</w:t>
            </w:r>
            <w:r w:rsidR="00533028">
              <w:rPr>
                <w:rFonts w:cstheme="minorHAnsi"/>
              </w:rPr>
              <w:t>o</w:t>
            </w:r>
            <w:r w:rsidRPr="001A4178">
              <w:rPr>
                <w:rFonts w:cstheme="minorHAnsi"/>
              </w:rPr>
              <w:t>;</w:t>
            </w:r>
          </w:p>
          <w:p w14:paraId="290873BB" w14:textId="77777777" w:rsidR="00ED7FAB" w:rsidRPr="001A4178" w:rsidRDefault="00ED7FAB" w:rsidP="00ED7FAB">
            <w:pPr>
              <w:pStyle w:val="Odstavekseznama"/>
              <w:numPr>
                <w:ilvl w:val="0"/>
                <w:numId w:val="1"/>
              </w:numPr>
              <w:rPr>
                <w:rFonts w:cstheme="minorHAnsi"/>
              </w:rPr>
            </w:pPr>
            <w:r w:rsidRPr="001A4178">
              <w:rPr>
                <w:rFonts w:cstheme="minorHAnsi"/>
              </w:rPr>
              <w:t>da bo raziskava potekala v skladu s sodobnimi profesionalnimi smernicami, z etičnimi načeli Ameriškega združenja psihologov (Ethical Principles of Psychologists and Code of Conduct, American Psychological Association), Helsinške deklaracije in Oviedske konvencije;</w:t>
            </w:r>
          </w:p>
          <w:p w14:paraId="444CA832" w14:textId="77777777" w:rsidR="00ED7FAB" w:rsidRPr="001A4178" w:rsidRDefault="00ED7FAB" w:rsidP="00ED7FAB">
            <w:pPr>
              <w:pStyle w:val="Odstavekseznama"/>
              <w:numPr>
                <w:ilvl w:val="0"/>
                <w:numId w:val="1"/>
              </w:numPr>
              <w:rPr>
                <w:rFonts w:cstheme="minorHAnsi"/>
              </w:rPr>
            </w:pPr>
            <w:r w:rsidRPr="001A4178">
              <w:rPr>
                <w:rFonts w:cstheme="minorHAnsi"/>
              </w:rPr>
              <w:t>da imam ustrezne kvalifikacije za izvedbo te raziskave, ki jo podpiram.</w:t>
            </w:r>
          </w:p>
        </w:tc>
      </w:tr>
      <w:tr w:rsidR="00ED7FAB" w:rsidRPr="001A4178" w14:paraId="03B21C5C" w14:textId="77777777" w:rsidTr="00F4044A">
        <w:trPr>
          <w:gridAfter w:val="1"/>
          <w:wAfter w:w="14" w:type="dxa"/>
        </w:trPr>
        <w:tc>
          <w:tcPr>
            <w:tcW w:w="4248" w:type="dxa"/>
            <w:tcBorders>
              <w:top w:val="single" w:sz="4" w:space="0" w:color="auto"/>
            </w:tcBorders>
          </w:tcPr>
          <w:p w14:paraId="08178843" w14:textId="77777777" w:rsidR="00ED7FAB" w:rsidRPr="001A4178" w:rsidRDefault="00ED7FAB" w:rsidP="00ED7FAB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lastRenderedPageBreak/>
              <w:t>Datum in podpis:</w:t>
            </w:r>
          </w:p>
        </w:tc>
        <w:tc>
          <w:tcPr>
            <w:tcW w:w="5050" w:type="dxa"/>
            <w:tcBorders>
              <w:top w:val="single" w:sz="4" w:space="0" w:color="auto"/>
            </w:tcBorders>
          </w:tcPr>
          <w:p w14:paraId="09D32153" w14:textId="77777777" w:rsidR="00ED7FAB" w:rsidRPr="001A4178" w:rsidRDefault="00ED7FAB" w:rsidP="00ED7FA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ED7FAB" w:rsidRPr="001A4178" w14:paraId="46DACB30" w14:textId="77777777" w:rsidTr="00767DF8">
        <w:trPr>
          <w:gridAfter w:val="1"/>
          <w:wAfter w:w="14" w:type="dxa"/>
        </w:trPr>
        <w:tc>
          <w:tcPr>
            <w:tcW w:w="9298" w:type="dxa"/>
            <w:gridSpan w:val="2"/>
            <w:tcBorders>
              <w:top w:val="single" w:sz="4" w:space="0" w:color="auto"/>
            </w:tcBorders>
          </w:tcPr>
          <w:p w14:paraId="62F6B988" w14:textId="77777777" w:rsidR="00ED7FAB" w:rsidRPr="001A4178" w:rsidRDefault="00ED7FAB" w:rsidP="00ED7FAB">
            <w:pPr>
              <w:rPr>
                <w:rFonts w:cstheme="minorHAnsi"/>
                <w:b/>
                <w:sz w:val="28"/>
                <w:szCs w:val="28"/>
              </w:rPr>
            </w:pPr>
          </w:p>
          <w:p w14:paraId="2E387485" w14:textId="592BB434" w:rsidR="00ED7FAB" w:rsidRPr="001A4178" w:rsidRDefault="00ED7FAB" w:rsidP="00ED7FAB">
            <w:pPr>
              <w:rPr>
                <w:rFonts w:cstheme="minorHAnsi"/>
                <w:b/>
                <w:sz w:val="28"/>
                <w:szCs w:val="28"/>
              </w:rPr>
            </w:pPr>
            <w:r w:rsidRPr="001A4178">
              <w:rPr>
                <w:rFonts w:cstheme="minorHAnsi"/>
                <w:b/>
                <w:sz w:val="28"/>
                <w:szCs w:val="28"/>
              </w:rPr>
              <w:t xml:space="preserve">A4. Sodelujoči </w:t>
            </w:r>
          </w:p>
        </w:tc>
      </w:tr>
      <w:tr w:rsidR="00ED7FAB" w:rsidRPr="001A4178" w14:paraId="1AC13F2B" w14:textId="77777777" w:rsidTr="00814A13">
        <w:trPr>
          <w:gridAfter w:val="1"/>
          <w:wAfter w:w="14" w:type="dxa"/>
        </w:trPr>
        <w:tc>
          <w:tcPr>
            <w:tcW w:w="4248" w:type="dxa"/>
            <w:tcBorders>
              <w:top w:val="single" w:sz="4" w:space="0" w:color="auto"/>
            </w:tcBorders>
            <w:tcMar>
              <w:right w:w="0" w:type="dxa"/>
            </w:tcMar>
          </w:tcPr>
          <w:p w14:paraId="52B1C51B" w14:textId="2DF6CE67" w:rsidR="00ED7FAB" w:rsidRPr="001A4178" w:rsidRDefault="00ED7FAB" w:rsidP="00ED7FAB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Seznam raziskovalcev, ki bodo sodelovali v raziskavi (ime in priimek, organizacija)</w:t>
            </w:r>
            <w:r w:rsidR="00533028">
              <w:rPr>
                <w:rFonts w:cstheme="minorHAnsi"/>
                <w:sz w:val="28"/>
                <w:szCs w:val="28"/>
              </w:rPr>
              <w:t>:</w:t>
            </w:r>
          </w:p>
        </w:tc>
        <w:tc>
          <w:tcPr>
            <w:tcW w:w="5050" w:type="dxa"/>
            <w:tcBorders>
              <w:top w:val="single" w:sz="4" w:space="0" w:color="auto"/>
            </w:tcBorders>
          </w:tcPr>
          <w:p w14:paraId="08E38064" w14:textId="77777777" w:rsidR="00ED7FAB" w:rsidRPr="001A4178" w:rsidRDefault="00ED7FAB" w:rsidP="00ED7FA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ED7FAB" w:rsidRPr="001A4178" w14:paraId="1A4F2FDF" w14:textId="77777777" w:rsidTr="00814A13">
        <w:trPr>
          <w:gridAfter w:val="1"/>
          <w:wAfter w:w="14" w:type="dxa"/>
        </w:trPr>
        <w:tc>
          <w:tcPr>
            <w:tcW w:w="4248" w:type="dxa"/>
            <w:tcBorders>
              <w:top w:val="single" w:sz="4" w:space="0" w:color="auto"/>
            </w:tcBorders>
            <w:tcMar>
              <w:right w:w="0" w:type="dxa"/>
            </w:tcMar>
          </w:tcPr>
          <w:p w14:paraId="6D21720E" w14:textId="4A05A817" w:rsidR="00ED7FAB" w:rsidRPr="001A4178" w:rsidRDefault="00ED7FAB" w:rsidP="00ED7FAB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Sodelujoče organizacije (naziv in naslov):</w:t>
            </w:r>
          </w:p>
        </w:tc>
        <w:tc>
          <w:tcPr>
            <w:tcW w:w="5050" w:type="dxa"/>
            <w:tcBorders>
              <w:top w:val="single" w:sz="4" w:space="0" w:color="auto"/>
            </w:tcBorders>
          </w:tcPr>
          <w:p w14:paraId="372179EC" w14:textId="77777777" w:rsidR="00ED7FAB" w:rsidRPr="001A4178" w:rsidRDefault="00ED7FAB" w:rsidP="00ED7FA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ED7FAB" w:rsidRPr="001A4178" w14:paraId="4FCACACD" w14:textId="77777777" w:rsidTr="00832A15">
        <w:trPr>
          <w:gridAfter w:val="1"/>
          <w:wAfter w:w="14" w:type="dxa"/>
        </w:trPr>
        <w:tc>
          <w:tcPr>
            <w:tcW w:w="9298" w:type="dxa"/>
            <w:gridSpan w:val="2"/>
            <w:tcBorders>
              <w:top w:val="single" w:sz="4" w:space="0" w:color="auto"/>
            </w:tcBorders>
            <w:tcMar>
              <w:right w:w="0" w:type="dxa"/>
            </w:tcMar>
          </w:tcPr>
          <w:p w14:paraId="2F89AD51" w14:textId="69EBC2C4" w:rsidR="00ED7FAB" w:rsidRPr="001A4178" w:rsidRDefault="00ED7FAB" w:rsidP="00F6595F">
            <w:pPr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</w:rPr>
              <w:t>Vlogi priložite dokazila odgovornih oseb v posameznih organizacijah o strinjanju s sodelovanjem v raziskavi.</w:t>
            </w:r>
          </w:p>
        </w:tc>
      </w:tr>
      <w:tr w:rsidR="00ED7FAB" w:rsidRPr="001A4178" w14:paraId="7C325431" w14:textId="77777777" w:rsidTr="00767DF8">
        <w:trPr>
          <w:gridAfter w:val="1"/>
          <w:wAfter w:w="14" w:type="dxa"/>
        </w:trPr>
        <w:tc>
          <w:tcPr>
            <w:tcW w:w="9298" w:type="dxa"/>
            <w:gridSpan w:val="2"/>
          </w:tcPr>
          <w:p w14:paraId="02A10900" w14:textId="77777777" w:rsidR="00ED7FAB" w:rsidRPr="001A4178" w:rsidRDefault="00ED7FAB" w:rsidP="00ED7FAB">
            <w:pPr>
              <w:rPr>
                <w:rFonts w:cstheme="minorHAnsi"/>
                <w:sz w:val="28"/>
                <w:szCs w:val="28"/>
              </w:rPr>
            </w:pPr>
          </w:p>
          <w:p w14:paraId="76E2F733" w14:textId="77777777" w:rsidR="00ED7FAB" w:rsidRPr="001A4178" w:rsidRDefault="00ED7FAB" w:rsidP="00ED7FAB">
            <w:pPr>
              <w:rPr>
                <w:rFonts w:cstheme="minorHAnsi"/>
                <w:b/>
                <w:sz w:val="28"/>
                <w:szCs w:val="28"/>
              </w:rPr>
            </w:pPr>
            <w:r w:rsidRPr="001A4178">
              <w:rPr>
                <w:rFonts w:cstheme="minorHAnsi"/>
                <w:b/>
                <w:sz w:val="28"/>
                <w:szCs w:val="28"/>
              </w:rPr>
              <w:t>A5. Financiranje</w:t>
            </w:r>
          </w:p>
        </w:tc>
      </w:tr>
      <w:tr w:rsidR="00ED7FAB" w:rsidRPr="001A4178" w14:paraId="0B9FCF56" w14:textId="77777777" w:rsidTr="00F4044A">
        <w:trPr>
          <w:gridAfter w:val="1"/>
          <w:wAfter w:w="14" w:type="dxa"/>
        </w:trPr>
        <w:tc>
          <w:tcPr>
            <w:tcW w:w="4248" w:type="dxa"/>
          </w:tcPr>
          <w:p w14:paraId="31D4C587" w14:textId="77777777" w:rsidR="00ED7FAB" w:rsidRPr="001A4178" w:rsidRDefault="00ED7FAB" w:rsidP="00ED7FAB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Viri financiranja:</w:t>
            </w:r>
          </w:p>
        </w:tc>
        <w:tc>
          <w:tcPr>
            <w:tcW w:w="5050" w:type="dxa"/>
          </w:tcPr>
          <w:p w14:paraId="4AAA8AE8" w14:textId="77777777" w:rsidR="00ED7FAB" w:rsidRPr="001A4178" w:rsidRDefault="00ED7FAB" w:rsidP="00ED7FA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ED7FAB" w:rsidRPr="001A4178" w14:paraId="4974CD5E" w14:textId="77777777" w:rsidTr="00050D5C">
        <w:trPr>
          <w:gridAfter w:val="1"/>
          <w:wAfter w:w="14" w:type="dxa"/>
        </w:trPr>
        <w:tc>
          <w:tcPr>
            <w:tcW w:w="4248" w:type="dxa"/>
          </w:tcPr>
          <w:p w14:paraId="0CE1BCAF" w14:textId="77777777" w:rsidR="00ED7FAB" w:rsidRPr="001A4178" w:rsidRDefault="00ED7FAB" w:rsidP="00ED7FAB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Ali so z izvedbo raziskave povezana finančna izplačila?</w:t>
            </w:r>
          </w:p>
        </w:tc>
        <w:tc>
          <w:tcPr>
            <w:tcW w:w="5050" w:type="dxa"/>
            <w:vAlign w:val="bottom"/>
          </w:tcPr>
          <w:p w14:paraId="4B104005" w14:textId="244E0FAA" w:rsidR="00ED7FAB" w:rsidRPr="001A4178" w:rsidRDefault="008925F7" w:rsidP="00ED7FA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ED7FAB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ED7FAB" w:rsidRPr="001A4178">
              <w:rPr>
                <w:rFonts w:cstheme="minorHAnsi"/>
                <w:sz w:val="28"/>
                <w:szCs w:val="28"/>
              </w:rPr>
              <w:t xml:space="preserve"> Da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ED7FAB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ED7FAB" w:rsidRPr="001A4178">
              <w:rPr>
                <w:rFonts w:cstheme="minorHAnsi"/>
                <w:sz w:val="28"/>
                <w:szCs w:val="28"/>
              </w:rPr>
              <w:t xml:space="preserve"> Ne</w:t>
            </w:r>
          </w:p>
        </w:tc>
      </w:tr>
    </w:tbl>
    <w:p w14:paraId="6411B052" w14:textId="77777777" w:rsidR="00375A56" w:rsidRPr="001A4178" w:rsidRDefault="00375A56" w:rsidP="00375A56">
      <w:pPr>
        <w:jc w:val="center"/>
        <w:rPr>
          <w:rFonts w:cstheme="minorHAnsi"/>
          <w:sz w:val="28"/>
          <w:szCs w:val="28"/>
        </w:rPr>
      </w:pPr>
    </w:p>
    <w:tbl>
      <w:tblPr>
        <w:tblStyle w:val="Tabelamrea"/>
        <w:tblW w:w="9312" w:type="dxa"/>
        <w:tblLook w:val="04A0" w:firstRow="1" w:lastRow="0" w:firstColumn="1" w:lastColumn="0" w:noHBand="0" w:noVBand="1"/>
      </w:tblPr>
      <w:tblGrid>
        <w:gridCol w:w="9312"/>
      </w:tblGrid>
      <w:tr w:rsidR="00F4044A" w:rsidRPr="001A4178" w14:paraId="2012303D" w14:textId="77777777" w:rsidTr="00F4044A">
        <w:tc>
          <w:tcPr>
            <w:tcW w:w="9312" w:type="dxa"/>
            <w:shd w:val="clear" w:color="auto" w:fill="7F7F7F" w:themeFill="text1" w:themeFillTint="80"/>
          </w:tcPr>
          <w:p w14:paraId="15A618CD" w14:textId="27F09E94" w:rsidR="00F4044A" w:rsidRPr="001A4178" w:rsidRDefault="00814A13" w:rsidP="00814A13">
            <w:pPr>
              <w:jc w:val="center"/>
              <w:rPr>
                <w:rFonts w:cstheme="minorHAnsi"/>
                <w:color w:val="FFFFFF" w:themeColor="background1"/>
                <w:sz w:val="28"/>
                <w:szCs w:val="28"/>
              </w:rPr>
            </w:pPr>
            <w:r w:rsidRPr="001A4178">
              <w:rPr>
                <w:rFonts w:cstheme="minorHAnsi"/>
                <w:color w:val="FFFFFF" w:themeColor="background1"/>
                <w:sz w:val="28"/>
                <w:szCs w:val="28"/>
              </w:rPr>
              <w:t>(</w:t>
            </w:r>
            <w:r w:rsidR="00F4044A" w:rsidRPr="001A4178">
              <w:rPr>
                <w:rFonts w:cstheme="minorHAnsi"/>
                <w:color w:val="FFFFFF" w:themeColor="background1"/>
                <w:sz w:val="28"/>
                <w:szCs w:val="28"/>
              </w:rPr>
              <w:t>B</w:t>
            </w:r>
            <w:r w:rsidRPr="001A4178">
              <w:rPr>
                <w:rFonts w:cstheme="minorHAnsi"/>
                <w:color w:val="FFFFFF" w:themeColor="background1"/>
                <w:sz w:val="28"/>
                <w:szCs w:val="28"/>
              </w:rPr>
              <w:t>)</w:t>
            </w:r>
            <w:r w:rsidR="008925F7">
              <w:rPr>
                <w:rFonts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Pr="001A4178">
              <w:rPr>
                <w:rFonts w:cstheme="minorHAnsi"/>
                <w:color w:val="FFFFFF" w:themeColor="background1"/>
                <w:sz w:val="28"/>
                <w:szCs w:val="28"/>
              </w:rPr>
              <w:t>PROJEK</w:t>
            </w:r>
            <w:r w:rsidR="00F4044A" w:rsidRPr="001A4178">
              <w:rPr>
                <w:rFonts w:cstheme="minorHAnsi"/>
                <w:color w:val="FFFFFF" w:themeColor="background1"/>
                <w:sz w:val="28"/>
                <w:szCs w:val="28"/>
              </w:rPr>
              <w:t>T</w:t>
            </w:r>
          </w:p>
        </w:tc>
      </w:tr>
      <w:tr w:rsidR="00F4044A" w:rsidRPr="001A4178" w14:paraId="2CE6E874" w14:textId="77777777" w:rsidTr="00F4044A">
        <w:tc>
          <w:tcPr>
            <w:tcW w:w="9312" w:type="dxa"/>
          </w:tcPr>
          <w:p w14:paraId="74D15DBD" w14:textId="77777777" w:rsidR="00F4044A" w:rsidRPr="001A4178" w:rsidRDefault="00F4044A" w:rsidP="00767DF8">
            <w:pPr>
              <w:rPr>
                <w:rFonts w:cstheme="minorHAnsi"/>
                <w:b/>
                <w:sz w:val="28"/>
                <w:szCs w:val="28"/>
              </w:rPr>
            </w:pPr>
          </w:p>
          <w:p w14:paraId="1F0603BD" w14:textId="77777777" w:rsidR="00F4044A" w:rsidRPr="001A4178" w:rsidRDefault="00F4044A" w:rsidP="00F4044A">
            <w:pPr>
              <w:rPr>
                <w:rFonts w:cstheme="minorHAnsi"/>
                <w:b/>
                <w:sz w:val="28"/>
                <w:szCs w:val="28"/>
              </w:rPr>
            </w:pPr>
            <w:r w:rsidRPr="001A4178">
              <w:rPr>
                <w:rFonts w:cstheme="minorHAnsi"/>
                <w:b/>
                <w:sz w:val="28"/>
                <w:szCs w:val="28"/>
              </w:rPr>
              <w:t xml:space="preserve">B1. </w:t>
            </w:r>
            <w:r w:rsidR="00814A13" w:rsidRPr="001A4178">
              <w:rPr>
                <w:rFonts w:cstheme="minorHAnsi"/>
                <w:b/>
                <w:sz w:val="28"/>
                <w:szCs w:val="28"/>
              </w:rPr>
              <w:t>Povzetek</w:t>
            </w:r>
          </w:p>
          <w:p w14:paraId="44CA28AD" w14:textId="77777777" w:rsidR="00F4044A" w:rsidRPr="001A4178" w:rsidRDefault="00814A13" w:rsidP="0025264F">
            <w:pPr>
              <w:ind w:firstLine="306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Podajte kratek povzetek projekta, napisan v poljudnem jeziku, ki naj zajema: izhodišča raziskave, namen in cilj, raziskovalna vprašanja oz. hipoteze in pričakovano dodano vrednost oz. znanstveni doprinos (največ 500 besed).</w:t>
            </w:r>
          </w:p>
          <w:p w14:paraId="1A874579" w14:textId="77777777" w:rsidR="00F4044A" w:rsidRPr="001A4178" w:rsidRDefault="00F4044A" w:rsidP="00F4044A">
            <w:pPr>
              <w:rPr>
                <w:rFonts w:cstheme="minorHAnsi"/>
                <w:sz w:val="28"/>
                <w:szCs w:val="28"/>
              </w:rPr>
            </w:pPr>
          </w:p>
          <w:p w14:paraId="680B6D0C" w14:textId="77777777" w:rsidR="00276757" w:rsidRPr="001A4178" w:rsidRDefault="00276757" w:rsidP="00F4044A">
            <w:pPr>
              <w:rPr>
                <w:rFonts w:cstheme="minorHAnsi"/>
                <w:sz w:val="28"/>
                <w:szCs w:val="28"/>
              </w:rPr>
            </w:pPr>
          </w:p>
          <w:p w14:paraId="15B0BC1A" w14:textId="77777777" w:rsidR="005D1354" w:rsidRPr="001A4178" w:rsidRDefault="005D1354" w:rsidP="00F4044A">
            <w:pPr>
              <w:rPr>
                <w:rFonts w:cstheme="minorHAnsi"/>
                <w:sz w:val="28"/>
                <w:szCs w:val="28"/>
              </w:rPr>
            </w:pPr>
          </w:p>
          <w:p w14:paraId="382CE200" w14:textId="77777777" w:rsidR="005D1354" w:rsidRPr="001A4178" w:rsidRDefault="005D1354" w:rsidP="00F4044A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F4044A" w:rsidRPr="001A4178" w14:paraId="43A74E33" w14:textId="77777777" w:rsidTr="00F4044A">
        <w:tc>
          <w:tcPr>
            <w:tcW w:w="9312" w:type="dxa"/>
          </w:tcPr>
          <w:p w14:paraId="2281D8AA" w14:textId="77777777" w:rsidR="00B249C2" w:rsidRDefault="00B249C2" w:rsidP="00F4044A">
            <w:pPr>
              <w:rPr>
                <w:rFonts w:cstheme="minorHAnsi"/>
                <w:b/>
                <w:sz w:val="28"/>
                <w:szCs w:val="28"/>
              </w:rPr>
            </w:pPr>
          </w:p>
          <w:p w14:paraId="3FC9DC4D" w14:textId="0C1526E5" w:rsidR="00F4044A" w:rsidRPr="001A4178" w:rsidRDefault="00F4044A" w:rsidP="00F4044A">
            <w:pPr>
              <w:rPr>
                <w:rFonts w:cstheme="minorHAnsi"/>
                <w:b/>
                <w:sz w:val="28"/>
                <w:szCs w:val="28"/>
              </w:rPr>
            </w:pPr>
            <w:r w:rsidRPr="001A4178">
              <w:rPr>
                <w:rFonts w:cstheme="minorHAnsi"/>
                <w:b/>
                <w:sz w:val="28"/>
                <w:szCs w:val="28"/>
              </w:rPr>
              <w:t>B2. Met</w:t>
            </w:r>
            <w:r w:rsidR="00814A13" w:rsidRPr="001A4178">
              <w:rPr>
                <w:rFonts w:cstheme="minorHAnsi"/>
                <w:b/>
                <w:sz w:val="28"/>
                <w:szCs w:val="28"/>
              </w:rPr>
              <w:t>odologija</w:t>
            </w:r>
          </w:p>
          <w:p w14:paraId="3E1557FB" w14:textId="77777777" w:rsidR="00F4044A" w:rsidRPr="001A4178" w:rsidRDefault="00F4044A" w:rsidP="0025264F">
            <w:pPr>
              <w:ind w:firstLine="306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P</w:t>
            </w:r>
            <w:r w:rsidR="00814A13" w:rsidRPr="001A4178">
              <w:rPr>
                <w:rFonts w:cstheme="minorHAnsi"/>
                <w:sz w:val="28"/>
                <w:szCs w:val="28"/>
              </w:rPr>
              <w:t xml:space="preserve">odajte seznam predvidenih metod </w:t>
            </w:r>
            <w:r w:rsidRPr="001A4178">
              <w:rPr>
                <w:rFonts w:cstheme="minorHAnsi"/>
                <w:sz w:val="28"/>
                <w:szCs w:val="28"/>
              </w:rPr>
              <w:t>(</w:t>
            </w:r>
            <w:r w:rsidR="00814A13" w:rsidRPr="001A4178">
              <w:rPr>
                <w:rFonts w:cstheme="minorHAnsi"/>
                <w:sz w:val="28"/>
                <w:szCs w:val="28"/>
              </w:rPr>
              <w:t>npr. opazovanje, anketna raziskava, eksperiment</w:t>
            </w:r>
            <w:r w:rsidRPr="001A4178">
              <w:rPr>
                <w:rFonts w:cstheme="minorHAnsi"/>
                <w:sz w:val="28"/>
                <w:szCs w:val="28"/>
              </w:rPr>
              <w:t xml:space="preserve">). </w:t>
            </w:r>
            <w:r w:rsidR="00814A13" w:rsidRPr="001A4178">
              <w:rPr>
                <w:rFonts w:cstheme="minorHAnsi"/>
                <w:sz w:val="28"/>
                <w:szCs w:val="28"/>
              </w:rPr>
              <w:t>Opišite vzorce, ki jih nameravate pridobiti in predvidene meritve (največ</w:t>
            </w:r>
            <w:r w:rsidRPr="001A4178">
              <w:rPr>
                <w:rFonts w:cstheme="minorHAnsi"/>
                <w:sz w:val="28"/>
                <w:szCs w:val="28"/>
              </w:rPr>
              <w:t xml:space="preserve"> 500 </w:t>
            </w:r>
            <w:r w:rsidR="00814A13" w:rsidRPr="001A4178">
              <w:rPr>
                <w:rFonts w:cstheme="minorHAnsi"/>
                <w:sz w:val="28"/>
                <w:szCs w:val="28"/>
              </w:rPr>
              <w:t>besed</w:t>
            </w:r>
            <w:r w:rsidRPr="001A4178">
              <w:rPr>
                <w:rFonts w:cstheme="minorHAnsi"/>
                <w:sz w:val="28"/>
                <w:szCs w:val="28"/>
              </w:rPr>
              <w:t>).</w:t>
            </w:r>
          </w:p>
          <w:p w14:paraId="53DD0223" w14:textId="1C75285C" w:rsidR="00F4044A" w:rsidRPr="001A4178" w:rsidRDefault="00050D5C" w:rsidP="00050D5C">
            <w:pPr>
              <w:ind w:firstLine="306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 xml:space="preserve">Vlogi priložite morebitne vprašalnike, teste za izpolnjevanje ipd. Standardiziranih vprašalnikov ni </w:t>
            </w:r>
            <w:r w:rsidR="00533028">
              <w:rPr>
                <w:rFonts w:cstheme="minorHAnsi"/>
                <w:sz w:val="28"/>
                <w:szCs w:val="28"/>
              </w:rPr>
              <w:t>treba</w:t>
            </w:r>
            <w:r w:rsidR="00533028" w:rsidRPr="001A4178">
              <w:rPr>
                <w:rFonts w:cstheme="minorHAnsi"/>
                <w:sz w:val="28"/>
                <w:szCs w:val="28"/>
              </w:rPr>
              <w:t xml:space="preserve"> </w:t>
            </w:r>
            <w:r w:rsidRPr="001A4178">
              <w:rPr>
                <w:rFonts w:cstheme="minorHAnsi"/>
                <w:sz w:val="28"/>
                <w:szCs w:val="28"/>
              </w:rPr>
              <w:t>priložiti, vendar navedite njihova imena, različice in podatk</w:t>
            </w:r>
            <w:r w:rsidR="008E6E1F" w:rsidRPr="001A4178">
              <w:rPr>
                <w:rFonts w:cstheme="minorHAnsi"/>
                <w:sz w:val="28"/>
                <w:szCs w:val="28"/>
              </w:rPr>
              <w:t>e</w:t>
            </w:r>
            <w:r w:rsidRPr="001A4178">
              <w:rPr>
                <w:rFonts w:cstheme="minorHAnsi"/>
                <w:sz w:val="28"/>
                <w:szCs w:val="28"/>
              </w:rPr>
              <w:t xml:space="preserve"> o prevodu skupaj z navedbo publikacij, kjer so bili uporabljeni. </w:t>
            </w:r>
          </w:p>
          <w:p w14:paraId="60A7DD44" w14:textId="77777777" w:rsidR="00F4044A" w:rsidRPr="001A4178" w:rsidRDefault="00F4044A" w:rsidP="00F4044A">
            <w:pPr>
              <w:rPr>
                <w:rFonts w:cstheme="minorHAnsi"/>
                <w:sz w:val="28"/>
                <w:szCs w:val="28"/>
              </w:rPr>
            </w:pPr>
          </w:p>
          <w:p w14:paraId="22E070C4" w14:textId="77777777" w:rsidR="00F4044A" w:rsidRPr="001A4178" w:rsidRDefault="00F4044A" w:rsidP="00F4044A">
            <w:pPr>
              <w:rPr>
                <w:rFonts w:cstheme="minorHAnsi"/>
                <w:sz w:val="28"/>
                <w:szCs w:val="28"/>
              </w:rPr>
            </w:pPr>
          </w:p>
          <w:p w14:paraId="32FD8A16" w14:textId="77777777" w:rsidR="005D1354" w:rsidRPr="001A4178" w:rsidRDefault="005D1354" w:rsidP="00F4044A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D1354" w:rsidRPr="001A4178" w14:paraId="48C1C617" w14:textId="77777777" w:rsidTr="00F4044A">
        <w:tc>
          <w:tcPr>
            <w:tcW w:w="9312" w:type="dxa"/>
          </w:tcPr>
          <w:p w14:paraId="046FDD10" w14:textId="77777777" w:rsidR="005D1354" w:rsidRPr="001A4178" w:rsidRDefault="005D1354" w:rsidP="005D1354">
            <w:pPr>
              <w:rPr>
                <w:rFonts w:cstheme="minorHAnsi"/>
                <w:b/>
                <w:sz w:val="28"/>
                <w:szCs w:val="28"/>
              </w:rPr>
            </w:pPr>
          </w:p>
          <w:p w14:paraId="52805CD1" w14:textId="77777777" w:rsidR="005D1354" w:rsidRPr="001A4178" w:rsidRDefault="005D1354" w:rsidP="005D1354">
            <w:pPr>
              <w:rPr>
                <w:rFonts w:cstheme="minorHAnsi"/>
                <w:b/>
                <w:sz w:val="28"/>
                <w:szCs w:val="28"/>
              </w:rPr>
            </w:pPr>
            <w:r w:rsidRPr="001A4178">
              <w:rPr>
                <w:rFonts w:cstheme="minorHAnsi"/>
                <w:b/>
                <w:sz w:val="28"/>
                <w:szCs w:val="28"/>
              </w:rPr>
              <w:t xml:space="preserve">B3. </w:t>
            </w:r>
            <w:r w:rsidR="00050D5C" w:rsidRPr="001A4178">
              <w:rPr>
                <w:rFonts w:cstheme="minorHAnsi"/>
                <w:b/>
                <w:sz w:val="28"/>
                <w:szCs w:val="28"/>
              </w:rPr>
              <w:t>Etični vidiki</w:t>
            </w:r>
          </w:p>
          <w:p w14:paraId="2175ABFF" w14:textId="4F6CC0EC" w:rsidR="005D1354" w:rsidRPr="001A4178" w:rsidRDefault="00050D5C" w:rsidP="0025264F">
            <w:pPr>
              <w:ind w:firstLine="306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Navedite etičn</w:t>
            </w:r>
            <w:r w:rsidR="009C5F91" w:rsidRPr="001A4178">
              <w:rPr>
                <w:rFonts w:cstheme="minorHAnsi"/>
                <w:sz w:val="28"/>
                <w:szCs w:val="28"/>
              </w:rPr>
              <w:t>e pomisleke,</w:t>
            </w:r>
            <w:r w:rsidRPr="001A4178">
              <w:rPr>
                <w:rFonts w:cstheme="minorHAnsi"/>
                <w:sz w:val="28"/>
                <w:szCs w:val="28"/>
              </w:rPr>
              <w:t xml:space="preserve"> ki izhajajo iz raziskave, ki je predmet te vloge, in kako jih boste obravnavali</w:t>
            </w:r>
            <w:r w:rsidR="005D1354" w:rsidRPr="001A4178">
              <w:rPr>
                <w:rFonts w:cstheme="minorHAnsi"/>
                <w:sz w:val="28"/>
                <w:szCs w:val="28"/>
              </w:rPr>
              <w:t xml:space="preserve">. </w:t>
            </w:r>
          </w:p>
          <w:p w14:paraId="49B4183E" w14:textId="77777777" w:rsidR="005D1354" w:rsidRPr="001A4178" w:rsidRDefault="00050D5C" w:rsidP="0025264F">
            <w:pPr>
              <w:ind w:firstLine="306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Vloga brez besedila pod točko B3 šteje za nepopolno vlogo</w:t>
            </w:r>
            <w:r w:rsidR="005D1354" w:rsidRPr="001A4178">
              <w:rPr>
                <w:rFonts w:cstheme="minorHAnsi"/>
                <w:sz w:val="28"/>
                <w:szCs w:val="28"/>
              </w:rPr>
              <w:t>.</w:t>
            </w:r>
          </w:p>
          <w:p w14:paraId="1D12E92D" w14:textId="77777777" w:rsidR="005D1354" w:rsidRPr="001A4178" w:rsidRDefault="005D1354" w:rsidP="005D1354">
            <w:pPr>
              <w:rPr>
                <w:rFonts w:cstheme="minorHAnsi"/>
                <w:sz w:val="28"/>
                <w:szCs w:val="28"/>
              </w:rPr>
            </w:pPr>
          </w:p>
          <w:p w14:paraId="622DD3F9" w14:textId="77777777" w:rsidR="005D1354" w:rsidRPr="001A4178" w:rsidRDefault="005D1354" w:rsidP="005D1354">
            <w:pPr>
              <w:rPr>
                <w:rFonts w:cstheme="minorHAnsi"/>
                <w:sz w:val="28"/>
                <w:szCs w:val="28"/>
              </w:rPr>
            </w:pPr>
          </w:p>
          <w:p w14:paraId="1329E1A2" w14:textId="77777777" w:rsidR="005D1354" w:rsidRPr="001A4178" w:rsidRDefault="005D1354" w:rsidP="005D1354">
            <w:pPr>
              <w:rPr>
                <w:rFonts w:cstheme="minorHAnsi"/>
                <w:sz w:val="28"/>
                <w:szCs w:val="28"/>
              </w:rPr>
            </w:pPr>
          </w:p>
        </w:tc>
      </w:tr>
    </w:tbl>
    <w:p w14:paraId="4CD929B6" w14:textId="77777777" w:rsidR="00F4044A" w:rsidRPr="001A4178" w:rsidRDefault="00F4044A" w:rsidP="00375A56">
      <w:pPr>
        <w:jc w:val="center"/>
        <w:rPr>
          <w:rFonts w:cstheme="minorHAnsi"/>
          <w:sz w:val="28"/>
          <w:szCs w:val="28"/>
        </w:rPr>
      </w:pPr>
    </w:p>
    <w:tbl>
      <w:tblPr>
        <w:tblStyle w:val="Tabelamrea"/>
        <w:tblW w:w="9312" w:type="dxa"/>
        <w:tblLook w:val="04A0" w:firstRow="1" w:lastRow="0" w:firstColumn="1" w:lastColumn="0" w:noHBand="0" w:noVBand="1"/>
      </w:tblPr>
      <w:tblGrid>
        <w:gridCol w:w="5353"/>
        <w:gridCol w:w="1559"/>
        <w:gridCol w:w="2400"/>
      </w:tblGrid>
      <w:tr w:rsidR="005D1354" w:rsidRPr="001A4178" w14:paraId="2D252830" w14:textId="77777777" w:rsidTr="00E206EA">
        <w:tc>
          <w:tcPr>
            <w:tcW w:w="9312" w:type="dxa"/>
            <w:gridSpan w:val="3"/>
            <w:shd w:val="clear" w:color="auto" w:fill="7F7F7F" w:themeFill="text1" w:themeFillTint="80"/>
          </w:tcPr>
          <w:p w14:paraId="4221FE4A" w14:textId="08DEEE7F" w:rsidR="005D1354" w:rsidRPr="001A4178" w:rsidRDefault="00050D5C" w:rsidP="001D6C39">
            <w:pPr>
              <w:jc w:val="center"/>
              <w:rPr>
                <w:rFonts w:cstheme="minorHAnsi"/>
                <w:color w:val="FFFFFF" w:themeColor="background1"/>
                <w:sz w:val="28"/>
                <w:szCs w:val="28"/>
              </w:rPr>
            </w:pPr>
            <w:r w:rsidRPr="001A4178">
              <w:rPr>
                <w:rFonts w:cstheme="minorHAnsi"/>
                <w:color w:val="FFFFFF" w:themeColor="background1"/>
                <w:sz w:val="28"/>
                <w:szCs w:val="28"/>
              </w:rPr>
              <w:t>(</w:t>
            </w:r>
            <w:r w:rsidR="005D1354" w:rsidRPr="001A4178">
              <w:rPr>
                <w:rFonts w:cstheme="minorHAnsi"/>
                <w:color w:val="FFFFFF" w:themeColor="background1"/>
                <w:sz w:val="28"/>
                <w:szCs w:val="28"/>
              </w:rPr>
              <w:t>C</w:t>
            </w:r>
            <w:r w:rsidRPr="001A4178">
              <w:rPr>
                <w:rFonts w:cstheme="minorHAnsi"/>
                <w:color w:val="FFFFFF" w:themeColor="background1"/>
                <w:sz w:val="28"/>
                <w:szCs w:val="28"/>
              </w:rPr>
              <w:t>)</w:t>
            </w:r>
            <w:r w:rsidR="008925F7">
              <w:rPr>
                <w:rFonts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="001D6C39" w:rsidRPr="001A4178">
              <w:rPr>
                <w:rFonts w:cstheme="minorHAnsi"/>
                <w:color w:val="FFFFFF" w:themeColor="background1"/>
                <w:sz w:val="28"/>
                <w:szCs w:val="28"/>
              </w:rPr>
              <w:t>UDELEŽENCI</w:t>
            </w:r>
          </w:p>
        </w:tc>
      </w:tr>
      <w:tr w:rsidR="005D1354" w:rsidRPr="001A4178" w14:paraId="114E0DE1" w14:textId="77777777" w:rsidTr="00E206EA">
        <w:tc>
          <w:tcPr>
            <w:tcW w:w="9312" w:type="dxa"/>
            <w:gridSpan w:val="3"/>
          </w:tcPr>
          <w:p w14:paraId="058381F9" w14:textId="77777777" w:rsidR="005D1354" w:rsidRPr="001A4178" w:rsidRDefault="005D1354" w:rsidP="00767DF8">
            <w:pPr>
              <w:rPr>
                <w:rFonts w:cstheme="minorHAnsi"/>
                <w:b/>
                <w:sz w:val="28"/>
                <w:szCs w:val="28"/>
              </w:rPr>
            </w:pPr>
          </w:p>
          <w:p w14:paraId="211DDA57" w14:textId="77777777" w:rsidR="005D1354" w:rsidRPr="001A4178" w:rsidRDefault="005D1354" w:rsidP="00050D5C">
            <w:pPr>
              <w:rPr>
                <w:rFonts w:cstheme="minorHAnsi"/>
                <w:b/>
                <w:sz w:val="28"/>
                <w:szCs w:val="28"/>
              </w:rPr>
            </w:pPr>
            <w:r w:rsidRPr="001A4178">
              <w:rPr>
                <w:rFonts w:cstheme="minorHAnsi"/>
                <w:b/>
                <w:sz w:val="28"/>
                <w:szCs w:val="28"/>
              </w:rPr>
              <w:t xml:space="preserve">C1. </w:t>
            </w:r>
            <w:r w:rsidR="00050D5C" w:rsidRPr="001A4178">
              <w:rPr>
                <w:rFonts w:cstheme="minorHAnsi"/>
                <w:b/>
                <w:sz w:val="28"/>
                <w:szCs w:val="28"/>
              </w:rPr>
              <w:t>Vzorec</w:t>
            </w:r>
          </w:p>
        </w:tc>
      </w:tr>
      <w:tr w:rsidR="005D1354" w:rsidRPr="001A4178" w14:paraId="654F1258" w14:textId="77777777" w:rsidTr="009C5F91">
        <w:tc>
          <w:tcPr>
            <w:tcW w:w="5353" w:type="dxa"/>
          </w:tcPr>
          <w:p w14:paraId="7A773525" w14:textId="157ACDD1" w:rsidR="005D1354" w:rsidRPr="001A4178" w:rsidRDefault="009C5F91" w:rsidP="009C5F91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Predvidena velikost vzorca:</w:t>
            </w:r>
          </w:p>
        </w:tc>
        <w:tc>
          <w:tcPr>
            <w:tcW w:w="3959" w:type="dxa"/>
            <w:gridSpan w:val="2"/>
          </w:tcPr>
          <w:p w14:paraId="4A3EC66D" w14:textId="77777777" w:rsidR="005D1354" w:rsidRPr="001A4178" w:rsidRDefault="005D1354" w:rsidP="00767DF8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D1354" w:rsidRPr="001A4178" w14:paraId="3AE9F0C7" w14:textId="77777777" w:rsidTr="009C5F91">
        <w:tc>
          <w:tcPr>
            <w:tcW w:w="5353" w:type="dxa"/>
          </w:tcPr>
          <w:p w14:paraId="257FB680" w14:textId="77777777" w:rsidR="005D1354" w:rsidRPr="001A4178" w:rsidRDefault="00050D5C" w:rsidP="0025264F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Starejši od</w:t>
            </w:r>
            <w:r w:rsidR="005D1354" w:rsidRPr="001A4178">
              <w:rPr>
                <w:rFonts w:cstheme="minorHAnsi"/>
                <w:sz w:val="28"/>
                <w:szCs w:val="28"/>
              </w:rPr>
              <w:t>:</w:t>
            </w:r>
          </w:p>
        </w:tc>
        <w:tc>
          <w:tcPr>
            <w:tcW w:w="3959" w:type="dxa"/>
            <w:gridSpan w:val="2"/>
          </w:tcPr>
          <w:p w14:paraId="2F8921FF" w14:textId="76B12773" w:rsidR="005D1354" w:rsidRPr="001A4178" w:rsidRDefault="008925F7" w:rsidP="00767DF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050D5C" w:rsidRPr="001A4178">
              <w:rPr>
                <w:rFonts w:cstheme="minorHAnsi"/>
                <w:sz w:val="28"/>
                <w:szCs w:val="28"/>
              </w:rPr>
              <w:t>let</w:t>
            </w:r>
          </w:p>
        </w:tc>
      </w:tr>
      <w:tr w:rsidR="005D1354" w:rsidRPr="001A4178" w14:paraId="3BA8D153" w14:textId="77777777" w:rsidTr="009C5F91">
        <w:tc>
          <w:tcPr>
            <w:tcW w:w="5353" w:type="dxa"/>
          </w:tcPr>
          <w:p w14:paraId="3BC6E486" w14:textId="77777777" w:rsidR="005D1354" w:rsidRPr="001A4178" w:rsidRDefault="00050D5C" w:rsidP="0025264F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Mlajši od</w:t>
            </w:r>
            <w:r w:rsidR="005D1354" w:rsidRPr="001A4178">
              <w:rPr>
                <w:rFonts w:cstheme="minorHAnsi"/>
                <w:sz w:val="28"/>
                <w:szCs w:val="28"/>
              </w:rPr>
              <w:t>:</w:t>
            </w:r>
          </w:p>
        </w:tc>
        <w:tc>
          <w:tcPr>
            <w:tcW w:w="3959" w:type="dxa"/>
            <w:gridSpan w:val="2"/>
          </w:tcPr>
          <w:p w14:paraId="5839C78A" w14:textId="01F5A96C" w:rsidR="005D1354" w:rsidRPr="001A4178" w:rsidRDefault="008925F7" w:rsidP="00767DF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050D5C" w:rsidRPr="001A4178">
              <w:rPr>
                <w:rFonts w:cstheme="minorHAnsi"/>
                <w:sz w:val="28"/>
                <w:szCs w:val="28"/>
              </w:rPr>
              <w:t>let</w:t>
            </w:r>
          </w:p>
        </w:tc>
      </w:tr>
      <w:tr w:rsidR="00E206EA" w:rsidRPr="001A4178" w14:paraId="2BF7FE01" w14:textId="77777777" w:rsidTr="00767DF8">
        <w:tc>
          <w:tcPr>
            <w:tcW w:w="9312" w:type="dxa"/>
            <w:gridSpan w:val="3"/>
          </w:tcPr>
          <w:p w14:paraId="56732EF9" w14:textId="77777777" w:rsidR="00E206EA" w:rsidRPr="001A4178" w:rsidRDefault="00050D5C" w:rsidP="00767DF8">
            <w:pPr>
              <w:rPr>
                <w:rFonts w:cstheme="minorHAnsi"/>
              </w:rPr>
            </w:pPr>
            <w:r w:rsidRPr="001A4178">
              <w:rPr>
                <w:rFonts w:cstheme="minorHAnsi"/>
              </w:rPr>
              <w:t>Utemeljite omejitve starosti in velikost vzorca</w:t>
            </w:r>
            <w:r w:rsidR="00E206EA" w:rsidRPr="001A4178">
              <w:rPr>
                <w:rFonts w:cstheme="minorHAnsi"/>
              </w:rPr>
              <w:t>.</w:t>
            </w:r>
          </w:p>
          <w:p w14:paraId="1BDDEDC9" w14:textId="77777777" w:rsidR="00E206EA" w:rsidRPr="001A4178" w:rsidRDefault="00E206EA" w:rsidP="00767DF8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9374D3" w:rsidRPr="001A4178" w14:paraId="1E4E6F2B" w14:textId="77777777" w:rsidTr="00767DF8">
        <w:tc>
          <w:tcPr>
            <w:tcW w:w="9312" w:type="dxa"/>
            <w:gridSpan w:val="3"/>
          </w:tcPr>
          <w:p w14:paraId="7685F501" w14:textId="77777777" w:rsidR="00B249C2" w:rsidRDefault="00B249C2" w:rsidP="00050D5C">
            <w:pPr>
              <w:rPr>
                <w:rFonts w:cstheme="minorHAnsi"/>
                <w:b/>
                <w:sz w:val="28"/>
                <w:szCs w:val="28"/>
              </w:rPr>
            </w:pPr>
          </w:p>
          <w:p w14:paraId="790A6194" w14:textId="25883C81" w:rsidR="009374D3" w:rsidRPr="001A4178" w:rsidRDefault="009374D3" w:rsidP="00050D5C">
            <w:pPr>
              <w:rPr>
                <w:rFonts w:cstheme="minorHAnsi"/>
                <w:b/>
                <w:sz w:val="28"/>
                <w:szCs w:val="28"/>
              </w:rPr>
            </w:pPr>
            <w:r w:rsidRPr="001A4178">
              <w:rPr>
                <w:rFonts w:cstheme="minorHAnsi"/>
                <w:b/>
                <w:sz w:val="28"/>
                <w:szCs w:val="28"/>
              </w:rPr>
              <w:t xml:space="preserve">C2. </w:t>
            </w:r>
            <w:r w:rsidR="00050D5C" w:rsidRPr="001A4178">
              <w:rPr>
                <w:rFonts w:cstheme="minorHAnsi"/>
                <w:b/>
                <w:sz w:val="28"/>
                <w:szCs w:val="28"/>
              </w:rPr>
              <w:t>Otroci in ranljive osebe</w:t>
            </w:r>
          </w:p>
        </w:tc>
      </w:tr>
      <w:tr w:rsidR="00050D5C" w:rsidRPr="001A4178" w14:paraId="22A707B1" w14:textId="77777777" w:rsidTr="00ED7FAB">
        <w:tc>
          <w:tcPr>
            <w:tcW w:w="6912" w:type="dxa"/>
            <w:gridSpan w:val="2"/>
          </w:tcPr>
          <w:p w14:paraId="420B7699" w14:textId="77777777" w:rsidR="00050D5C" w:rsidRPr="001A4178" w:rsidRDefault="00050D5C" w:rsidP="00050D5C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Ali bodo v raziskavo vključeni otroci oz. ranljive osebe?</w:t>
            </w:r>
          </w:p>
        </w:tc>
        <w:tc>
          <w:tcPr>
            <w:tcW w:w="2400" w:type="dxa"/>
            <w:vAlign w:val="bottom"/>
          </w:tcPr>
          <w:p w14:paraId="4CD1AB57" w14:textId="3D8DFAA5" w:rsidR="00050D5C" w:rsidRPr="001A4178" w:rsidRDefault="008925F7" w:rsidP="00050D5C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050D5C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050D5C" w:rsidRPr="001A4178">
              <w:rPr>
                <w:rFonts w:cstheme="minorHAnsi"/>
                <w:sz w:val="28"/>
                <w:szCs w:val="28"/>
              </w:rPr>
              <w:t xml:space="preserve"> Da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050D5C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050D5C" w:rsidRPr="001A4178">
              <w:rPr>
                <w:rFonts w:cstheme="minorHAnsi"/>
                <w:sz w:val="28"/>
                <w:szCs w:val="28"/>
              </w:rPr>
              <w:t xml:space="preserve"> Ne</w:t>
            </w:r>
          </w:p>
        </w:tc>
      </w:tr>
      <w:tr w:rsidR="009374D3" w:rsidRPr="001A4178" w14:paraId="23E6EF78" w14:textId="77777777" w:rsidTr="00767DF8">
        <w:tc>
          <w:tcPr>
            <w:tcW w:w="9312" w:type="dxa"/>
            <w:gridSpan w:val="3"/>
          </w:tcPr>
          <w:p w14:paraId="7CDED808" w14:textId="77777777" w:rsidR="009374D3" w:rsidRPr="001A4178" w:rsidRDefault="009374D3" w:rsidP="00050D5C">
            <w:pPr>
              <w:rPr>
                <w:rFonts w:cstheme="minorHAnsi"/>
              </w:rPr>
            </w:pPr>
            <w:r w:rsidRPr="001A4178">
              <w:rPr>
                <w:rFonts w:cstheme="minorHAnsi"/>
              </w:rPr>
              <w:t>(</w:t>
            </w:r>
            <w:r w:rsidR="00050D5C" w:rsidRPr="001A4178">
              <w:rPr>
                <w:rFonts w:cstheme="minorHAnsi"/>
              </w:rPr>
              <w:t>npr.</w:t>
            </w:r>
            <w:r w:rsidRPr="001A4178">
              <w:rPr>
                <w:rFonts w:cstheme="minorHAnsi"/>
              </w:rPr>
              <w:t xml:space="preserve"> </w:t>
            </w:r>
            <w:r w:rsidR="00050D5C" w:rsidRPr="001A4178">
              <w:rPr>
                <w:rFonts w:cstheme="minorHAnsi"/>
              </w:rPr>
              <w:t>posamezniki z motnjami učenja ali omejenimi umskimi sposobnostmi, posamezniki v odvisnem ali neenakopravnem odnosu)</w:t>
            </w:r>
          </w:p>
          <w:p w14:paraId="402D4618" w14:textId="1DEEF33D" w:rsidR="009374D3" w:rsidRPr="001A4178" w:rsidRDefault="00050D5C" w:rsidP="00B249C2">
            <w:pPr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</w:rPr>
              <w:t>Če je odgovor da, utemeljite</w:t>
            </w:r>
            <w:r w:rsidR="00533028">
              <w:rPr>
                <w:rFonts w:cstheme="minorHAnsi"/>
              </w:rPr>
              <w:t>,</w:t>
            </w:r>
            <w:r w:rsidRPr="001A4178">
              <w:rPr>
                <w:rFonts w:cstheme="minorHAnsi"/>
              </w:rPr>
              <w:t xml:space="preserve"> zakaj je </w:t>
            </w:r>
            <w:r w:rsidR="00533028">
              <w:rPr>
                <w:rFonts w:cstheme="minorHAnsi"/>
              </w:rPr>
              <w:t>treba</w:t>
            </w:r>
            <w:r w:rsidR="00533028" w:rsidRPr="001A4178">
              <w:rPr>
                <w:rFonts w:cstheme="minorHAnsi"/>
              </w:rPr>
              <w:t xml:space="preserve"> </w:t>
            </w:r>
            <w:r w:rsidRPr="001A4178">
              <w:rPr>
                <w:rFonts w:cstheme="minorHAnsi"/>
              </w:rPr>
              <w:t xml:space="preserve">vključiti tovrstne </w:t>
            </w:r>
            <w:r w:rsidR="009C5F91" w:rsidRPr="001A4178">
              <w:rPr>
                <w:rFonts w:cstheme="minorHAnsi"/>
              </w:rPr>
              <w:t>osebe</w:t>
            </w:r>
            <w:r w:rsidR="009374D3" w:rsidRPr="001A4178">
              <w:rPr>
                <w:rFonts w:cstheme="minorHAnsi"/>
              </w:rPr>
              <w:t>.</w:t>
            </w:r>
          </w:p>
        </w:tc>
      </w:tr>
      <w:tr w:rsidR="009374D3" w:rsidRPr="001A4178" w14:paraId="434EAEBE" w14:textId="77777777" w:rsidTr="00767DF8">
        <w:tc>
          <w:tcPr>
            <w:tcW w:w="9312" w:type="dxa"/>
            <w:gridSpan w:val="3"/>
          </w:tcPr>
          <w:p w14:paraId="0851C066" w14:textId="617079D4" w:rsidR="009374D3" w:rsidRPr="001A4178" w:rsidRDefault="009374D3" w:rsidP="00767DF8">
            <w:pPr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b/>
                <w:sz w:val="28"/>
                <w:szCs w:val="28"/>
              </w:rPr>
              <w:t xml:space="preserve">C3. </w:t>
            </w:r>
            <w:r w:rsidR="00767DF8" w:rsidRPr="001A4178">
              <w:rPr>
                <w:rFonts w:cstheme="minorHAnsi"/>
                <w:b/>
                <w:sz w:val="28"/>
                <w:szCs w:val="28"/>
              </w:rPr>
              <w:t>V</w:t>
            </w:r>
            <w:r w:rsidR="00050D5C" w:rsidRPr="001A4178">
              <w:rPr>
                <w:rFonts w:cstheme="minorHAnsi"/>
                <w:b/>
                <w:sz w:val="28"/>
                <w:szCs w:val="28"/>
              </w:rPr>
              <w:t>ključitveni postopek</w:t>
            </w:r>
          </w:p>
        </w:tc>
      </w:tr>
      <w:tr w:rsidR="009374D3" w:rsidRPr="001A4178" w14:paraId="0F3F84F3" w14:textId="77777777" w:rsidTr="009C5F91">
        <w:tc>
          <w:tcPr>
            <w:tcW w:w="5353" w:type="dxa"/>
          </w:tcPr>
          <w:p w14:paraId="3C9296E0" w14:textId="3EB744B3" w:rsidR="009374D3" w:rsidRPr="001A4178" w:rsidRDefault="00767DF8" w:rsidP="0025264F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Kateri so vključitveni in kateri izključitveni</w:t>
            </w:r>
            <w:r w:rsidR="00636B4C">
              <w:rPr>
                <w:rFonts w:cstheme="minorHAnsi"/>
                <w:sz w:val="28"/>
                <w:szCs w:val="28"/>
              </w:rPr>
              <w:t xml:space="preserve"> </w:t>
            </w:r>
            <w:r w:rsidRPr="001A4178">
              <w:rPr>
                <w:rFonts w:cstheme="minorHAnsi"/>
                <w:sz w:val="28"/>
                <w:szCs w:val="28"/>
              </w:rPr>
              <w:t>kriteriji</w:t>
            </w:r>
            <w:r w:rsidR="009374D3" w:rsidRPr="001A4178">
              <w:rPr>
                <w:rFonts w:cstheme="minorHAnsi"/>
                <w:sz w:val="28"/>
                <w:szCs w:val="28"/>
              </w:rPr>
              <w:t>?</w:t>
            </w:r>
          </w:p>
        </w:tc>
        <w:tc>
          <w:tcPr>
            <w:tcW w:w="3959" w:type="dxa"/>
            <w:gridSpan w:val="2"/>
          </w:tcPr>
          <w:p w14:paraId="5EB2DFC6" w14:textId="77777777" w:rsidR="009374D3" w:rsidRPr="001A4178" w:rsidRDefault="009374D3" w:rsidP="009374D3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9374D3" w:rsidRPr="001A4178" w14:paraId="136FD51C" w14:textId="77777777" w:rsidTr="009C5F91">
        <w:tc>
          <w:tcPr>
            <w:tcW w:w="5353" w:type="dxa"/>
          </w:tcPr>
          <w:p w14:paraId="12DC25D6" w14:textId="77777777" w:rsidR="009374D3" w:rsidRPr="001A4178" w:rsidRDefault="00767DF8" w:rsidP="0025264F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Kako boste poiskali ustrezne kandidate</w:t>
            </w:r>
            <w:r w:rsidR="009374D3" w:rsidRPr="001A4178">
              <w:rPr>
                <w:rFonts w:cstheme="minorHAnsi"/>
                <w:sz w:val="28"/>
                <w:szCs w:val="28"/>
              </w:rPr>
              <w:t>?</w:t>
            </w:r>
          </w:p>
        </w:tc>
        <w:tc>
          <w:tcPr>
            <w:tcW w:w="3959" w:type="dxa"/>
            <w:gridSpan w:val="2"/>
          </w:tcPr>
          <w:p w14:paraId="22A44821" w14:textId="77777777" w:rsidR="009374D3" w:rsidRPr="001A4178" w:rsidRDefault="009374D3" w:rsidP="009374D3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9374D3" w:rsidRPr="001A4178" w14:paraId="4D5E2B9B" w14:textId="77777777" w:rsidTr="009C5F91">
        <w:tc>
          <w:tcPr>
            <w:tcW w:w="5353" w:type="dxa"/>
          </w:tcPr>
          <w:p w14:paraId="444F52B6" w14:textId="77777777" w:rsidR="009374D3" w:rsidRPr="001A4178" w:rsidRDefault="00767DF8" w:rsidP="0025264F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Kako boste obravnavali kandidate</w:t>
            </w:r>
            <w:r w:rsidR="009374D3" w:rsidRPr="001A4178">
              <w:rPr>
                <w:rFonts w:cstheme="minorHAnsi"/>
                <w:sz w:val="28"/>
                <w:szCs w:val="28"/>
              </w:rPr>
              <w:t>?</w:t>
            </w:r>
          </w:p>
        </w:tc>
        <w:tc>
          <w:tcPr>
            <w:tcW w:w="3959" w:type="dxa"/>
            <w:gridSpan w:val="2"/>
          </w:tcPr>
          <w:p w14:paraId="3224EB28" w14:textId="77777777" w:rsidR="009374D3" w:rsidRPr="001A4178" w:rsidRDefault="009374D3" w:rsidP="009374D3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9374D3" w:rsidRPr="001A4178" w14:paraId="05C658A0" w14:textId="77777777" w:rsidTr="009C5F91">
        <w:tc>
          <w:tcPr>
            <w:tcW w:w="5353" w:type="dxa"/>
          </w:tcPr>
          <w:p w14:paraId="30BBBD7D" w14:textId="77777777" w:rsidR="009374D3" w:rsidRPr="001A4178" w:rsidRDefault="00767DF8" w:rsidP="0025264F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Kako boste vključevali kandidate v raziskavo</w:t>
            </w:r>
            <w:r w:rsidR="009374D3" w:rsidRPr="001A4178">
              <w:rPr>
                <w:rFonts w:cstheme="minorHAnsi"/>
                <w:sz w:val="28"/>
                <w:szCs w:val="28"/>
              </w:rPr>
              <w:t>?</w:t>
            </w:r>
          </w:p>
        </w:tc>
        <w:tc>
          <w:tcPr>
            <w:tcW w:w="3959" w:type="dxa"/>
            <w:gridSpan w:val="2"/>
          </w:tcPr>
          <w:p w14:paraId="2D6138A2" w14:textId="77777777" w:rsidR="009374D3" w:rsidRPr="001A4178" w:rsidRDefault="009374D3" w:rsidP="009374D3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9374D3" w:rsidRPr="001A4178" w14:paraId="23A3FC46" w14:textId="77777777" w:rsidTr="00767DF8">
        <w:tc>
          <w:tcPr>
            <w:tcW w:w="9312" w:type="dxa"/>
            <w:gridSpan w:val="3"/>
          </w:tcPr>
          <w:p w14:paraId="2542A753" w14:textId="77777777" w:rsidR="00767DF8" w:rsidRPr="001A4178" w:rsidRDefault="00767DF8" w:rsidP="009374D3">
            <w:pPr>
              <w:rPr>
                <w:rFonts w:cstheme="minorHAnsi"/>
              </w:rPr>
            </w:pPr>
            <w:r w:rsidRPr="001A4178">
              <w:rPr>
                <w:rFonts w:cstheme="minorHAnsi"/>
              </w:rPr>
              <w:t xml:space="preserve">Pri navedenih vprašanjih pojasnite predvidene postopke. </w:t>
            </w:r>
          </w:p>
          <w:p w14:paraId="43A4C846" w14:textId="71E0A047" w:rsidR="00767DF8" w:rsidRPr="001A4178" w:rsidRDefault="00767DF8" w:rsidP="00B249C2">
            <w:pPr>
              <w:rPr>
                <w:rFonts w:cstheme="minorHAnsi"/>
              </w:rPr>
            </w:pPr>
            <w:r w:rsidRPr="001A4178">
              <w:rPr>
                <w:rFonts w:cstheme="minorHAnsi"/>
              </w:rPr>
              <w:t>Vlogi priložite vabila za vključitev v raziskavo, npr. e-</w:t>
            </w:r>
            <w:r w:rsidR="00533028">
              <w:rPr>
                <w:rFonts w:cstheme="minorHAnsi"/>
              </w:rPr>
              <w:t>sporočila</w:t>
            </w:r>
            <w:r w:rsidRPr="001A4178">
              <w:rPr>
                <w:rFonts w:cstheme="minorHAnsi"/>
              </w:rPr>
              <w:t>, oglas, spletna stran. Vabilo naj vključuje izjavo o varovanju podatkov.</w:t>
            </w:r>
          </w:p>
        </w:tc>
      </w:tr>
      <w:tr w:rsidR="009374D3" w:rsidRPr="001A4178" w14:paraId="45C197D6" w14:textId="77777777" w:rsidTr="00767DF8">
        <w:tc>
          <w:tcPr>
            <w:tcW w:w="9312" w:type="dxa"/>
            <w:gridSpan w:val="3"/>
          </w:tcPr>
          <w:p w14:paraId="6511D0E9" w14:textId="77777777" w:rsidR="009374D3" w:rsidRPr="001A4178" w:rsidRDefault="009374D3" w:rsidP="009374D3">
            <w:pPr>
              <w:rPr>
                <w:rFonts w:cstheme="minorHAnsi"/>
                <w:b/>
                <w:sz w:val="28"/>
                <w:szCs w:val="28"/>
              </w:rPr>
            </w:pPr>
          </w:p>
          <w:p w14:paraId="77885F6C" w14:textId="77777777" w:rsidR="009374D3" w:rsidRPr="001A4178" w:rsidRDefault="0086384E" w:rsidP="00306F10">
            <w:pPr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b/>
                <w:sz w:val="28"/>
                <w:szCs w:val="28"/>
              </w:rPr>
              <w:t>C4</w:t>
            </w:r>
            <w:r w:rsidR="009374D3" w:rsidRPr="001A4178">
              <w:rPr>
                <w:rFonts w:cstheme="minorHAnsi"/>
                <w:b/>
                <w:sz w:val="28"/>
                <w:szCs w:val="28"/>
              </w:rPr>
              <w:t xml:space="preserve">. </w:t>
            </w:r>
            <w:r w:rsidR="00306F10" w:rsidRPr="001A4178">
              <w:rPr>
                <w:rFonts w:cstheme="minorHAnsi"/>
                <w:b/>
                <w:sz w:val="28"/>
                <w:szCs w:val="28"/>
              </w:rPr>
              <w:t>Nagrade</w:t>
            </w:r>
          </w:p>
        </w:tc>
      </w:tr>
      <w:tr w:rsidR="00767DF8" w:rsidRPr="001A4178" w14:paraId="45D9FFCE" w14:textId="77777777" w:rsidTr="000E225A">
        <w:tc>
          <w:tcPr>
            <w:tcW w:w="6912" w:type="dxa"/>
            <w:gridSpan w:val="2"/>
          </w:tcPr>
          <w:p w14:paraId="2EEAD245" w14:textId="3ACBA270" w:rsidR="00767DF8" w:rsidRPr="001A4178" w:rsidRDefault="00767DF8" w:rsidP="00533028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 xml:space="preserve">Ali so za </w:t>
            </w:r>
            <w:r w:rsidR="001D6C39" w:rsidRPr="001A4178">
              <w:rPr>
                <w:rFonts w:cstheme="minorHAnsi"/>
                <w:sz w:val="28"/>
                <w:szCs w:val="28"/>
              </w:rPr>
              <w:t>udeležence</w:t>
            </w:r>
            <w:r w:rsidRPr="001A4178">
              <w:rPr>
                <w:rFonts w:cstheme="minorHAnsi"/>
                <w:sz w:val="28"/>
                <w:szCs w:val="28"/>
              </w:rPr>
              <w:t xml:space="preserve"> </w:t>
            </w:r>
            <w:r w:rsidR="00533028" w:rsidRPr="001A4178">
              <w:rPr>
                <w:rFonts w:cstheme="minorHAnsi"/>
                <w:sz w:val="28"/>
                <w:szCs w:val="28"/>
              </w:rPr>
              <w:t>predviden</w:t>
            </w:r>
            <w:r w:rsidR="00533028">
              <w:rPr>
                <w:rFonts w:cstheme="minorHAnsi"/>
                <w:sz w:val="28"/>
                <w:szCs w:val="28"/>
              </w:rPr>
              <w:t>e</w:t>
            </w:r>
            <w:r w:rsidR="00533028" w:rsidRPr="001A4178">
              <w:rPr>
                <w:rFonts w:cstheme="minorHAnsi"/>
                <w:sz w:val="28"/>
                <w:szCs w:val="28"/>
              </w:rPr>
              <w:t xml:space="preserve"> </w:t>
            </w:r>
            <w:r w:rsidR="00306F10" w:rsidRPr="001A4178">
              <w:rPr>
                <w:rFonts w:cstheme="minorHAnsi"/>
                <w:sz w:val="28"/>
                <w:szCs w:val="28"/>
              </w:rPr>
              <w:t>denarna nagrada</w:t>
            </w:r>
            <w:r w:rsidRPr="001A4178">
              <w:rPr>
                <w:rFonts w:cstheme="minorHAnsi"/>
                <w:sz w:val="28"/>
                <w:szCs w:val="28"/>
              </w:rPr>
              <w:t xml:space="preserve"> oz. druge spodbude?</w:t>
            </w:r>
          </w:p>
        </w:tc>
        <w:tc>
          <w:tcPr>
            <w:tcW w:w="2400" w:type="dxa"/>
            <w:vAlign w:val="bottom"/>
          </w:tcPr>
          <w:p w14:paraId="01917FA1" w14:textId="36A6073A" w:rsidR="00767DF8" w:rsidRPr="001A4178" w:rsidRDefault="008925F7" w:rsidP="00767DF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767DF8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767DF8" w:rsidRPr="001A4178">
              <w:rPr>
                <w:rFonts w:cstheme="minorHAnsi"/>
                <w:sz w:val="28"/>
                <w:szCs w:val="28"/>
              </w:rPr>
              <w:t xml:space="preserve"> Da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767DF8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767DF8" w:rsidRPr="001A4178">
              <w:rPr>
                <w:rFonts w:cstheme="minorHAnsi"/>
                <w:sz w:val="28"/>
                <w:szCs w:val="28"/>
              </w:rPr>
              <w:t xml:space="preserve"> Ne</w:t>
            </w:r>
          </w:p>
        </w:tc>
      </w:tr>
      <w:tr w:rsidR="00596E2C" w:rsidRPr="001A4178" w14:paraId="0423D8AA" w14:textId="77777777" w:rsidTr="00767DF8">
        <w:tc>
          <w:tcPr>
            <w:tcW w:w="9312" w:type="dxa"/>
            <w:gridSpan w:val="3"/>
          </w:tcPr>
          <w:p w14:paraId="57376424" w14:textId="77777777" w:rsidR="00596E2C" w:rsidRPr="001A4178" w:rsidRDefault="00596E2C" w:rsidP="009374D3">
            <w:pPr>
              <w:rPr>
                <w:rFonts w:cstheme="minorHAnsi"/>
              </w:rPr>
            </w:pPr>
            <w:r w:rsidRPr="001A4178">
              <w:rPr>
                <w:rFonts w:cstheme="minorHAnsi"/>
              </w:rPr>
              <w:t>(</w:t>
            </w:r>
            <w:r w:rsidR="00767DF8" w:rsidRPr="001A4178">
              <w:rPr>
                <w:rFonts w:cstheme="minorHAnsi"/>
              </w:rPr>
              <w:t>spodbude so lahko npr. darila ali brezplačne storitve</w:t>
            </w:r>
            <w:r w:rsidRPr="001A4178">
              <w:rPr>
                <w:rFonts w:cstheme="minorHAnsi"/>
              </w:rPr>
              <w:t>)</w:t>
            </w:r>
          </w:p>
          <w:p w14:paraId="0309AA60" w14:textId="7847C734" w:rsidR="00767DF8" w:rsidRPr="001A4178" w:rsidRDefault="00767DF8" w:rsidP="009374D3">
            <w:pPr>
              <w:rPr>
                <w:rFonts w:cstheme="minorHAnsi"/>
              </w:rPr>
            </w:pPr>
            <w:r w:rsidRPr="001A4178">
              <w:rPr>
                <w:rFonts w:cstheme="minorHAnsi"/>
              </w:rPr>
              <w:t>Če je odgovor da, navedite predviden obseg izplačil oz. vir finančnih sredstev/daril/storitev.</w:t>
            </w:r>
          </w:p>
          <w:p w14:paraId="523CDE2A" w14:textId="74A4FFAE" w:rsidR="00596E2C" w:rsidRPr="001A4178" w:rsidRDefault="00767DF8" w:rsidP="00B249C2">
            <w:pPr>
              <w:rPr>
                <w:rFonts w:cstheme="minorHAnsi"/>
                <w:b/>
                <w:sz w:val="28"/>
                <w:szCs w:val="28"/>
              </w:rPr>
            </w:pPr>
            <w:r w:rsidRPr="001A4178">
              <w:rPr>
                <w:rFonts w:cstheme="minorHAnsi"/>
              </w:rPr>
              <w:t xml:space="preserve">Utemeljite, zakaj so izplačila oz. spodbude </w:t>
            </w:r>
            <w:r w:rsidR="001D6C39" w:rsidRPr="001A4178">
              <w:rPr>
                <w:rFonts w:cstheme="minorHAnsi"/>
              </w:rPr>
              <w:t>udeležencem</w:t>
            </w:r>
            <w:r w:rsidRPr="001A4178">
              <w:rPr>
                <w:rFonts w:cstheme="minorHAnsi"/>
              </w:rPr>
              <w:t xml:space="preserve"> smiselne.</w:t>
            </w:r>
          </w:p>
        </w:tc>
      </w:tr>
      <w:tr w:rsidR="005D2158" w:rsidRPr="001A4178" w14:paraId="481B6FF0" w14:textId="77777777" w:rsidTr="00767DF8">
        <w:tc>
          <w:tcPr>
            <w:tcW w:w="9312" w:type="dxa"/>
            <w:gridSpan w:val="3"/>
          </w:tcPr>
          <w:p w14:paraId="6E3B9858" w14:textId="77777777" w:rsidR="005D2158" w:rsidRPr="001A4178" w:rsidRDefault="005D2158" w:rsidP="005D2158">
            <w:pPr>
              <w:rPr>
                <w:rFonts w:cstheme="minorHAnsi"/>
                <w:b/>
                <w:sz w:val="28"/>
                <w:szCs w:val="28"/>
              </w:rPr>
            </w:pPr>
          </w:p>
          <w:p w14:paraId="7F5056B6" w14:textId="77777777" w:rsidR="005D2158" w:rsidRPr="001A4178" w:rsidRDefault="005D2158" w:rsidP="00767DF8">
            <w:pPr>
              <w:rPr>
                <w:rFonts w:cstheme="minorHAnsi"/>
              </w:rPr>
            </w:pPr>
            <w:r w:rsidRPr="001A4178">
              <w:rPr>
                <w:rFonts w:cstheme="minorHAnsi"/>
                <w:b/>
                <w:sz w:val="28"/>
                <w:szCs w:val="28"/>
              </w:rPr>
              <w:t>C</w:t>
            </w:r>
            <w:r w:rsidR="0086384E" w:rsidRPr="001A4178">
              <w:rPr>
                <w:rFonts w:cstheme="minorHAnsi"/>
                <w:b/>
                <w:sz w:val="28"/>
                <w:szCs w:val="28"/>
              </w:rPr>
              <w:t>5</w:t>
            </w:r>
            <w:r w:rsidRPr="001A4178">
              <w:rPr>
                <w:rFonts w:cstheme="minorHAnsi"/>
                <w:b/>
                <w:sz w:val="28"/>
                <w:szCs w:val="28"/>
              </w:rPr>
              <w:t xml:space="preserve">. </w:t>
            </w:r>
            <w:r w:rsidR="00767DF8" w:rsidRPr="001A4178">
              <w:rPr>
                <w:rFonts w:cstheme="minorHAnsi"/>
                <w:b/>
                <w:sz w:val="28"/>
                <w:szCs w:val="28"/>
              </w:rPr>
              <w:t>Prostovoljna udeležba</w:t>
            </w:r>
          </w:p>
        </w:tc>
      </w:tr>
      <w:tr w:rsidR="00767DF8" w:rsidRPr="001A4178" w14:paraId="12DE13F1" w14:textId="77777777" w:rsidTr="000E225A">
        <w:tc>
          <w:tcPr>
            <w:tcW w:w="6912" w:type="dxa"/>
            <w:gridSpan w:val="2"/>
          </w:tcPr>
          <w:p w14:paraId="5FA232B6" w14:textId="1A8EE1FB" w:rsidR="00767DF8" w:rsidRPr="001A4178" w:rsidRDefault="00767DF8" w:rsidP="001D6C39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 xml:space="preserve">Ali bodo </w:t>
            </w:r>
            <w:r w:rsidR="001D6C39" w:rsidRPr="001A4178">
              <w:rPr>
                <w:rFonts w:cstheme="minorHAnsi"/>
                <w:sz w:val="28"/>
                <w:szCs w:val="28"/>
              </w:rPr>
              <w:t>udeleženci</w:t>
            </w:r>
            <w:r w:rsidRPr="001A4178">
              <w:rPr>
                <w:rFonts w:cstheme="minorHAnsi"/>
                <w:sz w:val="28"/>
                <w:szCs w:val="28"/>
              </w:rPr>
              <w:t xml:space="preserve"> vključeni na osnovi prostovoljne privolitve?</w:t>
            </w:r>
          </w:p>
        </w:tc>
        <w:tc>
          <w:tcPr>
            <w:tcW w:w="2400" w:type="dxa"/>
            <w:vAlign w:val="bottom"/>
          </w:tcPr>
          <w:p w14:paraId="6C8058DD" w14:textId="5847A5DA" w:rsidR="00767DF8" w:rsidRPr="001A4178" w:rsidRDefault="008925F7" w:rsidP="00767DF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767DF8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767DF8" w:rsidRPr="001A4178">
              <w:rPr>
                <w:rFonts w:cstheme="minorHAnsi"/>
                <w:sz w:val="28"/>
                <w:szCs w:val="28"/>
              </w:rPr>
              <w:t xml:space="preserve"> Da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767DF8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767DF8" w:rsidRPr="001A4178">
              <w:rPr>
                <w:rFonts w:cstheme="minorHAnsi"/>
                <w:sz w:val="28"/>
                <w:szCs w:val="28"/>
              </w:rPr>
              <w:t xml:space="preserve"> Ne</w:t>
            </w:r>
          </w:p>
        </w:tc>
      </w:tr>
      <w:tr w:rsidR="00767DF8" w:rsidRPr="001A4178" w14:paraId="1940170A" w14:textId="77777777" w:rsidTr="000E225A">
        <w:tc>
          <w:tcPr>
            <w:tcW w:w="6912" w:type="dxa"/>
            <w:gridSpan w:val="2"/>
          </w:tcPr>
          <w:p w14:paraId="6CAFCF8D" w14:textId="3BE39200" w:rsidR="00767DF8" w:rsidRPr="001A4178" w:rsidRDefault="00767DF8" w:rsidP="00767DF8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Al</w:t>
            </w:r>
            <w:r w:rsidR="00F34FF5" w:rsidRPr="001A4178">
              <w:rPr>
                <w:rFonts w:cstheme="minorHAnsi"/>
                <w:sz w:val="28"/>
                <w:szCs w:val="28"/>
              </w:rPr>
              <w:t>i bodo vključeni študenti</w:t>
            </w:r>
            <w:r w:rsidRPr="001A4178">
              <w:rPr>
                <w:rFonts w:cstheme="minorHAnsi"/>
                <w:sz w:val="28"/>
                <w:szCs w:val="28"/>
              </w:rPr>
              <w:t>?</w:t>
            </w:r>
          </w:p>
        </w:tc>
        <w:tc>
          <w:tcPr>
            <w:tcW w:w="2400" w:type="dxa"/>
            <w:vAlign w:val="bottom"/>
          </w:tcPr>
          <w:p w14:paraId="2FBA4D9C" w14:textId="0CDA03C6" w:rsidR="00767DF8" w:rsidRPr="001A4178" w:rsidRDefault="008925F7" w:rsidP="00767DF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767DF8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767DF8" w:rsidRPr="001A4178">
              <w:rPr>
                <w:rFonts w:cstheme="minorHAnsi"/>
                <w:sz w:val="28"/>
                <w:szCs w:val="28"/>
              </w:rPr>
              <w:t xml:space="preserve"> Da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767DF8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767DF8" w:rsidRPr="001A4178">
              <w:rPr>
                <w:rFonts w:cstheme="minorHAnsi"/>
                <w:sz w:val="28"/>
                <w:szCs w:val="28"/>
              </w:rPr>
              <w:t xml:space="preserve"> Ne</w:t>
            </w:r>
          </w:p>
        </w:tc>
      </w:tr>
      <w:tr w:rsidR="005D2158" w:rsidRPr="001A4178" w14:paraId="5C7C8747" w14:textId="77777777" w:rsidTr="00767DF8">
        <w:tc>
          <w:tcPr>
            <w:tcW w:w="9312" w:type="dxa"/>
            <w:gridSpan w:val="3"/>
          </w:tcPr>
          <w:p w14:paraId="4AC0AB68" w14:textId="0BB89F65" w:rsidR="005D2158" w:rsidRPr="001A4178" w:rsidRDefault="00767DF8" w:rsidP="00533028">
            <w:pPr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</w:rPr>
              <w:t xml:space="preserve">Če je odgovor da, je </w:t>
            </w:r>
            <w:r w:rsidR="00533028">
              <w:rPr>
                <w:rFonts w:cstheme="minorHAnsi"/>
              </w:rPr>
              <w:t>treba</w:t>
            </w:r>
            <w:r w:rsidR="00533028" w:rsidRPr="001A4178">
              <w:rPr>
                <w:rFonts w:cstheme="minorHAnsi"/>
              </w:rPr>
              <w:t xml:space="preserve"> </w:t>
            </w:r>
            <w:r w:rsidRPr="001A4178">
              <w:rPr>
                <w:rFonts w:cstheme="minorHAnsi"/>
              </w:rPr>
              <w:t>zagotoviti</w:t>
            </w:r>
            <w:r w:rsidR="00306F10" w:rsidRPr="001A4178">
              <w:rPr>
                <w:rFonts w:cstheme="minorHAnsi"/>
              </w:rPr>
              <w:t xml:space="preserve">, da bo vključevanje </w:t>
            </w:r>
            <w:r w:rsidR="001D6C39" w:rsidRPr="001A4178">
              <w:rPr>
                <w:rFonts w:cstheme="minorHAnsi"/>
              </w:rPr>
              <w:t xml:space="preserve">udeležencev </w:t>
            </w:r>
            <w:r w:rsidR="00306F10" w:rsidRPr="001A4178">
              <w:rPr>
                <w:rFonts w:cstheme="minorHAnsi"/>
              </w:rPr>
              <w:t>potekalo na način, da ne bodo čutili kakršnih</w:t>
            </w:r>
            <w:r w:rsidR="00A31B8E" w:rsidRPr="001A4178">
              <w:rPr>
                <w:rFonts w:cstheme="minorHAnsi"/>
              </w:rPr>
              <w:t xml:space="preserve"> </w:t>
            </w:r>
            <w:r w:rsidR="00306F10" w:rsidRPr="001A4178">
              <w:rPr>
                <w:rFonts w:cstheme="minorHAnsi"/>
              </w:rPr>
              <w:t>kol</w:t>
            </w:r>
            <w:r w:rsidR="00F34FF5" w:rsidRPr="001A4178">
              <w:rPr>
                <w:rFonts w:cstheme="minorHAnsi"/>
              </w:rPr>
              <w:t>i obveznosti do zaposlenih na sodelujočih institucijah</w:t>
            </w:r>
            <w:r w:rsidR="00306F10" w:rsidRPr="001A4178">
              <w:rPr>
                <w:rFonts w:cstheme="minorHAnsi"/>
              </w:rPr>
              <w:t xml:space="preserve"> glede udeležbe v raziskavi</w:t>
            </w:r>
            <w:r w:rsidR="00F34FF5" w:rsidRPr="001A4178">
              <w:rPr>
                <w:rFonts w:cstheme="minorHAnsi"/>
              </w:rPr>
              <w:t>.</w:t>
            </w:r>
          </w:p>
        </w:tc>
      </w:tr>
      <w:tr w:rsidR="005D2158" w:rsidRPr="001A4178" w14:paraId="31DE88D6" w14:textId="77777777" w:rsidTr="00767DF8">
        <w:tc>
          <w:tcPr>
            <w:tcW w:w="9312" w:type="dxa"/>
            <w:gridSpan w:val="3"/>
          </w:tcPr>
          <w:p w14:paraId="3598616E" w14:textId="37B79B51" w:rsidR="005D2158" w:rsidRPr="001A4178" w:rsidRDefault="00306F10" w:rsidP="00B249C2">
            <w:pPr>
              <w:rPr>
                <w:rFonts w:cstheme="minorHAnsi"/>
              </w:rPr>
            </w:pPr>
            <w:r w:rsidRPr="001A4178">
              <w:rPr>
                <w:rFonts w:cstheme="minorHAnsi"/>
              </w:rPr>
              <w:t xml:space="preserve">Navedite, kako boste obveščali </w:t>
            </w:r>
            <w:r w:rsidR="001D6C39" w:rsidRPr="001A4178">
              <w:rPr>
                <w:rFonts w:cstheme="minorHAnsi"/>
              </w:rPr>
              <w:t>udeležence</w:t>
            </w:r>
            <w:r w:rsidRPr="001A4178">
              <w:rPr>
                <w:rFonts w:cstheme="minorHAnsi"/>
              </w:rPr>
              <w:t xml:space="preserve"> o njihovi pravici</w:t>
            </w:r>
            <w:r w:rsidR="00533028">
              <w:rPr>
                <w:rFonts w:cstheme="minorHAnsi"/>
              </w:rPr>
              <w:t>,</w:t>
            </w:r>
            <w:r w:rsidRPr="001A4178">
              <w:rPr>
                <w:rFonts w:cstheme="minorHAnsi"/>
              </w:rPr>
              <w:t xml:space="preserve"> </w:t>
            </w:r>
            <w:r w:rsidR="00533028">
              <w:rPr>
                <w:rFonts w:cstheme="minorHAnsi"/>
              </w:rPr>
              <w:t>da</w:t>
            </w:r>
            <w:r w:rsidR="00533028" w:rsidRPr="001A4178">
              <w:rPr>
                <w:rFonts w:cstheme="minorHAnsi"/>
              </w:rPr>
              <w:t xml:space="preserve"> </w:t>
            </w:r>
            <w:r w:rsidRPr="001A4178">
              <w:rPr>
                <w:rFonts w:cstheme="minorHAnsi"/>
              </w:rPr>
              <w:t>izstopijo iz raziskave brez kazni oz. drugih negativnih posledic.</w:t>
            </w:r>
          </w:p>
        </w:tc>
      </w:tr>
      <w:tr w:rsidR="005D2158" w:rsidRPr="001A4178" w14:paraId="168796A4" w14:textId="77777777" w:rsidTr="00767DF8">
        <w:tc>
          <w:tcPr>
            <w:tcW w:w="9312" w:type="dxa"/>
            <w:gridSpan w:val="3"/>
          </w:tcPr>
          <w:p w14:paraId="41344558" w14:textId="77777777" w:rsidR="005D2158" w:rsidRPr="001A4178" w:rsidRDefault="005D2158" w:rsidP="005D2158">
            <w:pPr>
              <w:rPr>
                <w:rFonts w:cstheme="minorHAnsi"/>
                <w:b/>
                <w:sz w:val="28"/>
                <w:szCs w:val="28"/>
              </w:rPr>
            </w:pPr>
          </w:p>
          <w:p w14:paraId="0D552560" w14:textId="77777777" w:rsidR="005D2158" w:rsidRPr="001A4178" w:rsidRDefault="005D2158" w:rsidP="00306F10">
            <w:pPr>
              <w:rPr>
                <w:rFonts w:cstheme="minorHAnsi"/>
                <w:b/>
                <w:sz w:val="28"/>
                <w:szCs w:val="28"/>
              </w:rPr>
            </w:pPr>
            <w:r w:rsidRPr="001A4178">
              <w:rPr>
                <w:rFonts w:cstheme="minorHAnsi"/>
                <w:b/>
                <w:sz w:val="28"/>
                <w:szCs w:val="28"/>
              </w:rPr>
              <w:t>C</w:t>
            </w:r>
            <w:r w:rsidR="0086384E" w:rsidRPr="001A4178">
              <w:rPr>
                <w:rFonts w:cstheme="minorHAnsi"/>
                <w:b/>
                <w:sz w:val="28"/>
                <w:szCs w:val="28"/>
              </w:rPr>
              <w:t>6</w:t>
            </w:r>
            <w:r w:rsidRPr="001A4178">
              <w:rPr>
                <w:rFonts w:cstheme="minorHAnsi"/>
                <w:b/>
                <w:sz w:val="28"/>
                <w:szCs w:val="28"/>
              </w:rPr>
              <w:t xml:space="preserve">. </w:t>
            </w:r>
            <w:r w:rsidR="00306F10" w:rsidRPr="001A4178">
              <w:rPr>
                <w:rFonts w:cstheme="minorHAnsi"/>
                <w:b/>
                <w:sz w:val="28"/>
                <w:szCs w:val="28"/>
              </w:rPr>
              <w:t>Privoljenje</w:t>
            </w:r>
          </w:p>
        </w:tc>
      </w:tr>
      <w:tr w:rsidR="005D2158" w:rsidRPr="001A4178" w14:paraId="108F19BA" w14:textId="77777777" w:rsidTr="000E225A">
        <w:tc>
          <w:tcPr>
            <w:tcW w:w="6912" w:type="dxa"/>
            <w:gridSpan w:val="2"/>
          </w:tcPr>
          <w:p w14:paraId="6AAABEFB" w14:textId="45B622D6" w:rsidR="005D2158" w:rsidRPr="001A4178" w:rsidRDefault="001D6C39" w:rsidP="00533028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Udeleženci</w:t>
            </w:r>
            <w:r w:rsidR="00306F10" w:rsidRPr="001A4178">
              <w:rPr>
                <w:rFonts w:cstheme="minorHAnsi"/>
                <w:sz w:val="28"/>
                <w:szCs w:val="28"/>
              </w:rPr>
              <w:t xml:space="preserve"> bodo pred vključitvijo v raziskavo</w:t>
            </w:r>
            <w:r w:rsidR="00533028" w:rsidRPr="001A4178">
              <w:rPr>
                <w:rFonts w:cstheme="minorHAnsi"/>
                <w:sz w:val="28"/>
                <w:szCs w:val="28"/>
              </w:rPr>
              <w:t xml:space="preserve"> podpisali privolitev</w:t>
            </w:r>
            <w:r w:rsidR="005D2158" w:rsidRPr="001A4178">
              <w:rPr>
                <w:rFonts w:cstheme="minorHAnsi"/>
                <w:sz w:val="28"/>
                <w:szCs w:val="28"/>
              </w:rPr>
              <w:t>:</w:t>
            </w:r>
          </w:p>
        </w:tc>
        <w:tc>
          <w:tcPr>
            <w:tcW w:w="2400" w:type="dxa"/>
            <w:vAlign w:val="bottom"/>
          </w:tcPr>
          <w:p w14:paraId="336DA63C" w14:textId="0A3819E4" w:rsidR="005D2158" w:rsidRPr="001A4178" w:rsidRDefault="008925F7" w:rsidP="005D215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306F10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306F10" w:rsidRPr="001A4178">
              <w:rPr>
                <w:rFonts w:cstheme="minorHAnsi"/>
                <w:sz w:val="28"/>
                <w:szCs w:val="28"/>
              </w:rPr>
              <w:t xml:space="preserve"> Da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306F10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306F10" w:rsidRPr="001A4178">
              <w:rPr>
                <w:rFonts w:cstheme="minorHAnsi"/>
                <w:sz w:val="28"/>
                <w:szCs w:val="28"/>
              </w:rPr>
              <w:t xml:space="preserve"> Ne</w:t>
            </w:r>
          </w:p>
        </w:tc>
      </w:tr>
      <w:tr w:rsidR="005D2158" w:rsidRPr="001A4178" w14:paraId="51CBF2C8" w14:textId="77777777" w:rsidTr="00767DF8">
        <w:tc>
          <w:tcPr>
            <w:tcW w:w="9312" w:type="dxa"/>
            <w:gridSpan w:val="3"/>
          </w:tcPr>
          <w:p w14:paraId="5CDAA473" w14:textId="7B139DB1" w:rsidR="00306F10" w:rsidRPr="001A4178" w:rsidRDefault="00306F10" w:rsidP="005D2158">
            <w:pPr>
              <w:rPr>
                <w:rFonts w:cstheme="minorHAnsi"/>
              </w:rPr>
            </w:pPr>
            <w:r w:rsidRPr="001A4178">
              <w:rPr>
                <w:rFonts w:cstheme="minorHAnsi"/>
              </w:rPr>
              <w:t xml:space="preserve">Vlogi priložite obrazec za privolitev v sodelovanje, ki ga bodo podpisali </w:t>
            </w:r>
            <w:r w:rsidR="001D6C39" w:rsidRPr="001A4178">
              <w:rPr>
                <w:rFonts w:cstheme="minorHAnsi"/>
              </w:rPr>
              <w:t>udeleženci</w:t>
            </w:r>
            <w:r w:rsidRPr="001A4178">
              <w:rPr>
                <w:rFonts w:cstheme="minorHAnsi"/>
              </w:rPr>
              <w:t>, in dokument z informacijami</w:t>
            </w:r>
            <w:r w:rsidR="00E326F6" w:rsidRPr="001A4178">
              <w:rPr>
                <w:rFonts w:cstheme="minorHAnsi"/>
              </w:rPr>
              <w:t xml:space="preserve"> (informacijski list)</w:t>
            </w:r>
            <w:r w:rsidRPr="001A4178">
              <w:rPr>
                <w:rFonts w:cstheme="minorHAnsi"/>
              </w:rPr>
              <w:t xml:space="preserve">, s katerim boste </w:t>
            </w:r>
            <w:r w:rsidR="00533028">
              <w:rPr>
                <w:rFonts w:cstheme="minorHAnsi"/>
              </w:rPr>
              <w:t>obveščali</w:t>
            </w:r>
            <w:r w:rsidR="00533028" w:rsidRPr="001A4178">
              <w:rPr>
                <w:rFonts w:cstheme="minorHAnsi"/>
              </w:rPr>
              <w:t xml:space="preserve"> </w:t>
            </w:r>
            <w:r w:rsidRPr="001A4178">
              <w:rPr>
                <w:rFonts w:cstheme="minorHAnsi"/>
              </w:rPr>
              <w:t>kandidate.</w:t>
            </w:r>
          </w:p>
          <w:p w14:paraId="4AE3AC3D" w14:textId="77777777" w:rsidR="005D2158" w:rsidRPr="001A4178" w:rsidRDefault="00306F10" w:rsidP="005D2158">
            <w:pPr>
              <w:rPr>
                <w:rFonts w:cstheme="minorHAnsi"/>
              </w:rPr>
            </w:pPr>
            <w:r w:rsidRPr="001A4178">
              <w:rPr>
                <w:rFonts w:cstheme="minorHAnsi"/>
              </w:rPr>
              <w:t xml:space="preserve">Če boste v </w:t>
            </w:r>
            <w:r w:rsidR="003E4AB3" w:rsidRPr="001A4178">
              <w:rPr>
                <w:rFonts w:cstheme="minorHAnsi"/>
              </w:rPr>
              <w:t xml:space="preserve">raziskavo vključili otroke in </w:t>
            </w:r>
            <w:r w:rsidRPr="001A4178">
              <w:rPr>
                <w:rFonts w:cstheme="minorHAnsi"/>
              </w:rPr>
              <w:t xml:space="preserve">opravilno </w:t>
            </w:r>
            <w:r w:rsidR="003E4AB3" w:rsidRPr="001A4178">
              <w:rPr>
                <w:rFonts w:cstheme="minorHAnsi"/>
              </w:rPr>
              <w:t>ne</w:t>
            </w:r>
            <w:r w:rsidRPr="001A4178">
              <w:rPr>
                <w:rFonts w:cstheme="minorHAnsi"/>
              </w:rPr>
              <w:t>sposobne osebe</w:t>
            </w:r>
            <w:r w:rsidR="003E4AB3" w:rsidRPr="001A4178">
              <w:rPr>
                <w:rFonts w:cstheme="minorHAnsi"/>
              </w:rPr>
              <w:t>, pojasnite, kako in od koga boste pridobili privolitev v sodelovanje.</w:t>
            </w:r>
          </w:p>
          <w:p w14:paraId="6D50DA19" w14:textId="5727824E" w:rsidR="005D2158" w:rsidRPr="001A4178" w:rsidRDefault="003E4AB3" w:rsidP="00B249C2">
            <w:pPr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</w:rPr>
              <w:t>Če privolitev ne boste zbirali, utemeljite zakaj.</w:t>
            </w:r>
          </w:p>
        </w:tc>
      </w:tr>
      <w:tr w:rsidR="003E4AB3" w:rsidRPr="001A4178" w14:paraId="3F11A7F9" w14:textId="77777777" w:rsidTr="000E225A">
        <w:tc>
          <w:tcPr>
            <w:tcW w:w="6912" w:type="dxa"/>
            <w:gridSpan w:val="2"/>
          </w:tcPr>
          <w:p w14:paraId="182DCCAF" w14:textId="49C8AFE2" w:rsidR="003E4AB3" w:rsidRPr="001A4178" w:rsidRDefault="002A6312" w:rsidP="002A6312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Ali bodo v procesu raziskave udeležencem predstavljene prilagojene ali nepopolne informacije?</w:t>
            </w:r>
          </w:p>
        </w:tc>
        <w:tc>
          <w:tcPr>
            <w:tcW w:w="2400" w:type="dxa"/>
            <w:vAlign w:val="bottom"/>
          </w:tcPr>
          <w:p w14:paraId="301209E0" w14:textId="075A4B99" w:rsidR="003E4AB3" w:rsidRPr="001A4178" w:rsidRDefault="008925F7" w:rsidP="003E4AB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3E4AB3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3E4AB3" w:rsidRPr="001A4178">
              <w:rPr>
                <w:rFonts w:cstheme="minorHAnsi"/>
                <w:sz w:val="28"/>
                <w:szCs w:val="28"/>
              </w:rPr>
              <w:t xml:space="preserve"> Da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3E4AB3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3E4AB3" w:rsidRPr="001A4178">
              <w:rPr>
                <w:rFonts w:cstheme="minorHAnsi"/>
                <w:sz w:val="28"/>
                <w:szCs w:val="28"/>
              </w:rPr>
              <w:t xml:space="preserve"> Ne</w:t>
            </w:r>
          </w:p>
        </w:tc>
      </w:tr>
      <w:tr w:rsidR="005D2158" w:rsidRPr="001A4178" w14:paraId="49BB2E5F" w14:textId="77777777" w:rsidTr="00767DF8">
        <w:tc>
          <w:tcPr>
            <w:tcW w:w="9312" w:type="dxa"/>
            <w:gridSpan w:val="3"/>
          </w:tcPr>
          <w:p w14:paraId="13980316" w14:textId="711B8733" w:rsidR="005D2158" w:rsidRPr="001A4178" w:rsidRDefault="003E4AB3" w:rsidP="00F6595F">
            <w:pPr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</w:rPr>
              <w:t>Če je odgovor da, ga utemeljite.</w:t>
            </w:r>
          </w:p>
        </w:tc>
      </w:tr>
      <w:tr w:rsidR="005D2158" w:rsidRPr="001A4178" w14:paraId="7ADA8172" w14:textId="77777777" w:rsidTr="00767DF8">
        <w:tc>
          <w:tcPr>
            <w:tcW w:w="9312" w:type="dxa"/>
            <w:gridSpan w:val="3"/>
          </w:tcPr>
          <w:p w14:paraId="7BDB58EC" w14:textId="77777777" w:rsidR="005D2158" w:rsidRPr="001A4178" w:rsidRDefault="003E4AB3" w:rsidP="005D2158">
            <w:pPr>
              <w:rPr>
                <w:rFonts w:cstheme="minorHAnsi"/>
              </w:rPr>
            </w:pPr>
            <w:r w:rsidRPr="001A4178">
              <w:rPr>
                <w:rFonts w:cstheme="minorHAnsi"/>
              </w:rPr>
              <w:t>Vlogi priložite obrazec za privolitev in informacijski list.</w:t>
            </w:r>
          </w:p>
          <w:p w14:paraId="28EF5304" w14:textId="77777777" w:rsidR="00496B1C" w:rsidRPr="001A4178" w:rsidRDefault="003E4AB3" w:rsidP="005D2158">
            <w:pPr>
              <w:rPr>
                <w:rFonts w:cstheme="minorHAnsi"/>
              </w:rPr>
            </w:pPr>
            <w:r w:rsidRPr="001A4178">
              <w:rPr>
                <w:rFonts w:cstheme="minorHAnsi"/>
                <w:b/>
              </w:rPr>
              <w:t>Informacijski list</w:t>
            </w:r>
            <w:r w:rsidRPr="001A4178">
              <w:rPr>
                <w:rFonts w:cstheme="minorHAnsi"/>
              </w:rPr>
              <w:t xml:space="preserve"> naj vključuje</w:t>
            </w:r>
            <w:r w:rsidR="00496B1C" w:rsidRPr="001A4178">
              <w:rPr>
                <w:rFonts w:cstheme="minorHAnsi"/>
              </w:rPr>
              <w:t>:</w:t>
            </w:r>
          </w:p>
          <w:p w14:paraId="00508EE8" w14:textId="77777777" w:rsidR="003E4AB3" w:rsidRPr="001A4178" w:rsidRDefault="003E4AB3" w:rsidP="003E4AB3">
            <w:pPr>
              <w:pStyle w:val="Odstavekseznama"/>
              <w:numPr>
                <w:ilvl w:val="0"/>
                <w:numId w:val="3"/>
              </w:numPr>
              <w:rPr>
                <w:rFonts w:cstheme="minorHAnsi"/>
              </w:rPr>
            </w:pPr>
            <w:r w:rsidRPr="001A4178">
              <w:rPr>
                <w:rFonts w:cstheme="minorHAnsi"/>
              </w:rPr>
              <w:t>Namen raziskave in pričakovane koristi</w:t>
            </w:r>
            <w:r w:rsidR="00496B1C" w:rsidRPr="001A4178">
              <w:rPr>
                <w:rFonts w:cstheme="minorHAnsi"/>
              </w:rPr>
              <w:t>.</w:t>
            </w:r>
          </w:p>
          <w:p w14:paraId="2D871494" w14:textId="2452E628" w:rsidR="00496B1C" w:rsidRPr="001A4178" w:rsidRDefault="003E4AB3" w:rsidP="003E4AB3">
            <w:pPr>
              <w:pStyle w:val="Odstavekseznama"/>
              <w:numPr>
                <w:ilvl w:val="0"/>
                <w:numId w:val="3"/>
              </w:numPr>
              <w:rPr>
                <w:rFonts w:cstheme="minorHAnsi"/>
              </w:rPr>
            </w:pPr>
            <w:r w:rsidRPr="001A4178">
              <w:rPr>
                <w:rFonts w:cstheme="minorHAnsi"/>
              </w:rPr>
              <w:t xml:space="preserve">Kdo </w:t>
            </w:r>
            <w:r w:rsidR="00533028">
              <w:rPr>
                <w:rFonts w:cstheme="minorHAnsi"/>
              </w:rPr>
              <w:t>je</w:t>
            </w:r>
            <w:r w:rsidR="00533028" w:rsidRPr="001A4178">
              <w:rPr>
                <w:rFonts w:cstheme="minorHAnsi"/>
              </w:rPr>
              <w:t xml:space="preserve"> </w:t>
            </w:r>
            <w:r w:rsidRPr="001A4178">
              <w:rPr>
                <w:rFonts w:cstheme="minorHAnsi"/>
              </w:rPr>
              <w:t>cilj</w:t>
            </w:r>
            <w:r w:rsidR="006A7A2A" w:rsidRPr="001A4178">
              <w:rPr>
                <w:rFonts w:cstheme="minorHAnsi"/>
              </w:rPr>
              <w:t>n</w:t>
            </w:r>
            <w:r w:rsidRPr="001A4178">
              <w:rPr>
                <w:rFonts w:cstheme="minorHAnsi"/>
              </w:rPr>
              <w:t>a populacija</w:t>
            </w:r>
            <w:r w:rsidR="00496B1C" w:rsidRPr="001A4178">
              <w:rPr>
                <w:rFonts w:cstheme="minorHAnsi"/>
              </w:rPr>
              <w:t>?</w:t>
            </w:r>
          </w:p>
          <w:p w14:paraId="322D3162" w14:textId="77777777" w:rsidR="00496B1C" w:rsidRPr="001A4178" w:rsidRDefault="003E4AB3" w:rsidP="00496B1C">
            <w:pPr>
              <w:pStyle w:val="Odstavekseznama"/>
              <w:numPr>
                <w:ilvl w:val="0"/>
                <w:numId w:val="3"/>
              </w:numPr>
              <w:rPr>
                <w:rFonts w:cstheme="minorHAnsi"/>
              </w:rPr>
            </w:pPr>
            <w:r w:rsidRPr="001A4178">
              <w:rPr>
                <w:rFonts w:cstheme="minorHAnsi"/>
              </w:rPr>
              <w:t>Kako bo potekalo delo, če se kandidat odloči za vključitev v raziskavo? (Kdaj? Kje? Kako dolgo? ipd.)</w:t>
            </w:r>
          </w:p>
          <w:p w14:paraId="0ACC46A2" w14:textId="6065D2A6" w:rsidR="003E4AB3" w:rsidRPr="001A4178" w:rsidRDefault="003E4AB3" w:rsidP="00496B1C">
            <w:pPr>
              <w:pStyle w:val="Odstavekseznama"/>
              <w:numPr>
                <w:ilvl w:val="0"/>
                <w:numId w:val="3"/>
              </w:numPr>
              <w:rPr>
                <w:rFonts w:cstheme="minorHAnsi"/>
              </w:rPr>
            </w:pPr>
            <w:r w:rsidRPr="001A4178">
              <w:rPr>
                <w:rFonts w:cstheme="minorHAnsi"/>
              </w:rPr>
              <w:t xml:space="preserve">Morebitna tveganja (npr. razkrivanje informacij tretjih osebam, negativni učinki na </w:t>
            </w:r>
            <w:r w:rsidR="001D6C39" w:rsidRPr="001A4178">
              <w:rPr>
                <w:rFonts w:cstheme="minorHAnsi"/>
              </w:rPr>
              <w:t>udeležence</w:t>
            </w:r>
            <w:r w:rsidRPr="001A4178">
              <w:rPr>
                <w:rFonts w:cstheme="minorHAnsi"/>
              </w:rPr>
              <w:t>)</w:t>
            </w:r>
            <w:r w:rsidR="00533028">
              <w:rPr>
                <w:rFonts w:cstheme="minorHAnsi"/>
              </w:rPr>
              <w:t>.</w:t>
            </w:r>
          </w:p>
          <w:p w14:paraId="59BE7A02" w14:textId="2FD6D39B" w:rsidR="00496B1C" w:rsidRPr="001A4178" w:rsidRDefault="003E4AB3" w:rsidP="00496B1C">
            <w:pPr>
              <w:pStyle w:val="Odstavekseznama"/>
              <w:numPr>
                <w:ilvl w:val="0"/>
                <w:numId w:val="3"/>
              </w:numPr>
              <w:rPr>
                <w:rFonts w:cstheme="minorHAnsi"/>
              </w:rPr>
            </w:pPr>
            <w:r w:rsidRPr="001A4178">
              <w:rPr>
                <w:rFonts w:cstheme="minorHAnsi"/>
              </w:rPr>
              <w:t xml:space="preserve">Ali bodo </w:t>
            </w:r>
            <w:r w:rsidR="00533028" w:rsidRPr="001A4178">
              <w:rPr>
                <w:rFonts w:cstheme="minorHAnsi"/>
              </w:rPr>
              <w:t>udeleženc</w:t>
            </w:r>
            <w:r w:rsidR="00533028">
              <w:rPr>
                <w:rFonts w:cstheme="minorHAnsi"/>
              </w:rPr>
              <w:t>em</w:t>
            </w:r>
            <w:r w:rsidR="00533028" w:rsidRPr="001A4178">
              <w:rPr>
                <w:rFonts w:cstheme="minorHAnsi"/>
              </w:rPr>
              <w:t xml:space="preserve"> </w:t>
            </w:r>
            <w:r w:rsidRPr="001A4178">
              <w:rPr>
                <w:rFonts w:cstheme="minorHAnsi"/>
              </w:rPr>
              <w:t>na voljo izvodi zaključnih poročil raziskave?</w:t>
            </w:r>
          </w:p>
          <w:p w14:paraId="7B5B91AA" w14:textId="77777777" w:rsidR="00496B1C" w:rsidRPr="001A4178" w:rsidRDefault="003E4AB3" w:rsidP="003E4AB3">
            <w:pPr>
              <w:pStyle w:val="Odstavekseznama"/>
              <w:numPr>
                <w:ilvl w:val="0"/>
                <w:numId w:val="3"/>
              </w:numPr>
              <w:rPr>
                <w:rFonts w:cstheme="minorHAnsi"/>
              </w:rPr>
            </w:pPr>
            <w:r w:rsidRPr="001A4178">
              <w:rPr>
                <w:rFonts w:cstheme="minorHAnsi"/>
              </w:rPr>
              <w:t>Ukrepi za zagotavljanje zaupnosti in anonimnosti.</w:t>
            </w:r>
          </w:p>
          <w:p w14:paraId="02F01907" w14:textId="77777777" w:rsidR="00496B1C" w:rsidRPr="001A4178" w:rsidRDefault="003E4AB3" w:rsidP="00496B1C">
            <w:pPr>
              <w:rPr>
                <w:rFonts w:cstheme="minorHAnsi"/>
              </w:rPr>
            </w:pPr>
            <w:r w:rsidRPr="001A4178">
              <w:rPr>
                <w:rFonts w:cstheme="minorHAnsi"/>
              </w:rPr>
              <w:t xml:space="preserve">Predlogi izjav, ki jih smiselno vključite v </w:t>
            </w:r>
            <w:r w:rsidRPr="001A4178">
              <w:rPr>
                <w:rFonts w:cstheme="minorHAnsi"/>
                <w:b/>
              </w:rPr>
              <w:t>informacijski list</w:t>
            </w:r>
            <w:r w:rsidR="00496B1C" w:rsidRPr="001A4178">
              <w:rPr>
                <w:rFonts w:cstheme="minorHAnsi"/>
              </w:rPr>
              <w:t>:</w:t>
            </w:r>
          </w:p>
          <w:p w14:paraId="4FFCD52B" w14:textId="77777777" w:rsidR="00E326F6" w:rsidRPr="001A4178" w:rsidRDefault="00E326F6" w:rsidP="00496B1C">
            <w:pPr>
              <w:pStyle w:val="Odstavekseznama"/>
              <w:numPr>
                <w:ilvl w:val="0"/>
                <w:numId w:val="4"/>
              </w:numPr>
              <w:rPr>
                <w:rFonts w:cstheme="minorHAnsi"/>
              </w:rPr>
            </w:pPr>
            <w:r w:rsidRPr="001A4178">
              <w:rPr>
                <w:rFonts w:cstheme="minorHAnsi"/>
              </w:rPr>
              <w:t>Vsi podatki se bodo zbirali in shranjevali skladno z zakonom.</w:t>
            </w:r>
          </w:p>
          <w:p w14:paraId="318AB23C" w14:textId="4E5E7924" w:rsidR="00DA24A6" w:rsidRPr="001A4178" w:rsidRDefault="00E326F6" w:rsidP="00E326F6">
            <w:pPr>
              <w:pStyle w:val="Odstavekseznama"/>
              <w:numPr>
                <w:ilvl w:val="0"/>
                <w:numId w:val="4"/>
              </w:numPr>
              <w:rPr>
                <w:rFonts w:cstheme="minorHAnsi"/>
              </w:rPr>
            </w:pPr>
            <w:r w:rsidRPr="001A4178">
              <w:rPr>
                <w:rFonts w:cstheme="minorHAnsi"/>
              </w:rPr>
              <w:t>Vaše sodelovanje v raziskavi je popolnoma prostovoljno. Kadar</w:t>
            </w:r>
            <w:r w:rsidR="00533028">
              <w:rPr>
                <w:rFonts w:cstheme="minorHAnsi"/>
              </w:rPr>
              <w:t xml:space="preserve"> </w:t>
            </w:r>
            <w:r w:rsidRPr="001A4178">
              <w:rPr>
                <w:rFonts w:cstheme="minorHAnsi"/>
              </w:rPr>
              <w:t xml:space="preserve">koli lahko izstopite iz raziskave. Pri tem vam ni </w:t>
            </w:r>
            <w:r w:rsidR="00533028">
              <w:rPr>
                <w:rFonts w:cstheme="minorHAnsi"/>
              </w:rPr>
              <w:t>treba</w:t>
            </w:r>
            <w:r w:rsidR="00533028" w:rsidRPr="001A4178">
              <w:rPr>
                <w:rFonts w:cstheme="minorHAnsi"/>
              </w:rPr>
              <w:t xml:space="preserve"> </w:t>
            </w:r>
            <w:r w:rsidRPr="001A4178">
              <w:rPr>
                <w:rFonts w:cstheme="minorHAnsi"/>
              </w:rPr>
              <w:t>navesti razloga.</w:t>
            </w:r>
          </w:p>
          <w:p w14:paraId="30E46996" w14:textId="5D935EAC" w:rsidR="00E326F6" w:rsidRPr="001A4178" w:rsidRDefault="00E326F6" w:rsidP="00E326F6">
            <w:pPr>
              <w:pStyle w:val="Odstavekseznama"/>
              <w:numPr>
                <w:ilvl w:val="0"/>
                <w:numId w:val="4"/>
              </w:numPr>
              <w:rPr>
                <w:rFonts w:cstheme="minorHAnsi"/>
              </w:rPr>
            </w:pPr>
            <w:r w:rsidRPr="001A4178">
              <w:rPr>
                <w:rFonts w:cstheme="minorHAnsi"/>
              </w:rPr>
              <w:t>Odločitev, da ne sodelujete v raziskavi ali da iz nje izstopite, ne bo vplivala na nivo storitve, ki j</w:t>
            </w:r>
            <w:r w:rsidR="006A7A2A" w:rsidRPr="001A4178">
              <w:rPr>
                <w:rFonts w:cstheme="minorHAnsi"/>
              </w:rPr>
              <w:t>e</w:t>
            </w:r>
            <w:r w:rsidRPr="001A4178">
              <w:rPr>
                <w:rFonts w:cstheme="minorHAnsi"/>
              </w:rPr>
              <w:t xml:space="preserve"> boste deležni.</w:t>
            </w:r>
          </w:p>
          <w:p w14:paraId="45B36566" w14:textId="16C5CC3B" w:rsidR="00E326F6" w:rsidRPr="001A4178" w:rsidRDefault="00533028" w:rsidP="00E326F6">
            <w:pPr>
              <w:pStyle w:val="Odstavekseznama"/>
              <w:numPr>
                <w:ilvl w:val="0"/>
                <w:numId w:val="4"/>
              </w:numPr>
              <w:rPr>
                <w:rFonts w:cstheme="minorHAnsi"/>
              </w:rPr>
            </w:pPr>
            <w:r>
              <w:rPr>
                <w:rFonts w:cstheme="minorHAnsi"/>
              </w:rPr>
              <w:t>Če</w:t>
            </w:r>
            <w:r w:rsidR="00E326F6" w:rsidRPr="001A4178">
              <w:rPr>
                <w:rFonts w:cstheme="minorHAnsi"/>
              </w:rPr>
              <w:t xml:space="preserve"> se odločite za sodelovanje v raziskavi, vas bomo vprašali za dovoljenje, da vas kontaktiramo za morebitno udeležbo v prihodnjih raziskavah. Vaš odgovor ne bo vplival na sodelovanje pri tej raziskavi.</w:t>
            </w:r>
          </w:p>
          <w:p w14:paraId="0E45E5F4" w14:textId="0289B165" w:rsidR="00E326F6" w:rsidRPr="001A4178" w:rsidRDefault="00E326F6" w:rsidP="00E326F6">
            <w:pPr>
              <w:pStyle w:val="Odstavekseznama"/>
              <w:numPr>
                <w:ilvl w:val="0"/>
                <w:numId w:val="4"/>
              </w:numPr>
              <w:rPr>
                <w:rFonts w:cstheme="minorHAnsi"/>
              </w:rPr>
            </w:pPr>
            <w:r w:rsidRPr="001A4178">
              <w:rPr>
                <w:rFonts w:cstheme="minorHAnsi"/>
              </w:rPr>
              <w:t>Umik vaših podatkov iz raziskave lahko zahtevate</w:t>
            </w:r>
            <w:r w:rsidR="00533028">
              <w:rPr>
                <w:rFonts w:cstheme="minorHAnsi"/>
              </w:rPr>
              <w:t>,</w:t>
            </w:r>
            <w:r w:rsidRPr="001A4178">
              <w:rPr>
                <w:rFonts w:cstheme="minorHAnsi"/>
              </w:rPr>
              <w:t xml:space="preserve"> dokler niso podatki pripravljeni za uporabo v </w:t>
            </w:r>
            <w:r w:rsidR="00533028">
              <w:rPr>
                <w:rFonts w:cstheme="minorHAnsi"/>
              </w:rPr>
              <w:t>zaključnem</w:t>
            </w:r>
            <w:r w:rsidR="00533028" w:rsidRPr="001A4178">
              <w:rPr>
                <w:rFonts w:cstheme="minorHAnsi"/>
              </w:rPr>
              <w:t xml:space="preserve"> </w:t>
            </w:r>
            <w:r w:rsidRPr="001A4178">
              <w:rPr>
                <w:rFonts w:cstheme="minorHAnsi"/>
              </w:rPr>
              <w:t>poročilu (navedite datum).</w:t>
            </w:r>
          </w:p>
          <w:p w14:paraId="2A938AB3" w14:textId="5E8D9935" w:rsidR="00E326F6" w:rsidRPr="001A4178" w:rsidRDefault="00E326F6" w:rsidP="00E326F6">
            <w:pPr>
              <w:pStyle w:val="Odstavekseznama"/>
              <w:numPr>
                <w:ilvl w:val="0"/>
                <w:numId w:val="4"/>
              </w:numPr>
              <w:rPr>
                <w:rFonts w:cstheme="minorHAnsi"/>
              </w:rPr>
            </w:pPr>
            <w:r w:rsidRPr="001A4178">
              <w:rPr>
                <w:rFonts w:cstheme="minorHAnsi"/>
              </w:rPr>
              <w:t>Posneti intervjuji bodo prepis</w:t>
            </w:r>
            <w:r w:rsidR="00F34FF5" w:rsidRPr="001A4178">
              <w:rPr>
                <w:rFonts w:cstheme="minorHAnsi"/>
              </w:rPr>
              <w:t>ani. Nato bodo posnetki izbrisani</w:t>
            </w:r>
            <w:r w:rsidRPr="001A4178">
              <w:rPr>
                <w:rFonts w:cstheme="minorHAnsi"/>
              </w:rPr>
              <w:t>.</w:t>
            </w:r>
          </w:p>
          <w:p w14:paraId="793CAC52" w14:textId="6CE96235" w:rsidR="00E326F6" w:rsidRPr="001A4178" w:rsidRDefault="00533028" w:rsidP="00E326F6">
            <w:pPr>
              <w:pStyle w:val="Odstavekseznama"/>
              <w:numPr>
                <w:ilvl w:val="0"/>
                <w:numId w:val="4"/>
              </w:numPr>
              <w:rPr>
                <w:rFonts w:cstheme="minorHAnsi"/>
              </w:rPr>
            </w:pPr>
            <w:r>
              <w:rPr>
                <w:rFonts w:cstheme="minorHAnsi"/>
              </w:rPr>
              <w:t>Če</w:t>
            </w:r>
            <w:r w:rsidR="00E326F6" w:rsidRPr="001A4178">
              <w:rPr>
                <w:rFonts w:cstheme="minorHAnsi"/>
              </w:rPr>
              <w:t xml:space="preserve"> se odločite za sodelovanje v raziskavi, vas bomo prosili za podpis soglasja. Ta list z informacijami o raziskavi ostane vaš.</w:t>
            </w:r>
          </w:p>
          <w:p w14:paraId="27ABC7F1" w14:textId="77777777" w:rsidR="00E326F6" w:rsidRPr="001A4178" w:rsidRDefault="00E326F6" w:rsidP="00E326F6">
            <w:pPr>
              <w:pStyle w:val="Odstavekseznama"/>
              <w:numPr>
                <w:ilvl w:val="0"/>
                <w:numId w:val="4"/>
              </w:numPr>
              <w:rPr>
                <w:rFonts w:cstheme="minorHAnsi"/>
              </w:rPr>
            </w:pPr>
            <w:r w:rsidRPr="001A4178">
              <w:rPr>
                <w:rFonts w:cstheme="minorHAnsi"/>
              </w:rPr>
              <w:t xml:space="preserve">Izpolnjen </w:t>
            </w:r>
            <w:r w:rsidR="008065B2" w:rsidRPr="001A4178">
              <w:rPr>
                <w:rFonts w:cstheme="minorHAnsi"/>
              </w:rPr>
              <w:t xml:space="preserve">anketni </w:t>
            </w:r>
            <w:r w:rsidRPr="001A4178">
              <w:rPr>
                <w:rFonts w:cstheme="minorHAnsi"/>
              </w:rPr>
              <w:t xml:space="preserve">vprašalnik </w:t>
            </w:r>
            <w:r w:rsidR="008065B2" w:rsidRPr="001A4178">
              <w:rPr>
                <w:rFonts w:cstheme="minorHAnsi"/>
              </w:rPr>
              <w:t>pomeni, da ste privolili v sodelovanje v raziskavi.</w:t>
            </w:r>
          </w:p>
          <w:p w14:paraId="04222FA9" w14:textId="77777777" w:rsidR="008065B2" w:rsidRPr="001A4178" w:rsidRDefault="008065B2" w:rsidP="00E326F6">
            <w:pPr>
              <w:pStyle w:val="Odstavekseznama"/>
              <w:numPr>
                <w:ilvl w:val="0"/>
                <w:numId w:val="4"/>
              </w:numPr>
              <w:rPr>
                <w:rFonts w:cstheme="minorHAnsi"/>
              </w:rPr>
            </w:pPr>
            <w:r w:rsidRPr="001A4178">
              <w:rPr>
                <w:rFonts w:cstheme="minorHAnsi"/>
              </w:rPr>
              <w:t>Ker je anketna raziskava anonima, ne boste mogli naknadno umakniti vaših podatkov iz raziskave.</w:t>
            </w:r>
          </w:p>
          <w:p w14:paraId="2B9718BA" w14:textId="22BA8BD3" w:rsidR="00E326F6" w:rsidRPr="00074765" w:rsidRDefault="008065B2" w:rsidP="00074765">
            <w:pPr>
              <w:pStyle w:val="Odstavekseznama"/>
              <w:numPr>
                <w:ilvl w:val="0"/>
                <w:numId w:val="4"/>
              </w:numPr>
              <w:rPr>
                <w:rFonts w:cstheme="minorHAnsi"/>
              </w:rPr>
            </w:pPr>
            <w:r w:rsidRPr="00074765">
              <w:rPr>
                <w:rFonts w:cstheme="minorHAnsi"/>
              </w:rPr>
              <w:t>Za dodatna vprašanja smo vam na voljo na e-</w:t>
            </w:r>
            <w:r w:rsidR="006A7A2A" w:rsidRPr="00074765">
              <w:rPr>
                <w:rFonts w:cstheme="minorHAnsi"/>
              </w:rPr>
              <w:t xml:space="preserve">naslovu </w:t>
            </w:r>
            <w:r w:rsidRPr="00074765">
              <w:rPr>
                <w:rFonts w:cstheme="minorHAnsi"/>
              </w:rPr>
              <w:t>…</w:t>
            </w:r>
            <w:r w:rsidR="00D66D16">
              <w:rPr>
                <w:rFonts w:cstheme="minorHAnsi"/>
              </w:rPr>
              <w:t xml:space="preserve"> </w:t>
            </w:r>
            <w:r w:rsidRPr="00074765">
              <w:rPr>
                <w:rFonts w:cstheme="minorHAnsi"/>
              </w:rPr>
              <w:t xml:space="preserve">Hvala za vaše sodelovanje. </w:t>
            </w:r>
          </w:p>
          <w:p w14:paraId="5E9C54DC" w14:textId="77777777" w:rsidR="00496B1C" w:rsidRPr="001A4178" w:rsidRDefault="008065B2" w:rsidP="0001004B">
            <w:pPr>
              <w:rPr>
                <w:rFonts w:cstheme="minorHAnsi"/>
              </w:rPr>
            </w:pPr>
            <w:r w:rsidRPr="001A4178">
              <w:rPr>
                <w:rFonts w:cstheme="minorHAnsi"/>
              </w:rPr>
              <w:t xml:space="preserve">Predlogi izjav, ki jih smiselno vključite v </w:t>
            </w:r>
            <w:r w:rsidRPr="001A4178">
              <w:rPr>
                <w:rFonts w:cstheme="minorHAnsi"/>
                <w:b/>
              </w:rPr>
              <w:t>obrazec za privolitev</w:t>
            </w:r>
            <w:r w:rsidR="0001004B" w:rsidRPr="001A4178">
              <w:rPr>
                <w:rFonts w:cstheme="minorHAnsi"/>
              </w:rPr>
              <w:t>:</w:t>
            </w:r>
          </w:p>
          <w:p w14:paraId="2E706C17" w14:textId="69379295" w:rsidR="008065B2" w:rsidRPr="001A4178" w:rsidRDefault="008065B2" w:rsidP="0001004B">
            <w:pPr>
              <w:pStyle w:val="Odstavekseznama"/>
              <w:numPr>
                <w:ilvl w:val="0"/>
                <w:numId w:val="5"/>
              </w:numPr>
              <w:rPr>
                <w:rFonts w:cstheme="minorHAnsi"/>
              </w:rPr>
            </w:pPr>
            <w:r w:rsidRPr="001A4178">
              <w:rPr>
                <w:rFonts w:cstheme="minorHAnsi"/>
              </w:rPr>
              <w:t>Prebral sem list z informacijami o raziskavi in sem seznanjen s potekom raziskave.</w:t>
            </w:r>
          </w:p>
          <w:p w14:paraId="29EF84F9" w14:textId="2FD771EC" w:rsidR="008065B2" w:rsidRPr="001A4178" w:rsidRDefault="008065B2" w:rsidP="0001004B">
            <w:pPr>
              <w:pStyle w:val="Odstavekseznama"/>
              <w:numPr>
                <w:ilvl w:val="0"/>
                <w:numId w:val="5"/>
              </w:numPr>
              <w:rPr>
                <w:rFonts w:cstheme="minorHAnsi"/>
              </w:rPr>
            </w:pPr>
            <w:r w:rsidRPr="001A4178">
              <w:rPr>
                <w:rFonts w:cstheme="minorHAnsi"/>
              </w:rPr>
              <w:t>Razumem, da se lahko kadar</w:t>
            </w:r>
            <w:r w:rsidR="00074765">
              <w:rPr>
                <w:rFonts w:cstheme="minorHAnsi"/>
              </w:rPr>
              <w:t xml:space="preserve"> </w:t>
            </w:r>
            <w:r w:rsidRPr="001A4178">
              <w:rPr>
                <w:rFonts w:cstheme="minorHAnsi"/>
              </w:rPr>
              <w:t>koli odločim za izstop iz raziskave brez posledic.</w:t>
            </w:r>
          </w:p>
          <w:p w14:paraId="64CD1D65" w14:textId="77777777" w:rsidR="008065B2" w:rsidRPr="001A4178" w:rsidRDefault="008065B2" w:rsidP="00767DF8">
            <w:pPr>
              <w:pStyle w:val="Odstavekseznama"/>
              <w:numPr>
                <w:ilvl w:val="0"/>
                <w:numId w:val="5"/>
              </w:numPr>
              <w:rPr>
                <w:rFonts w:cstheme="minorHAnsi"/>
              </w:rPr>
            </w:pPr>
            <w:r w:rsidRPr="001A4178">
              <w:rPr>
                <w:rFonts w:cstheme="minorHAnsi"/>
              </w:rPr>
              <w:t>Soglašam, da obdelujete moje osebne podatke za namene te raziskave. Te podatke boste obravnavali kot strogo zaupne skladno z zakonodajo.</w:t>
            </w:r>
          </w:p>
          <w:p w14:paraId="2BED9CD6" w14:textId="77777777" w:rsidR="008065B2" w:rsidRPr="001A4178" w:rsidRDefault="008065B2" w:rsidP="00767DF8">
            <w:pPr>
              <w:pStyle w:val="Odstavekseznama"/>
              <w:numPr>
                <w:ilvl w:val="0"/>
                <w:numId w:val="5"/>
              </w:numPr>
              <w:rPr>
                <w:rFonts w:cstheme="minorHAnsi"/>
              </w:rPr>
            </w:pPr>
            <w:r w:rsidRPr="001A4178">
              <w:rPr>
                <w:rFonts w:cstheme="minorHAnsi"/>
              </w:rPr>
              <w:t>Zadovoljen sem s pojasnili o poteku raziskave in soglašam z vključitvijo vanjo.</w:t>
            </w:r>
          </w:p>
          <w:p w14:paraId="55A67BDB" w14:textId="607AC190" w:rsidR="008065B2" w:rsidRPr="001A4178" w:rsidRDefault="008065B2" w:rsidP="00767DF8">
            <w:pPr>
              <w:pStyle w:val="Odstavekseznama"/>
              <w:numPr>
                <w:ilvl w:val="0"/>
                <w:numId w:val="5"/>
              </w:numPr>
              <w:rPr>
                <w:rFonts w:cstheme="minorHAnsi"/>
              </w:rPr>
            </w:pPr>
            <w:r w:rsidRPr="001A4178">
              <w:rPr>
                <w:rFonts w:cstheme="minorHAnsi"/>
              </w:rPr>
              <w:t xml:space="preserve">Moje podatke, ko bodo </w:t>
            </w:r>
            <w:r w:rsidR="00074765">
              <w:rPr>
                <w:rFonts w:cstheme="minorHAnsi"/>
              </w:rPr>
              <w:t xml:space="preserve">le-ti </w:t>
            </w:r>
            <w:r w:rsidRPr="001A4178">
              <w:rPr>
                <w:rFonts w:cstheme="minorHAnsi"/>
              </w:rPr>
              <w:t>v celoti in nepovratno anonimizirani</w:t>
            </w:r>
            <w:r w:rsidR="00454BC2" w:rsidRPr="001A4178">
              <w:rPr>
                <w:rFonts w:cstheme="minorHAnsi"/>
              </w:rPr>
              <w:t xml:space="preserve">, lahko posredujete drugim raziskovalcem. </w:t>
            </w:r>
          </w:p>
          <w:p w14:paraId="32F08651" w14:textId="243F6050" w:rsidR="0001004B" w:rsidRPr="001A4178" w:rsidRDefault="00454BC2" w:rsidP="00454BC2">
            <w:pPr>
              <w:pStyle w:val="Odstavekseznama"/>
              <w:numPr>
                <w:ilvl w:val="0"/>
                <w:numId w:val="5"/>
              </w:numPr>
              <w:rPr>
                <w:rFonts w:cstheme="minorHAnsi"/>
              </w:rPr>
            </w:pPr>
            <w:r w:rsidRPr="001A4178">
              <w:rPr>
                <w:rFonts w:cstheme="minorHAnsi"/>
              </w:rPr>
              <w:t xml:space="preserve">V prihodnje me lahko kontaktirate raziskovalci </w:t>
            </w:r>
            <w:r w:rsidR="006A7A2A" w:rsidRPr="001A4178">
              <w:rPr>
                <w:rFonts w:cstheme="minorHAnsi"/>
              </w:rPr>
              <w:t xml:space="preserve">pri tej </w:t>
            </w:r>
            <w:r w:rsidRPr="001A4178">
              <w:rPr>
                <w:rFonts w:cstheme="minorHAnsi"/>
              </w:rPr>
              <w:t>raziskav</w:t>
            </w:r>
            <w:r w:rsidR="006A7A2A" w:rsidRPr="001A4178">
              <w:rPr>
                <w:rFonts w:cstheme="minorHAnsi"/>
              </w:rPr>
              <w:t>i</w:t>
            </w:r>
            <w:r w:rsidRPr="001A4178">
              <w:rPr>
                <w:rFonts w:cstheme="minorHAnsi"/>
              </w:rPr>
              <w:t xml:space="preserve"> z namenom povabila k sodelovanju v prihodnjih raziskavah. To dovoljenje lahko kadar</w:t>
            </w:r>
            <w:r w:rsidR="00074765">
              <w:rPr>
                <w:rFonts w:cstheme="minorHAnsi"/>
              </w:rPr>
              <w:t xml:space="preserve"> </w:t>
            </w:r>
            <w:r w:rsidRPr="001A4178">
              <w:rPr>
                <w:rFonts w:cstheme="minorHAnsi"/>
              </w:rPr>
              <w:t>koli umaknem.</w:t>
            </w:r>
          </w:p>
          <w:p w14:paraId="505DAE90" w14:textId="6A4FC507" w:rsidR="00454BC2" w:rsidRPr="001A4178" w:rsidRDefault="00454BC2" w:rsidP="00454BC2">
            <w:pPr>
              <w:pStyle w:val="Odstavekseznama"/>
              <w:numPr>
                <w:ilvl w:val="0"/>
                <w:numId w:val="5"/>
              </w:numPr>
              <w:rPr>
                <w:rFonts w:cstheme="minorHAnsi"/>
              </w:rPr>
            </w:pPr>
            <w:r w:rsidRPr="001A4178">
              <w:rPr>
                <w:rFonts w:cstheme="minorHAnsi"/>
              </w:rPr>
              <w:t xml:space="preserve">Moji podatki bodo objavljeni v končnem poročilu, katerega kopijo želim prejeti na naslov … Zaupnost in anonimnost bosta </w:t>
            </w:r>
            <w:r w:rsidR="00074765" w:rsidRPr="001A4178">
              <w:rPr>
                <w:rFonts w:cstheme="minorHAnsi"/>
              </w:rPr>
              <w:t>zagotovljen</w:t>
            </w:r>
            <w:r w:rsidR="00074765">
              <w:rPr>
                <w:rFonts w:cstheme="minorHAnsi"/>
              </w:rPr>
              <w:t>i</w:t>
            </w:r>
            <w:r w:rsidR="00074765" w:rsidRPr="001A4178">
              <w:rPr>
                <w:rFonts w:cstheme="minorHAnsi"/>
              </w:rPr>
              <w:t xml:space="preserve"> </w:t>
            </w:r>
            <w:r w:rsidRPr="001A4178">
              <w:rPr>
                <w:rFonts w:cstheme="minorHAnsi"/>
              </w:rPr>
              <w:t>na način, da ne bo možno ugotoviti moje identitete iz nobene od publikacij na osnovi na te raziskave.</w:t>
            </w:r>
          </w:p>
          <w:p w14:paraId="34FE9BB0" w14:textId="77777777" w:rsidR="0001004B" w:rsidRPr="001A4178" w:rsidRDefault="00454BC2" w:rsidP="0001004B">
            <w:pPr>
              <w:pStyle w:val="Odstavekseznama"/>
              <w:numPr>
                <w:ilvl w:val="0"/>
                <w:numId w:val="5"/>
              </w:numPr>
              <w:rPr>
                <w:rFonts w:cstheme="minorHAnsi"/>
              </w:rPr>
            </w:pPr>
            <w:r w:rsidRPr="001A4178">
              <w:rPr>
                <w:rFonts w:cstheme="minorHAnsi"/>
              </w:rPr>
              <w:t>Ker bom za svoje sodelovanje v raziskavi prejel plačilo, bodo za potrebe izplačila nekateri moji osebni podatki posredovani finančni službi.</w:t>
            </w:r>
          </w:p>
          <w:p w14:paraId="26A76C75" w14:textId="08BC2868" w:rsidR="00454BC2" w:rsidRPr="001A4178" w:rsidRDefault="00454BC2" w:rsidP="0001004B">
            <w:pPr>
              <w:pStyle w:val="Odstavekseznama"/>
              <w:numPr>
                <w:ilvl w:val="0"/>
                <w:numId w:val="5"/>
              </w:numPr>
              <w:rPr>
                <w:rFonts w:cstheme="minorHAnsi"/>
              </w:rPr>
            </w:pPr>
            <w:r w:rsidRPr="001A4178">
              <w:rPr>
                <w:rFonts w:cstheme="minorHAnsi"/>
              </w:rPr>
              <w:t>Dovoljujem uporabo mojih neosebnih podatkov tretjim osebam za prihodnje raziskave. Pri tem bo zagotovljena zaupnost mojih osebnih podatkov.</w:t>
            </w:r>
          </w:p>
          <w:p w14:paraId="7FF87CD9" w14:textId="53A4D156" w:rsidR="0001004B" w:rsidRPr="001A4178" w:rsidRDefault="00454BC2" w:rsidP="00074765">
            <w:pPr>
              <w:pStyle w:val="Odstavekseznama"/>
              <w:numPr>
                <w:ilvl w:val="0"/>
                <w:numId w:val="5"/>
              </w:numPr>
              <w:rPr>
                <w:rFonts w:cstheme="minorHAnsi"/>
              </w:rPr>
            </w:pPr>
            <w:r w:rsidRPr="001A4178">
              <w:rPr>
                <w:rFonts w:cstheme="minorHAnsi"/>
              </w:rPr>
              <w:t>Dovoljujem avdio/video snemanje in uporabo teh posnetkov za potrebe raziskave.</w:t>
            </w:r>
          </w:p>
        </w:tc>
      </w:tr>
    </w:tbl>
    <w:p w14:paraId="2BA4F2EB" w14:textId="5E5D2072" w:rsidR="005D1354" w:rsidRDefault="005D1354" w:rsidP="00375A56">
      <w:pPr>
        <w:jc w:val="center"/>
        <w:rPr>
          <w:rFonts w:cstheme="minorHAnsi"/>
          <w:sz w:val="28"/>
          <w:szCs w:val="28"/>
        </w:rPr>
      </w:pPr>
    </w:p>
    <w:tbl>
      <w:tblPr>
        <w:tblStyle w:val="Tabelamrea"/>
        <w:tblW w:w="9312" w:type="dxa"/>
        <w:tblLook w:val="04A0" w:firstRow="1" w:lastRow="0" w:firstColumn="1" w:lastColumn="0" w:noHBand="0" w:noVBand="1"/>
      </w:tblPr>
      <w:tblGrid>
        <w:gridCol w:w="4248"/>
        <w:gridCol w:w="5064"/>
      </w:tblGrid>
      <w:tr w:rsidR="00DA24A6" w:rsidRPr="001A4178" w14:paraId="3474385D" w14:textId="77777777" w:rsidTr="00767DF8">
        <w:tc>
          <w:tcPr>
            <w:tcW w:w="9312" w:type="dxa"/>
            <w:gridSpan w:val="2"/>
            <w:shd w:val="clear" w:color="auto" w:fill="7F7F7F" w:themeFill="text1" w:themeFillTint="80"/>
          </w:tcPr>
          <w:p w14:paraId="7207E8A0" w14:textId="146E2602" w:rsidR="00DA24A6" w:rsidRPr="001A4178" w:rsidRDefault="00454BC2" w:rsidP="00454BC2">
            <w:pPr>
              <w:jc w:val="center"/>
              <w:rPr>
                <w:rFonts w:cstheme="minorHAnsi"/>
                <w:color w:val="FFFFFF" w:themeColor="background1"/>
                <w:sz w:val="28"/>
                <w:szCs w:val="28"/>
              </w:rPr>
            </w:pPr>
            <w:r w:rsidRPr="001A4178">
              <w:rPr>
                <w:rFonts w:cstheme="minorHAnsi"/>
                <w:color w:val="FFFFFF" w:themeColor="background1"/>
                <w:sz w:val="28"/>
                <w:szCs w:val="28"/>
              </w:rPr>
              <w:t>(</w:t>
            </w:r>
            <w:r w:rsidR="00DA24A6" w:rsidRPr="001A4178">
              <w:rPr>
                <w:rFonts w:cstheme="minorHAnsi"/>
                <w:color w:val="FFFFFF" w:themeColor="background1"/>
                <w:sz w:val="28"/>
                <w:szCs w:val="28"/>
              </w:rPr>
              <w:t>D</w:t>
            </w:r>
            <w:r w:rsidRPr="001A4178">
              <w:rPr>
                <w:rFonts w:cstheme="minorHAnsi"/>
                <w:color w:val="FFFFFF" w:themeColor="background1"/>
                <w:sz w:val="28"/>
                <w:szCs w:val="28"/>
              </w:rPr>
              <w:t>)</w:t>
            </w:r>
            <w:r w:rsidR="008925F7">
              <w:rPr>
                <w:rFonts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Pr="001A4178">
              <w:rPr>
                <w:rFonts w:cstheme="minorHAnsi"/>
                <w:color w:val="FFFFFF" w:themeColor="background1"/>
                <w:sz w:val="28"/>
                <w:szCs w:val="28"/>
              </w:rPr>
              <w:t>TVEGANJA IN KORISTI</w:t>
            </w:r>
          </w:p>
        </w:tc>
      </w:tr>
      <w:tr w:rsidR="00DA24A6" w:rsidRPr="001A4178" w14:paraId="7167500D" w14:textId="77777777" w:rsidTr="00767DF8">
        <w:tc>
          <w:tcPr>
            <w:tcW w:w="9312" w:type="dxa"/>
            <w:gridSpan w:val="2"/>
          </w:tcPr>
          <w:p w14:paraId="69A31389" w14:textId="77777777" w:rsidR="00DA24A6" w:rsidRPr="001A4178" w:rsidRDefault="00DA24A6" w:rsidP="00767DF8">
            <w:pPr>
              <w:rPr>
                <w:rFonts w:cstheme="minorHAnsi"/>
                <w:b/>
                <w:sz w:val="28"/>
                <w:szCs w:val="28"/>
              </w:rPr>
            </w:pPr>
          </w:p>
          <w:p w14:paraId="3031611D" w14:textId="601E213F" w:rsidR="00DA24A6" w:rsidRPr="001A4178" w:rsidRDefault="00DA24A6" w:rsidP="001D6C39">
            <w:pPr>
              <w:rPr>
                <w:rFonts w:cstheme="minorHAnsi"/>
                <w:b/>
                <w:sz w:val="28"/>
                <w:szCs w:val="28"/>
              </w:rPr>
            </w:pPr>
            <w:r w:rsidRPr="001A4178">
              <w:rPr>
                <w:rFonts w:cstheme="minorHAnsi"/>
                <w:b/>
                <w:sz w:val="28"/>
                <w:szCs w:val="28"/>
              </w:rPr>
              <w:t xml:space="preserve">D1. </w:t>
            </w:r>
            <w:r w:rsidR="001D6C39" w:rsidRPr="001A4178">
              <w:rPr>
                <w:rFonts w:cstheme="minorHAnsi"/>
                <w:b/>
                <w:sz w:val="28"/>
                <w:szCs w:val="28"/>
              </w:rPr>
              <w:t>Udeleženci</w:t>
            </w:r>
          </w:p>
        </w:tc>
      </w:tr>
      <w:tr w:rsidR="00DA24A6" w:rsidRPr="001A4178" w14:paraId="45BA73B8" w14:textId="77777777" w:rsidTr="00767DF8">
        <w:tc>
          <w:tcPr>
            <w:tcW w:w="4248" w:type="dxa"/>
          </w:tcPr>
          <w:p w14:paraId="2376FD9B" w14:textId="6659A499" w:rsidR="00DA24A6" w:rsidRPr="001A4178" w:rsidRDefault="00454BC2" w:rsidP="001D6C39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 xml:space="preserve">Možna tveganja in koristi za </w:t>
            </w:r>
            <w:r w:rsidR="001D6C39" w:rsidRPr="001A4178">
              <w:rPr>
                <w:rFonts w:cstheme="minorHAnsi"/>
                <w:sz w:val="28"/>
                <w:szCs w:val="28"/>
              </w:rPr>
              <w:t>udeležence</w:t>
            </w:r>
            <w:r w:rsidRPr="001A4178">
              <w:rPr>
                <w:rFonts w:cstheme="minorHAnsi"/>
                <w:sz w:val="28"/>
                <w:szCs w:val="28"/>
              </w:rPr>
              <w:t xml:space="preserve"> zajemajo</w:t>
            </w:r>
            <w:r w:rsidR="00DA24A6" w:rsidRPr="001A4178">
              <w:rPr>
                <w:rFonts w:cstheme="minorHAnsi"/>
                <w:sz w:val="28"/>
                <w:szCs w:val="28"/>
              </w:rPr>
              <w:t>:</w:t>
            </w:r>
          </w:p>
        </w:tc>
        <w:tc>
          <w:tcPr>
            <w:tcW w:w="5064" w:type="dxa"/>
          </w:tcPr>
          <w:p w14:paraId="26EBF8F4" w14:textId="77777777" w:rsidR="00DA24A6" w:rsidRPr="001A4178" w:rsidRDefault="00DA24A6" w:rsidP="00767DF8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DA24A6" w:rsidRPr="001A4178" w14:paraId="2E69280F" w14:textId="77777777" w:rsidTr="00454BC2">
        <w:tc>
          <w:tcPr>
            <w:tcW w:w="4248" w:type="dxa"/>
            <w:tcMar>
              <w:right w:w="0" w:type="dxa"/>
            </w:tcMar>
          </w:tcPr>
          <w:p w14:paraId="1CF633D6" w14:textId="53C12CD3" w:rsidR="00DA24A6" w:rsidRPr="001A4178" w:rsidRDefault="00454BC2" w:rsidP="00454BC2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Postopki za poročanje rezultatov oz.</w:t>
            </w:r>
            <w:r w:rsidR="008925F7">
              <w:rPr>
                <w:rFonts w:cstheme="minorHAnsi"/>
                <w:sz w:val="28"/>
                <w:szCs w:val="28"/>
              </w:rPr>
              <w:t xml:space="preserve"> </w:t>
            </w:r>
            <w:r w:rsidRPr="001A4178">
              <w:rPr>
                <w:rFonts w:cstheme="minorHAnsi"/>
                <w:sz w:val="28"/>
                <w:szCs w:val="28"/>
              </w:rPr>
              <w:t>obveščanje udeležencev</w:t>
            </w:r>
            <w:r w:rsidR="00E35C82" w:rsidRPr="001A4178">
              <w:rPr>
                <w:rFonts w:cstheme="minorHAnsi"/>
                <w:sz w:val="28"/>
                <w:szCs w:val="28"/>
              </w:rPr>
              <w:t xml:space="preserve"> bodo</w:t>
            </w:r>
            <w:r w:rsidR="00DA24A6" w:rsidRPr="001A4178">
              <w:rPr>
                <w:rFonts w:cstheme="minorHAnsi"/>
                <w:sz w:val="28"/>
                <w:szCs w:val="28"/>
              </w:rPr>
              <w:t>:</w:t>
            </w:r>
          </w:p>
        </w:tc>
        <w:tc>
          <w:tcPr>
            <w:tcW w:w="5064" w:type="dxa"/>
          </w:tcPr>
          <w:p w14:paraId="2C2F51FD" w14:textId="77777777" w:rsidR="00DA24A6" w:rsidRPr="001A4178" w:rsidRDefault="00DA24A6" w:rsidP="00767DF8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DA24A6" w:rsidRPr="001A4178" w14:paraId="3A0DB914" w14:textId="77777777" w:rsidTr="00767DF8">
        <w:tc>
          <w:tcPr>
            <w:tcW w:w="4248" w:type="dxa"/>
          </w:tcPr>
          <w:p w14:paraId="4DF0C4A5" w14:textId="7BA7ACD3" w:rsidR="00DA24A6" w:rsidRPr="001A4178" w:rsidRDefault="00067F08" w:rsidP="001D6C39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 xml:space="preserve">Ali se bodo intervjuji oz. vprašalniki dotikali tem, ki so za </w:t>
            </w:r>
            <w:r w:rsidR="001D6C39" w:rsidRPr="001A4178">
              <w:rPr>
                <w:rFonts w:cstheme="minorHAnsi"/>
                <w:sz w:val="28"/>
                <w:szCs w:val="28"/>
              </w:rPr>
              <w:t>udeležence</w:t>
            </w:r>
            <w:r w:rsidRPr="001A4178">
              <w:rPr>
                <w:rFonts w:cstheme="minorHAnsi"/>
                <w:sz w:val="28"/>
                <w:szCs w:val="28"/>
              </w:rPr>
              <w:t xml:space="preserve"> lahko občutljive oz. neprimerne? </w:t>
            </w:r>
          </w:p>
        </w:tc>
        <w:tc>
          <w:tcPr>
            <w:tcW w:w="5064" w:type="dxa"/>
          </w:tcPr>
          <w:p w14:paraId="28B4C59C" w14:textId="77777777" w:rsidR="00DA24A6" w:rsidRPr="001A4178" w:rsidRDefault="00DA24A6" w:rsidP="00767DF8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DA24A6" w:rsidRPr="001A4178" w14:paraId="75147B46" w14:textId="77777777" w:rsidTr="00767DF8">
        <w:tc>
          <w:tcPr>
            <w:tcW w:w="9312" w:type="dxa"/>
            <w:gridSpan w:val="2"/>
          </w:tcPr>
          <w:p w14:paraId="3B821214" w14:textId="77777777" w:rsidR="00DA24A6" w:rsidRPr="001A4178" w:rsidRDefault="00067F08" w:rsidP="00767DF8">
            <w:pPr>
              <w:rPr>
                <w:rFonts w:cstheme="minorHAnsi"/>
              </w:rPr>
            </w:pPr>
            <w:r w:rsidRPr="001A4178">
              <w:rPr>
                <w:rFonts w:cstheme="minorHAnsi"/>
              </w:rPr>
              <w:t>Če je odgovor da, ga utemeljite.</w:t>
            </w:r>
          </w:p>
          <w:p w14:paraId="07FC4CA1" w14:textId="77777777" w:rsidR="00DA24A6" w:rsidRPr="001A4178" w:rsidRDefault="00DA24A6" w:rsidP="00767DF8">
            <w:pPr>
              <w:rPr>
                <w:rFonts w:cstheme="minorHAnsi"/>
              </w:rPr>
            </w:pPr>
          </w:p>
        </w:tc>
      </w:tr>
      <w:tr w:rsidR="00067F08" w:rsidRPr="001A4178" w14:paraId="65A791E9" w14:textId="77777777" w:rsidTr="00767DF8">
        <w:tc>
          <w:tcPr>
            <w:tcW w:w="4248" w:type="dxa"/>
          </w:tcPr>
          <w:p w14:paraId="2DCA34E0" w14:textId="77777777" w:rsidR="00067F08" w:rsidRPr="001A4178" w:rsidRDefault="00067F08" w:rsidP="00067F08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Raziskava vključuje invazivne metode:</w:t>
            </w:r>
          </w:p>
        </w:tc>
        <w:tc>
          <w:tcPr>
            <w:tcW w:w="5064" w:type="dxa"/>
            <w:vAlign w:val="bottom"/>
          </w:tcPr>
          <w:p w14:paraId="415B465F" w14:textId="42D24216" w:rsidR="00067F08" w:rsidRPr="001A4178" w:rsidRDefault="008925F7" w:rsidP="00067F0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067F08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067F08" w:rsidRPr="001A4178">
              <w:rPr>
                <w:rFonts w:cstheme="minorHAnsi"/>
                <w:sz w:val="28"/>
                <w:szCs w:val="28"/>
              </w:rPr>
              <w:t xml:space="preserve"> Da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067F08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067F08" w:rsidRPr="001A4178">
              <w:rPr>
                <w:rFonts w:cstheme="minorHAnsi"/>
                <w:sz w:val="28"/>
                <w:szCs w:val="28"/>
              </w:rPr>
              <w:t xml:space="preserve"> Ne</w:t>
            </w:r>
          </w:p>
        </w:tc>
      </w:tr>
      <w:tr w:rsidR="00067F08" w:rsidRPr="001A4178" w14:paraId="54FBD60F" w14:textId="77777777" w:rsidTr="00767DF8">
        <w:tc>
          <w:tcPr>
            <w:tcW w:w="4248" w:type="dxa"/>
          </w:tcPr>
          <w:p w14:paraId="68958AF5" w14:textId="77777777" w:rsidR="00067F08" w:rsidRPr="001A4178" w:rsidRDefault="00067F08" w:rsidP="00067F08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Pri raziskavi lahko pride do neposrednega fizičnega stika med osebami:</w:t>
            </w:r>
          </w:p>
        </w:tc>
        <w:tc>
          <w:tcPr>
            <w:tcW w:w="5064" w:type="dxa"/>
            <w:vAlign w:val="bottom"/>
          </w:tcPr>
          <w:p w14:paraId="4C00C7BF" w14:textId="4688B258" w:rsidR="00067F08" w:rsidRPr="001A4178" w:rsidRDefault="008925F7" w:rsidP="00067F0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067F08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067F08" w:rsidRPr="001A4178">
              <w:rPr>
                <w:rFonts w:cstheme="minorHAnsi"/>
                <w:sz w:val="28"/>
                <w:szCs w:val="28"/>
              </w:rPr>
              <w:t xml:space="preserve"> Da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067F08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067F08" w:rsidRPr="001A4178">
              <w:rPr>
                <w:rFonts w:cstheme="minorHAnsi"/>
                <w:sz w:val="28"/>
                <w:szCs w:val="28"/>
              </w:rPr>
              <w:t xml:space="preserve"> Ne</w:t>
            </w:r>
          </w:p>
        </w:tc>
      </w:tr>
      <w:tr w:rsidR="00AB0AD6" w:rsidRPr="001A4178" w14:paraId="3A509045" w14:textId="77777777" w:rsidTr="00767DF8">
        <w:tc>
          <w:tcPr>
            <w:tcW w:w="9312" w:type="dxa"/>
            <w:gridSpan w:val="2"/>
          </w:tcPr>
          <w:p w14:paraId="0B9B1206" w14:textId="174CF171" w:rsidR="00067F08" w:rsidRPr="001A4178" w:rsidRDefault="00067F08" w:rsidP="00AB0AD6">
            <w:pPr>
              <w:rPr>
                <w:rFonts w:cstheme="minorHAnsi"/>
              </w:rPr>
            </w:pPr>
            <w:r w:rsidRPr="001A4178">
              <w:rPr>
                <w:rFonts w:cstheme="minorHAnsi"/>
              </w:rPr>
              <w:t xml:space="preserve">Navedite previdnostne ukrepe za zagotavljanje zdravja in varnosti </w:t>
            </w:r>
            <w:r w:rsidR="001D6C39" w:rsidRPr="001A4178">
              <w:rPr>
                <w:rFonts w:cstheme="minorHAnsi"/>
              </w:rPr>
              <w:t>udeležence</w:t>
            </w:r>
            <w:r w:rsidR="00351808" w:rsidRPr="001A4178">
              <w:rPr>
                <w:rFonts w:cstheme="minorHAnsi"/>
              </w:rPr>
              <w:t>v</w:t>
            </w:r>
            <w:r w:rsidRPr="001A4178">
              <w:rPr>
                <w:rFonts w:cstheme="minorHAnsi"/>
              </w:rPr>
              <w:t>.</w:t>
            </w:r>
          </w:p>
          <w:p w14:paraId="570F2A2C" w14:textId="183DC1D2" w:rsidR="00067F08" w:rsidRPr="001A4178" w:rsidRDefault="00067F08" w:rsidP="00AB0AD6">
            <w:pPr>
              <w:rPr>
                <w:rFonts w:cstheme="minorHAnsi"/>
              </w:rPr>
            </w:pPr>
            <w:r w:rsidRPr="001A4178">
              <w:rPr>
                <w:rFonts w:cstheme="minorHAnsi"/>
              </w:rPr>
              <w:t xml:space="preserve">Utemeljite, če bodo </w:t>
            </w:r>
            <w:r w:rsidR="00074765" w:rsidRPr="001A4178">
              <w:rPr>
                <w:rFonts w:cstheme="minorHAnsi"/>
              </w:rPr>
              <w:t>udeleženc</w:t>
            </w:r>
            <w:r w:rsidR="00074765">
              <w:rPr>
                <w:rFonts w:cstheme="minorHAnsi"/>
              </w:rPr>
              <w:t>i</w:t>
            </w:r>
            <w:r w:rsidR="00074765" w:rsidRPr="001A4178">
              <w:rPr>
                <w:rFonts w:cstheme="minorHAnsi"/>
              </w:rPr>
              <w:t xml:space="preserve"> </w:t>
            </w:r>
            <w:r w:rsidRPr="001A4178">
              <w:rPr>
                <w:rFonts w:cstheme="minorHAnsi"/>
              </w:rPr>
              <w:t>potrebovali ustrezna zavarovanja in kako jih boste zagotovili.</w:t>
            </w:r>
          </w:p>
          <w:p w14:paraId="7BD1CA73" w14:textId="77777777" w:rsidR="00AB0AD6" w:rsidRPr="001A4178" w:rsidRDefault="00AB0AD6" w:rsidP="00067F08">
            <w:pPr>
              <w:rPr>
                <w:rFonts w:cstheme="minorHAnsi"/>
              </w:rPr>
            </w:pPr>
          </w:p>
        </w:tc>
      </w:tr>
      <w:tr w:rsidR="00AB0AD6" w:rsidRPr="001A4178" w14:paraId="13801466" w14:textId="77777777" w:rsidTr="00767DF8">
        <w:tc>
          <w:tcPr>
            <w:tcW w:w="9312" w:type="dxa"/>
            <w:gridSpan w:val="2"/>
          </w:tcPr>
          <w:p w14:paraId="3FBB6F86" w14:textId="77777777" w:rsidR="00AB0AD6" w:rsidRPr="001A4178" w:rsidRDefault="00AB0AD6" w:rsidP="00AB0AD6">
            <w:pPr>
              <w:rPr>
                <w:rFonts w:cstheme="minorHAnsi"/>
                <w:b/>
                <w:sz w:val="28"/>
                <w:szCs w:val="28"/>
              </w:rPr>
            </w:pPr>
          </w:p>
          <w:p w14:paraId="14B233F6" w14:textId="77777777" w:rsidR="00AB0AD6" w:rsidRPr="001A4178" w:rsidRDefault="00AB0AD6" w:rsidP="00067F08">
            <w:pPr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b/>
                <w:sz w:val="28"/>
                <w:szCs w:val="28"/>
              </w:rPr>
              <w:t xml:space="preserve">D2. </w:t>
            </w:r>
            <w:r w:rsidR="00067F08" w:rsidRPr="001A4178">
              <w:rPr>
                <w:rFonts w:cstheme="minorHAnsi"/>
                <w:b/>
                <w:sz w:val="28"/>
                <w:szCs w:val="28"/>
              </w:rPr>
              <w:t>Raziskovalci</w:t>
            </w:r>
          </w:p>
        </w:tc>
      </w:tr>
      <w:tr w:rsidR="00AB0AD6" w:rsidRPr="001A4178" w14:paraId="79A0097D" w14:textId="77777777" w:rsidTr="00767DF8">
        <w:tc>
          <w:tcPr>
            <w:tcW w:w="4248" w:type="dxa"/>
          </w:tcPr>
          <w:p w14:paraId="339B5117" w14:textId="77777777" w:rsidR="00AB0AD6" w:rsidRPr="001A4178" w:rsidRDefault="00067F08" w:rsidP="0025264F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Možna tveganja za raziskovalce zajemajo</w:t>
            </w:r>
            <w:r w:rsidR="00AB0AD6" w:rsidRPr="001A4178">
              <w:rPr>
                <w:rFonts w:cstheme="minorHAnsi"/>
                <w:sz w:val="28"/>
                <w:szCs w:val="28"/>
              </w:rPr>
              <w:t>:</w:t>
            </w:r>
          </w:p>
        </w:tc>
        <w:tc>
          <w:tcPr>
            <w:tcW w:w="5064" w:type="dxa"/>
            <w:vAlign w:val="bottom"/>
          </w:tcPr>
          <w:p w14:paraId="6882B67F" w14:textId="77777777" w:rsidR="00AB0AD6" w:rsidRPr="001A4178" w:rsidRDefault="00AB0AD6" w:rsidP="00AB0AD6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AB0AD6" w:rsidRPr="001A4178" w14:paraId="0C35351C" w14:textId="77777777" w:rsidTr="00767DF8">
        <w:tc>
          <w:tcPr>
            <w:tcW w:w="4248" w:type="dxa"/>
          </w:tcPr>
          <w:p w14:paraId="0B98FB12" w14:textId="77777777" w:rsidR="00AB0AD6" w:rsidRPr="001A4178" w:rsidRDefault="00067F08" w:rsidP="0025264F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Varnostni ukrepi</w:t>
            </w:r>
            <w:r w:rsidR="00AB0AD6" w:rsidRPr="001A4178">
              <w:rPr>
                <w:rFonts w:cstheme="minorHAnsi"/>
                <w:sz w:val="28"/>
                <w:szCs w:val="28"/>
              </w:rPr>
              <w:t>:</w:t>
            </w:r>
          </w:p>
        </w:tc>
        <w:tc>
          <w:tcPr>
            <w:tcW w:w="5064" w:type="dxa"/>
            <w:vAlign w:val="bottom"/>
          </w:tcPr>
          <w:p w14:paraId="06E4A25B" w14:textId="77777777" w:rsidR="00AB0AD6" w:rsidRPr="001A4178" w:rsidRDefault="00AB0AD6" w:rsidP="00AB0AD6">
            <w:pPr>
              <w:rPr>
                <w:rFonts w:cstheme="minorHAnsi"/>
                <w:sz w:val="28"/>
                <w:szCs w:val="28"/>
              </w:rPr>
            </w:pPr>
          </w:p>
        </w:tc>
      </w:tr>
    </w:tbl>
    <w:p w14:paraId="7043218D" w14:textId="77777777" w:rsidR="00DA24A6" w:rsidRDefault="00DA24A6" w:rsidP="00375A56">
      <w:pPr>
        <w:jc w:val="center"/>
        <w:rPr>
          <w:rFonts w:cstheme="minorHAnsi"/>
          <w:b/>
          <w:sz w:val="28"/>
          <w:szCs w:val="28"/>
        </w:rPr>
      </w:pPr>
    </w:p>
    <w:p w14:paraId="57DBDDA2" w14:textId="77777777" w:rsidR="00F6595F" w:rsidRDefault="00F6595F" w:rsidP="00375A56">
      <w:pPr>
        <w:jc w:val="center"/>
        <w:rPr>
          <w:rFonts w:cstheme="minorHAnsi"/>
          <w:b/>
          <w:sz w:val="28"/>
          <w:szCs w:val="28"/>
        </w:rPr>
      </w:pPr>
    </w:p>
    <w:p w14:paraId="2E04BC41" w14:textId="77777777" w:rsidR="00F6595F" w:rsidRPr="001A4178" w:rsidRDefault="00F6595F" w:rsidP="00375A56">
      <w:pPr>
        <w:jc w:val="center"/>
        <w:rPr>
          <w:rFonts w:cstheme="minorHAnsi"/>
          <w:b/>
          <w:sz w:val="28"/>
          <w:szCs w:val="28"/>
        </w:rPr>
      </w:pPr>
    </w:p>
    <w:tbl>
      <w:tblPr>
        <w:tblStyle w:val="Tabelamrea"/>
        <w:tblW w:w="9312" w:type="dxa"/>
        <w:tblLook w:val="04A0" w:firstRow="1" w:lastRow="0" w:firstColumn="1" w:lastColumn="0" w:noHBand="0" w:noVBand="1"/>
      </w:tblPr>
      <w:tblGrid>
        <w:gridCol w:w="4248"/>
        <w:gridCol w:w="5064"/>
      </w:tblGrid>
      <w:tr w:rsidR="00AB0AD6" w:rsidRPr="001A4178" w14:paraId="573C52CB" w14:textId="77777777" w:rsidTr="00767DF8">
        <w:tc>
          <w:tcPr>
            <w:tcW w:w="9312" w:type="dxa"/>
            <w:gridSpan w:val="2"/>
            <w:shd w:val="clear" w:color="auto" w:fill="7F7F7F" w:themeFill="text1" w:themeFillTint="80"/>
          </w:tcPr>
          <w:p w14:paraId="5A6B08C5" w14:textId="22740E44" w:rsidR="00AB0AD6" w:rsidRPr="001A4178" w:rsidRDefault="00067F08" w:rsidP="00067F08">
            <w:pPr>
              <w:jc w:val="center"/>
              <w:rPr>
                <w:rFonts w:cstheme="minorHAnsi"/>
                <w:color w:val="FFFFFF" w:themeColor="background1"/>
                <w:sz w:val="28"/>
                <w:szCs w:val="28"/>
              </w:rPr>
            </w:pPr>
            <w:r w:rsidRPr="001A4178">
              <w:rPr>
                <w:rFonts w:cstheme="minorHAnsi"/>
                <w:color w:val="FFFFFF" w:themeColor="background1"/>
                <w:sz w:val="28"/>
                <w:szCs w:val="28"/>
              </w:rPr>
              <w:t>(</w:t>
            </w:r>
            <w:r w:rsidR="00AB0AD6" w:rsidRPr="001A4178">
              <w:rPr>
                <w:rFonts w:cstheme="minorHAnsi"/>
                <w:color w:val="FFFFFF" w:themeColor="background1"/>
                <w:sz w:val="28"/>
                <w:szCs w:val="28"/>
              </w:rPr>
              <w:t>E</w:t>
            </w:r>
            <w:r w:rsidRPr="001A4178">
              <w:rPr>
                <w:rFonts w:cstheme="minorHAnsi"/>
                <w:color w:val="FFFFFF" w:themeColor="background1"/>
                <w:sz w:val="28"/>
                <w:szCs w:val="28"/>
              </w:rPr>
              <w:t>)</w:t>
            </w:r>
            <w:r w:rsidR="008925F7">
              <w:rPr>
                <w:rFonts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Pr="001A4178">
              <w:rPr>
                <w:rFonts w:cstheme="minorHAnsi"/>
                <w:color w:val="FFFFFF" w:themeColor="background1"/>
                <w:sz w:val="28"/>
                <w:szCs w:val="28"/>
              </w:rPr>
              <w:t>POD</w:t>
            </w:r>
            <w:r w:rsidR="00AB0AD6" w:rsidRPr="001A4178">
              <w:rPr>
                <w:rFonts w:cstheme="minorHAnsi"/>
                <w:color w:val="FFFFFF" w:themeColor="background1"/>
                <w:sz w:val="28"/>
                <w:szCs w:val="28"/>
              </w:rPr>
              <w:t>AT</w:t>
            </w:r>
            <w:r w:rsidRPr="001A4178">
              <w:rPr>
                <w:rFonts w:cstheme="minorHAnsi"/>
                <w:color w:val="FFFFFF" w:themeColor="background1"/>
                <w:sz w:val="28"/>
                <w:szCs w:val="28"/>
              </w:rPr>
              <w:t>KI</w:t>
            </w:r>
          </w:p>
        </w:tc>
      </w:tr>
      <w:tr w:rsidR="00AB0AD6" w:rsidRPr="001A4178" w14:paraId="522B7F73" w14:textId="77777777" w:rsidTr="00767DF8">
        <w:tc>
          <w:tcPr>
            <w:tcW w:w="9312" w:type="dxa"/>
            <w:gridSpan w:val="2"/>
          </w:tcPr>
          <w:p w14:paraId="40411ECC" w14:textId="77777777" w:rsidR="00AB0AD6" w:rsidRPr="001A4178" w:rsidRDefault="00AB0AD6" w:rsidP="00767DF8">
            <w:pPr>
              <w:rPr>
                <w:rFonts w:cstheme="minorHAnsi"/>
                <w:b/>
                <w:sz w:val="28"/>
                <w:szCs w:val="28"/>
              </w:rPr>
            </w:pPr>
          </w:p>
          <w:p w14:paraId="1D4744EA" w14:textId="77777777" w:rsidR="00AB0AD6" w:rsidRPr="001A4178" w:rsidRDefault="00AB0AD6" w:rsidP="00067F08">
            <w:pPr>
              <w:rPr>
                <w:rFonts w:cstheme="minorHAnsi"/>
                <w:b/>
                <w:sz w:val="28"/>
                <w:szCs w:val="28"/>
              </w:rPr>
            </w:pPr>
            <w:r w:rsidRPr="001A4178">
              <w:rPr>
                <w:rFonts w:cstheme="minorHAnsi"/>
                <w:b/>
                <w:sz w:val="28"/>
                <w:szCs w:val="28"/>
              </w:rPr>
              <w:t xml:space="preserve">E1. </w:t>
            </w:r>
            <w:r w:rsidR="00067F08" w:rsidRPr="001A4178">
              <w:rPr>
                <w:rFonts w:cstheme="minorHAnsi"/>
                <w:b/>
                <w:sz w:val="28"/>
                <w:szCs w:val="28"/>
              </w:rPr>
              <w:t>Zaupnost</w:t>
            </w:r>
          </w:p>
        </w:tc>
      </w:tr>
      <w:tr w:rsidR="00AB0AD6" w:rsidRPr="001A4178" w14:paraId="381498E1" w14:textId="77777777" w:rsidTr="00767DF8">
        <w:tc>
          <w:tcPr>
            <w:tcW w:w="4248" w:type="dxa"/>
          </w:tcPr>
          <w:p w14:paraId="69C552B0" w14:textId="25104A5C" w:rsidR="00AB0AD6" w:rsidRPr="001A4178" w:rsidRDefault="00067F08" w:rsidP="0025264F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Kako boste zagotavljali zaupnost podatkov</w:t>
            </w:r>
            <w:r w:rsidR="00074765">
              <w:rPr>
                <w:rFonts w:cstheme="minorHAnsi"/>
                <w:sz w:val="28"/>
                <w:szCs w:val="28"/>
              </w:rPr>
              <w:t>?</w:t>
            </w:r>
          </w:p>
        </w:tc>
        <w:tc>
          <w:tcPr>
            <w:tcW w:w="5064" w:type="dxa"/>
          </w:tcPr>
          <w:p w14:paraId="52022A10" w14:textId="77777777" w:rsidR="00AB0AD6" w:rsidRPr="001A4178" w:rsidRDefault="00AB0AD6" w:rsidP="00767DF8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AB0AD6" w:rsidRPr="001A4178" w14:paraId="22EC5AB9" w14:textId="77777777" w:rsidTr="00767DF8">
        <w:tc>
          <w:tcPr>
            <w:tcW w:w="9312" w:type="dxa"/>
            <w:gridSpan w:val="2"/>
          </w:tcPr>
          <w:p w14:paraId="0939CD41" w14:textId="77777777" w:rsidR="00AB0AD6" w:rsidRPr="001A4178" w:rsidRDefault="00067F08" w:rsidP="00767DF8">
            <w:pPr>
              <w:rPr>
                <w:rFonts w:cstheme="minorHAnsi"/>
              </w:rPr>
            </w:pPr>
            <w:r w:rsidRPr="001A4178">
              <w:rPr>
                <w:rFonts w:cstheme="minorHAnsi"/>
              </w:rPr>
              <w:t>Pojasnite postopek anonimizacije podatkov in v kateri fazi raziskave je predviden.</w:t>
            </w:r>
          </w:p>
          <w:p w14:paraId="0983DE1B" w14:textId="77777777" w:rsidR="00AB0AD6" w:rsidRPr="001A4178" w:rsidRDefault="00AB0AD6" w:rsidP="00767DF8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AB0AD6" w:rsidRPr="001A4178" w14:paraId="4A0F1170" w14:textId="77777777" w:rsidTr="00767DF8">
        <w:tc>
          <w:tcPr>
            <w:tcW w:w="4248" w:type="dxa"/>
          </w:tcPr>
          <w:p w14:paraId="6061256D" w14:textId="0EC24728" w:rsidR="00AB0AD6" w:rsidRPr="001A4178" w:rsidRDefault="00067F08" w:rsidP="00074765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Komu bo omogočen dostop do podatkov</w:t>
            </w:r>
            <w:r w:rsidR="00074765">
              <w:rPr>
                <w:rFonts w:cstheme="minorHAnsi"/>
                <w:sz w:val="28"/>
                <w:szCs w:val="28"/>
              </w:rPr>
              <w:t>?</w:t>
            </w:r>
          </w:p>
        </w:tc>
        <w:tc>
          <w:tcPr>
            <w:tcW w:w="5064" w:type="dxa"/>
          </w:tcPr>
          <w:p w14:paraId="09E5A59C" w14:textId="77777777" w:rsidR="00AB0AD6" w:rsidRPr="001A4178" w:rsidRDefault="00AB0AD6" w:rsidP="00767DF8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AB0AD6" w:rsidRPr="001A4178" w14:paraId="27B36699" w14:textId="77777777" w:rsidTr="00767DF8">
        <w:tc>
          <w:tcPr>
            <w:tcW w:w="4248" w:type="dxa"/>
          </w:tcPr>
          <w:p w14:paraId="3F1CBF44" w14:textId="6B3CD45B" w:rsidR="00AB0AD6" w:rsidRPr="001A4178" w:rsidRDefault="00B51F3D" w:rsidP="00074765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 xml:space="preserve">Kje bodo shranjena soglasja </w:t>
            </w:r>
            <w:r w:rsidR="001D6C39" w:rsidRPr="001A4178">
              <w:rPr>
                <w:rFonts w:cstheme="minorHAnsi"/>
                <w:sz w:val="28"/>
                <w:szCs w:val="28"/>
              </w:rPr>
              <w:t>udeležencev</w:t>
            </w:r>
            <w:r w:rsidR="007F120B" w:rsidRPr="001A4178">
              <w:rPr>
                <w:rFonts w:cstheme="minorHAnsi"/>
                <w:sz w:val="28"/>
                <w:szCs w:val="28"/>
              </w:rPr>
              <w:t xml:space="preserve"> </w:t>
            </w:r>
            <w:r w:rsidRPr="001A4178">
              <w:rPr>
                <w:rFonts w:cstheme="minorHAnsi"/>
                <w:sz w:val="28"/>
                <w:szCs w:val="28"/>
              </w:rPr>
              <w:t>in drugi podatki o raziskavi</w:t>
            </w:r>
            <w:r w:rsidR="00074765">
              <w:rPr>
                <w:rFonts w:cstheme="minorHAnsi"/>
                <w:sz w:val="28"/>
                <w:szCs w:val="28"/>
              </w:rPr>
              <w:t>?</w:t>
            </w:r>
          </w:p>
        </w:tc>
        <w:tc>
          <w:tcPr>
            <w:tcW w:w="5064" w:type="dxa"/>
          </w:tcPr>
          <w:p w14:paraId="4CE27BC7" w14:textId="77777777" w:rsidR="00AB0AD6" w:rsidRPr="001A4178" w:rsidRDefault="00AB0AD6" w:rsidP="00767DF8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AB0AD6" w:rsidRPr="001A4178" w14:paraId="69828249" w14:textId="77777777" w:rsidTr="00767DF8">
        <w:tc>
          <w:tcPr>
            <w:tcW w:w="4248" w:type="dxa"/>
          </w:tcPr>
          <w:p w14:paraId="2873C53D" w14:textId="1AD90A01" w:rsidR="00AB0AD6" w:rsidRPr="001A4178" w:rsidRDefault="00B51F3D" w:rsidP="00074765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Kako dolgo boste hranili zbrane podatke</w:t>
            </w:r>
            <w:r w:rsidR="00074765">
              <w:rPr>
                <w:rFonts w:cstheme="minorHAnsi"/>
                <w:sz w:val="28"/>
                <w:szCs w:val="28"/>
              </w:rPr>
              <w:t>?</w:t>
            </w:r>
          </w:p>
        </w:tc>
        <w:tc>
          <w:tcPr>
            <w:tcW w:w="5064" w:type="dxa"/>
          </w:tcPr>
          <w:p w14:paraId="7C627DD6" w14:textId="77777777" w:rsidR="00AB0AD6" w:rsidRPr="001A4178" w:rsidRDefault="00AB0AD6" w:rsidP="00767DF8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AB0AD6" w:rsidRPr="001A4178" w14:paraId="34B9D017" w14:textId="77777777" w:rsidTr="008D426B">
        <w:tc>
          <w:tcPr>
            <w:tcW w:w="4248" w:type="dxa"/>
          </w:tcPr>
          <w:p w14:paraId="4ECD1AFC" w14:textId="26F22E28" w:rsidR="00AB0AD6" w:rsidRPr="001A4178" w:rsidRDefault="00C51B4A" w:rsidP="0025264F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Kje</w:t>
            </w:r>
            <w:r w:rsidR="00B51F3D" w:rsidRPr="001A4178">
              <w:rPr>
                <w:rFonts w:cstheme="minorHAnsi"/>
                <w:sz w:val="28"/>
                <w:szCs w:val="28"/>
              </w:rPr>
              <w:t xml:space="preserve"> boste </w:t>
            </w:r>
            <w:r>
              <w:rPr>
                <w:rFonts w:cstheme="minorHAnsi"/>
                <w:sz w:val="28"/>
                <w:szCs w:val="28"/>
              </w:rPr>
              <w:t xml:space="preserve">hranili </w:t>
            </w:r>
            <w:r w:rsidR="00B51F3D" w:rsidRPr="001A4178">
              <w:rPr>
                <w:rFonts w:cstheme="minorHAnsi"/>
                <w:sz w:val="28"/>
                <w:szCs w:val="28"/>
              </w:rPr>
              <w:t>podatke</w:t>
            </w:r>
            <w:r w:rsidR="00AB0AD6" w:rsidRPr="001A4178">
              <w:rPr>
                <w:rFonts w:cstheme="minorHAnsi"/>
                <w:sz w:val="28"/>
                <w:szCs w:val="28"/>
              </w:rPr>
              <w:t>?</w:t>
            </w:r>
          </w:p>
        </w:tc>
        <w:tc>
          <w:tcPr>
            <w:tcW w:w="5064" w:type="dxa"/>
          </w:tcPr>
          <w:p w14:paraId="2D91280A" w14:textId="77777777" w:rsidR="00AB0AD6" w:rsidRPr="001A4178" w:rsidRDefault="00AB0AD6" w:rsidP="00767DF8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B51F3D" w:rsidRPr="001A4178" w14:paraId="1B877BED" w14:textId="77777777" w:rsidTr="00767DF8">
        <w:tc>
          <w:tcPr>
            <w:tcW w:w="4248" w:type="dxa"/>
          </w:tcPr>
          <w:p w14:paraId="5770CEA2" w14:textId="01A79DBF" w:rsidR="00B51F3D" w:rsidRPr="001A4178" w:rsidRDefault="00B51F3D" w:rsidP="001D6C39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 xml:space="preserve">Ali bodo </w:t>
            </w:r>
            <w:r w:rsidR="001D6C39" w:rsidRPr="001A4178">
              <w:rPr>
                <w:rFonts w:cstheme="minorHAnsi"/>
                <w:sz w:val="28"/>
                <w:szCs w:val="28"/>
              </w:rPr>
              <w:t xml:space="preserve">udeleženci </w:t>
            </w:r>
            <w:r w:rsidRPr="001A4178">
              <w:rPr>
                <w:rFonts w:cstheme="minorHAnsi"/>
                <w:sz w:val="28"/>
                <w:szCs w:val="28"/>
              </w:rPr>
              <w:t>obveščeni o možnostih uporabe zbranih podatkov v prihodnje?</w:t>
            </w:r>
          </w:p>
        </w:tc>
        <w:tc>
          <w:tcPr>
            <w:tcW w:w="5064" w:type="dxa"/>
            <w:vAlign w:val="bottom"/>
          </w:tcPr>
          <w:p w14:paraId="1DB3F33F" w14:textId="696A7840" w:rsidR="00B51F3D" w:rsidRPr="001A4178" w:rsidRDefault="008925F7" w:rsidP="00B51F3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B51F3D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B51F3D" w:rsidRPr="001A4178">
              <w:rPr>
                <w:rFonts w:cstheme="minorHAnsi"/>
                <w:sz w:val="28"/>
                <w:szCs w:val="28"/>
              </w:rPr>
              <w:t xml:space="preserve"> Da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B51F3D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B51F3D" w:rsidRPr="001A4178">
              <w:rPr>
                <w:rFonts w:cstheme="minorHAnsi"/>
                <w:sz w:val="28"/>
                <w:szCs w:val="28"/>
              </w:rPr>
              <w:t xml:space="preserve"> Ne</w:t>
            </w:r>
          </w:p>
        </w:tc>
      </w:tr>
      <w:tr w:rsidR="00B51F3D" w:rsidRPr="001A4178" w14:paraId="5E3B393A" w14:textId="77777777" w:rsidTr="00767DF8">
        <w:tc>
          <w:tcPr>
            <w:tcW w:w="4248" w:type="dxa"/>
          </w:tcPr>
          <w:p w14:paraId="37A9E3E0" w14:textId="77777777" w:rsidR="00B51F3D" w:rsidRPr="001A4178" w:rsidRDefault="00B51F3D" w:rsidP="00B51F3D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Ali boste zbirali avdio oz. video posnetke?</w:t>
            </w:r>
          </w:p>
        </w:tc>
        <w:tc>
          <w:tcPr>
            <w:tcW w:w="5064" w:type="dxa"/>
            <w:vAlign w:val="bottom"/>
          </w:tcPr>
          <w:p w14:paraId="0B97EBBC" w14:textId="335D8D48" w:rsidR="00B51F3D" w:rsidRPr="001A4178" w:rsidRDefault="008925F7" w:rsidP="00B51F3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B51F3D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B51F3D" w:rsidRPr="001A4178">
              <w:rPr>
                <w:rFonts w:cstheme="minorHAnsi"/>
                <w:sz w:val="28"/>
                <w:szCs w:val="28"/>
              </w:rPr>
              <w:t xml:space="preserve"> Da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B51F3D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B51F3D" w:rsidRPr="001A4178">
              <w:rPr>
                <w:rFonts w:cstheme="minorHAnsi"/>
                <w:sz w:val="28"/>
                <w:szCs w:val="28"/>
              </w:rPr>
              <w:t xml:space="preserve"> Ne</w:t>
            </w:r>
          </w:p>
        </w:tc>
      </w:tr>
      <w:tr w:rsidR="0025264F" w:rsidRPr="001A4178" w14:paraId="0782F677" w14:textId="77777777" w:rsidTr="00767DF8">
        <w:tc>
          <w:tcPr>
            <w:tcW w:w="9312" w:type="dxa"/>
            <w:gridSpan w:val="2"/>
          </w:tcPr>
          <w:p w14:paraId="210F4D2D" w14:textId="77777777" w:rsidR="0025264F" w:rsidRPr="001A4178" w:rsidRDefault="00B51F3D" w:rsidP="0025264F">
            <w:pPr>
              <w:rPr>
                <w:rFonts w:cstheme="minorHAnsi"/>
              </w:rPr>
            </w:pPr>
            <w:r w:rsidRPr="001A4178">
              <w:rPr>
                <w:rFonts w:cstheme="minorHAnsi"/>
              </w:rPr>
              <w:t>Vlogi priložite obrazec za dovoljenje uporabe avdio oz. video posnetkov</w:t>
            </w:r>
            <w:r w:rsidR="0025264F" w:rsidRPr="001A4178">
              <w:rPr>
                <w:rFonts w:cstheme="minorHAnsi"/>
              </w:rPr>
              <w:t>.</w:t>
            </w:r>
          </w:p>
          <w:p w14:paraId="6310686D" w14:textId="77777777" w:rsidR="0025264F" w:rsidRPr="001A4178" w:rsidRDefault="0025264F" w:rsidP="0025264F">
            <w:pPr>
              <w:rPr>
                <w:rFonts w:cstheme="minorHAnsi"/>
                <w:sz w:val="28"/>
                <w:szCs w:val="28"/>
              </w:rPr>
            </w:pPr>
          </w:p>
        </w:tc>
      </w:tr>
    </w:tbl>
    <w:p w14:paraId="4635F70A" w14:textId="77777777" w:rsidR="00AB0AD6" w:rsidRPr="001A4178" w:rsidRDefault="00AB0AD6" w:rsidP="00375A56">
      <w:pPr>
        <w:jc w:val="center"/>
        <w:rPr>
          <w:rFonts w:cstheme="minorHAnsi"/>
          <w:b/>
          <w:sz w:val="28"/>
          <w:szCs w:val="28"/>
        </w:rPr>
      </w:pPr>
    </w:p>
    <w:tbl>
      <w:tblPr>
        <w:tblStyle w:val="Tabelamrea"/>
        <w:tblW w:w="9312" w:type="dxa"/>
        <w:tblLook w:val="04A0" w:firstRow="1" w:lastRow="0" w:firstColumn="1" w:lastColumn="0" w:noHBand="0" w:noVBand="1"/>
      </w:tblPr>
      <w:tblGrid>
        <w:gridCol w:w="4248"/>
        <w:gridCol w:w="5064"/>
      </w:tblGrid>
      <w:tr w:rsidR="00AB0AD6" w:rsidRPr="001A4178" w14:paraId="537B7E27" w14:textId="77777777" w:rsidTr="00767DF8">
        <w:tc>
          <w:tcPr>
            <w:tcW w:w="9312" w:type="dxa"/>
            <w:gridSpan w:val="2"/>
            <w:shd w:val="clear" w:color="auto" w:fill="7F7F7F" w:themeFill="text1" w:themeFillTint="80"/>
          </w:tcPr>
          <w:p w14:paraId="1F53233C" w14:textId="704160CE" w:rsidR="00AB0AD6" w:rsidRPr="001A4178" w:rsidRDefault="00B51F3D" w:rsidP="00B51F3D">
            <w:pPr>
              <w:jc w:val="center"/>
              <w:rPr>
                <w:rFonts w:cstheme="minorHAnsi"/>
                <w:color w:val="FFFFFF" w:themeColor="background1"/>
                <w:sz w:val="28"/>
                <w:szCs w:val="28"/>
              </w:rPr>
            </w:pPr>
            <w:r w:rsidRPr="001A4178">
              <w:rPr>
                <w:rFonts w:cstheme="minorHAnsi"/>
                <w:color w:val="FFFFFF" w:themeColor="background1"/>
                <w:sz w:val="28"/>
                <w:szCs w:val="28"/>
              </w:rPr>
              <w:t>(</w:t>
            </w:r>
            <w:r w:rsidR="0025264F" w:rsidRPr="001A4178">
              <w:rPr>
                <w:rFonts w:cstheme="minorHAnsi"/>
                <w:color w:val="FFFFFF" w:themeColor="background1"/>
                <w:sz w:val="28"/>
                <w:szCs w:val="28"/>
              </w:rPr>
              <w:t>F</w:t>
            </w:r>
            <w:r w:rsidRPr="001A4178">
              <w:rPr>
                <w:rFonts w:cstheme="minorHAnsi"/>
                <w:color w:val="FFFFFF" w:themeColor="background1"/>
                <w:sz w:val="28"/>
                <w:szCs w:val="28"/>
              </w:rPr>
              <w:t>)</w:t>
            </w:r>
            <w:r w:rsidR="008925F7">
              <w:rPr>
                <w:rFonts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="0025264F" w:rsidRPr="001A4178">
              <w:rPr>
                <w:rFonts w:cstheme="minorHAnsi"/>
                <w:color w:val="FFFFFF" w:themeColor="background1"/>
                <w:sz w:val="28"/>
                <w:szCs w:val="28"/>
              </w:rPr>
              <w:t>PUBLI</w:t>
            </w:r>
            <w:r w:rsidRPr="001A4178">
              <w:rPr>
                <w:rFonts w:cstheme="minorHAnsi"/>
                <w:color w:val="FFFFFF" w:themeColor="background1"/>
                <w:sz w:val="28"/>
                <w:szCs w:val="28"/>
              </w:rPr>
              <w:t>KAC</w:t>
            </w:r>
            <w:r w:rsidR="0025264F" w:rsidRPr="001A4178">
              <w:rPr>
                <w:rFonts w:cstheme="minorHAnsi"/>
                <w:color w:val="FFFFFF" w:themeColor="background1"/>
                <w:sz w:val="28"/>
                <w:szCs w:val="28"/>
              </w:rPr>
              <w:t>I</w:t>
            </w:r>
            <w:r w:rsidRPr="001A4178">
              <w:rPr>
                <w:rFonts w:cstheme="minorHAnsi"/>
                <w:color w:val="FFFFFF" w:themeColor="background1"/>
                <w:sz w:val="28"/>
                <w:szCs w:val="28"/>
              </w:rPr>
              <w:t>JE</w:t>
            </w:r>
          </w:p>
        </w:tc>
      </w:tr>
      <w:tr w:rsidR="00AB0AD6" w:rsidRPr="001A4178" w14:paraId="5DCA702C" w14:textId="77777777" w:rsidTr="00767DF8">
        <w:tc>
          <w:tcPr>
            <w:tcW w:w="9312" w:type="dxa"/>
            <w:gridSpan w:val="2"/>
          </w:tcPr>
          <w:p w14:paraId="43A37157" w14:textId="77777777" w:rsidR="00AB0AD6" w:rsidRPr="001A4178" w:rsidRDefault="00AB0AD6" w:rsidP="00767DF8">
            <w:pPr>
              <w:rPr>
                <w:rFonts w:cstheme="minorHAnsi"/>
                <w:b/>
                <w:sz w:val="28"/>
                <w:szCs w:val="28"/>
              </w:rPr>
            </w:pPr>
          </w:p>
          <w:p w14:paraId="703FE1E8" w14:textId="77777777" w:rsidR="00AB0AD6" w:rsidRPr="001A4178" w:rsidRDefault="0025264F" w:rsidP="00B51F3D">
            <w:pPr>
              <w:rPr>
                <w:rFonts w:cstheme="minorHAnsi"/>
                <w:b/>
                <w:sz w:val="28"/>
                <w:szCs w:val="28"/>
              </w:rPr>
            </w:pPr>
            <w:r w:rsidRPr="001A4178">
              <w:rPr>
                <w:rFonts w:cstheme="minorHAnsi"/>
                <w:b/>
                <w:sz w:val="28"/>
                <w:szCs w:val="28"/>
              </w:rPr>
              <w:t>F</w:t>
            </w:r>
            <w:r w:rsidR="00AB0AD6" w:rsidRPr="001A4178">
              <w:rPr>
                <w:rFonts w:cstheme="minorHAnsi"/>
                <w:b/>
                <w:sz w:val="28"/>
                <w:szCs w:val="28"/>
              </w:rPr>
              <w:t xml:space="preserve">1. </w:t>
            </w:r>
            <w:r w:rsidR="00B51F3D" w:rsidRPr="001A4178">
              <w:rPr>
                <w:rFonts w:cstheme="minorHAnsi"/>
                <w:b/>
                <w:sz w:val="28"/>
                <w:szCs w:val="28"/>
              </w:rPr>
              <w:t>Priznavanje prispevka sodelavcev</w:t>
            </w:r>
          </w:p>
        </w:tc>
      </w:tr>
      <w:tr w:rsidR="00AB0AD6" w:rsidRPr="001A4178" w14:paraId="6FA2442E" w14:textId="77777777" w:rsidTr="00767DF8">
        <w:tc>
          <w:tcPr>
            <w:tcW w:w="4248" w:type="dxa"/>
          </w:tcPr>
          <w:p w14:paraId="3A3E4198" w14:textId="77777777" w:rsidR="00AB0AD6" w:rsidRPr="001A4178" w:rsidRDefault="00B51F3D" w:rsidP="00B51F3D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Kako bodo v publikacijah o rezultatih raziskave priznani prispevki sodelavcev raziskave</w:t>
            </w:r>
            <w:r w:rsidR="0025264F" w:rsidRPr="001A4178">
              <w:rPr>
                <w:rFonts w:cstheme="minorHAnsi"/>
                <w:sz w:val="28"/>
                <w:szCs w:val="28"/>
              </w:rPr>
              <w:t>?</w:t>
            </w:r>
          </w:p>
        </w:tc>
        <w:tc>
          <w:tcPr>
            <w:tcW w:w="5064" w:type="dxa"/>
          </w:tcPr>
          <w:p w14:paraId="0167367F" w14:textId="77777777" w:rsidR="00AB0AD6" w:rsidRPr="001A4178" w:rsidRDefault="00AB0AD6" w:rsidP="00767DF8">
            <w:pPr>
              <w:rPr>
                <w:rFonts w:cstheme="minorHAnsi"/>
                <w:sz w:val="28"/>
                <w:szCs w:val="28"/>
              </w:rPr>
            </w:pPr>
          </w:p>
        </w:tc>
      </w:tr>
    </w:tbl>
    <w:p w14:paraId="3F1E92B2" w14:textId="77777777" w:rsidR="00AB0AD6" w:rsidRDefault="00AB0AD6" w:rsidP="00375A56">
      <w:pPr>
        <w:jc w:val="center"/>
        <w:rPr>
          <w:rFonts w:cstheme="minorHAnsi"/>
          <w:b/>
          <w:sz w:val="28"/>
          <w:szCs w:val="28"/>
        </w:rPr>
      </w:pPr>
    </w:p>
    <w:p w14:paraId="3029D75C" w14:textId="77777777" w:rsidR="00F6595F" w:rsidRDefault="00F6595F" w:rsidP="00375A56">
      <w:pPr>
        <w:jc w:val="center"/>
        <w:rPr>
          <w:rFonts w:cstheme="minorHAnsi"/>
          <w:b/>
          <w:sz w:val="28"/>
          <w:szCs w:val="28"/>
        </w:rPr>
      </w:pPr>
    </w:p>
    <w:p w14:paraId="0223E934" w14:textId="77777777" w:rsidR="00F6595F" w:rsidRPr="001A4178" w:rsidRDefault="00F6595F" w:rsidP="00375A56">
      <w:pPr>
        <w:jc w:val="center"/>
        <w:rPr>
          <w:rFonts w:cstheme="minorHAnsi"/>
          <w:b/>
          <w:sz w:val="28"/>
          <w:szCs w:val="28"/>
        </w:rPr>
      </w:pPr>
    </w:p>
    <w:tbl>
      <w:tblPr>
        <w:tblStyle w:val="Tabelamrea"/>
        <w:tblW w:w="9312" w:type="dxa"/>
        <w:tblLook w:val="04A0" w:firstRow="1" w:lastRow="0" w:firstColumn="1" w:lastColumn="0" w:noHBand="0" w:noVBand="1"/>
      </w:tblPr>
      <w:tblGrid>
        <w:gridCol w:w="4248"/>
        <w:gridCol w:w="5064"/>
      </w:tblGrid>
      <w:tr w:rsidR="00316316" w:rsidRPr="001A4178" w14:paraId="653BB5C2" w14:textId="77777777" w:rsidTr="00767DF8">
        <w:tc>
          <w:tcPr>
            <w:tcW w:w="9312" w:type="dxa"/>
            <w:gridSpan w:val="2"/>
            <w:shd w:val="clear" w:color="auto" w:fill="7F7F7F" w:themeFill="text1" w:themeFillTint="80"/>
          </w:tcPr>
          <w:p w14:paraId="12EE90F5" w14:textId="04DC6DEB" w:rsidR="00316316" w:rsidRPr="001A4178" w:rsidRDefault="00B51F3D" w:rsidP="00B51F3D">
            <w:pPr>
              <w:jc w:val="center"/>
              <w:rPr>
                <w:rFonts w:cstheme="minorHAnsi"/>
                <w:color w:val="FFFFFF" w:themeColor="background1"/>
                <w:sz w:val="28"/>
                <w:szCs w:val="28"/>
              </w:rPr>
            </w:pPr>
            <w:r w:rsidRPr="001A4178">
              <w:rPr>
                <w:rFonts w:cstheme="minorHAnsi"/>
                <w:color w:val="FFFFFF" w:themeColor="background1"/>
                <w:sz w:val="28"/>
                <w:szCs w:val="28"/>
              </w:rPr>
              <w:t>(</w:t>
            </w:r>
            <w:r w:rsidR="00316316" w:rsidRPr="001A4178">
              <w:rPr>
                <w:rFonts w:cstheme="minorHAnsi"/>
                <w:color w:val="FFFFFF" w:themeColor="background1"/>
                <w:sz w:val="28"/>
                <w:szCs w:val="28"/>
              </w:rPr>
              <w:t>G</w:t>
            </w:r>
            <w:r w:rsidRPr="001A4178">
              <w:rPr>
                <w:rFonts w:cstheme="minorHAnsi"/>
                <w:color w:val="FFFFFF" w:themeColor="background1"/>
                <w:sz w:val="28"/>
                <w:szCs w:val="28"/>
              </w:rPr>
              <w:t>)</w:t>
            </w:r>
            <w:r w:rsidR="008925F7">
              <w:rPr>
                <w:rFonts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Pr="001A4178">
              <w:rPr>
                <w:rFonts w:cstheme="minorHAnsi"/>
                <w:color w:val="FFFFFF" w:themeColor="background1"/>
                <w:sz w:val="28"/>
                <w:szCs w:val="28"/>
              </w:rPr>
              <w:t>IZJAVA PRIJAVITELJA</w:t>
            </w:r>
          </w:p>
        </w:tc>
      </w:tr>
      <w:tr w:rsidR="00316316" w:rsidRPr="001A4178" w14:paraId="31F7E487" w14:textId="77777777" w:rsidTr="00767DF8">
        <w:tc>
          <w:tcPr>
            <w:tcW w:w="9312" w:type="dxa"/>
            <w:gridSpan w:val="2"/>
          </w:tcPr>
          <w:p w14:paraId="3EB8BA81" w14:textId="77777777" w:rsidR="00B51F3D" w:rsidRPr="001A4178" w:rsidRDefault="00B51F3D" w:rsidP="000B0A67">
            <w:pPr>
              <w:spacing w:after="120"/>
              <w:ind w:firstLine="284"/>
              <w:jc w:val="both"/>
              <w:rPr>
                <w:rFonts w:cstheme="minorHAnsi"/>
                <w:b/>
                <w:sz w:val="28"/>
                <w:szCs w:val="28"/>
              </w:rPr>
            </w:pPr>
            <w:r w:rsidRPr="001A4178">
              <w:rPr>
                <w:rFonts w:cstheme="minorHAnsi"/>
                <w:b/>
                <w:sz w:val="28"/>
                <w:szCs w:val="28"/>
              </w:rPr>
              <w:t>Podatki v tej vlogi in na priloženih dokumentih so popolni in točni, po mojih najboljših močeh in prepričanju, za kar prevzemam polno odgovornost.</w:t>
            </w:r>
          </w:p>
          <w:p w14:paraId="4FD7B756" w14:textId="77777777" w:rsidR="00B51F3D" w:rsidRPr="001A4178" w:rsidRDefault="00B51F3D" w:rsidP="000B0A67">
            <w:pPr>
              <w:spacing w:after="120"/>
              <w:ind w:firstLine="284"/>
              <w:jc w:val="both"/>
              <w:rPr>
                <w:rFonts w:cstheme="minorHAnsi"/>
                <w:b/>
                <w:sz w:val="28"/>
                <w:szCs w:val="28"/>
              </w:rPr>
            </w:pPr>
            <w:r w:rsidRPr="001A4178">
              <w:rPr>
                <w:rFonts w:cstheme="minorHAnsi"/>
                <w:b/>
                <w:sz w:val="28"/>
                <w:szCs w:val="28"/>
              </w:rPr>
              <w:t>Zavezujem se, da bo raziskava potekala skladno s sodobnimi profesionalnimi smernicami, z etičnimi načeli Ameriškega združenja psihologov (Ethical Principles of Psychologists and Code of Conduct, American Psychological Association), Helsinške deklaracije in Oviedske konvencije.</w:t>
            </w:r>
          </w:p>
          <w:p w14:paraId="21A13B3B" w14:textId="6FE0D5D1" w:rsidR="00B51F3D" w:rsidRPr="001A4178" w:rsidRDefault="00074765" w:rsidP="000B0A67">
            <w:pPr>
              <w:spacing w:after="120"/>
              <w:ind w:firstLine="284"/>
              <w:jc w:val="both"/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Če</w:t>
            </w:r>
            <w:r w:rsidR="00B51F3D" w:rsidRPr="001A4178">
              <w:rPr>
                <w:rFonts w:cstheme="minorHAnsi"/>
                <w:b/>
                <w:sz w:val="28"/>
                <w:szCs w:val="28"/>
              </w:rPr>
              <w:t xml:space="preserve"> bo Etična komisija za raziskave v organizacijskih znanostih podala soglasje k predlagani raziskavi, </w:t>
            </w:r>
            <w:r w:rsidR="006104A0" w:rsidRPr="001A4178">
              <w:rPr>
                <w:rFonts w:cstheme="minorHAnsi"/>
                <w:b/>
                <w:sz w:val="28"/>
                <w:szCs w:val="28"/>
              </w:rPr>
              <w:t>se zavezujem spoštovati predloženo metodologijo brez odstopanj.</w:t>
            </w:r>
          </w:p>
          <w:p w14:paraId="416A09DF" w14:textId="77777777" w:rsidR="00316316" w:rsidRPr="001A4178" w:rsidRDefault="006104A0" w:rsidP="000B0A67">
            <w:pPr>
              <w:spacing w:after="120"/>
              <w:ind w:firstLine="284"/>
              <w:jc w:val="both"/>
              <w:rPr>
                <w:rFonts w:cstheme="minorHAnsi"/>
                <w:b/>
                <w:sz w:val="28"/>
                <w:szCs w:val="28"/>
              </w:rPr>
            </w:pPr>
            <w:r w:rsidRPr="001A4178">
              <w:rPr>
                <w:rFonts w:cstheme="minorHAnsi"/>
                <w:b/>
                <w:sz w:val="28"/>
                <w:szCs w:val="28"/>
              </w:rPr>
              <w:t>Zavezujem se, da bom o morebitnih spremembah izvedbe raziskave, ki lahko vplivajo na etične vidike te raziskave, sproti obveščal Etično komisijo za raziskave v organizacijskih z</w:t>
            </w:r>
            <w:r w:rsidR="00E35C82" w:rsidRPr="001A4178">
              <w:rPr>
                <w:rFonts w:cstheme="minorHAnsi"/>
                <w:b/>
                <w:sz w:val="28"/>
                <w:szCs w:val="28"/>
              </w:rPr>
              <w:t>n</w:t>
            </w:r>
            <w:r w:rsidRPr="001A4178">
              <w:rPr>
                <w:rFonts w:cstheme="minorHAnsi"/>
                <w:b/>
                <w:sz w:val="28"/>
                <w:szCs w:val="28"/>
              </w:rPr>
              <w:t>anostih.</w:t>
            </w:r>
          </w:p>
          <w:p w14:paraId="1C0975C6" w14:textId="5C56F5F6" w:rsidR="009B4CDF" w:rsidRPr="001A4178" w:rsidRDefault="00B7335A" w:rsidP="0078249C">
            <w:pPr>
              <w:spacing w:after="120"/>
              <w:ind w:firstLine="284"/>
              <w:jc w:val="both"/>
              <w:rPr>
                <w:rFonts w:cstheme="minorHAnsi"/>
                <w:b/>
                <w:sz w:val="28"/>
                <w:szCs w:val="28"/>
              </w:rPr>
            </w:pPr>
            <w:r w:rsidRPr="001A4178">
              <w:rPr>
                <w:rFonts w:cstheme="minorHAnsi"/>
                <w:b/>
                <w:sz w:val="28"/>
                <w:szCs w:val="28"/>
              </w:rPr>
              <w:t>Upošteval bom</w:t>
            </w:r>
            <w:r w:rsidR="006104A0" w:rsidRPr="001A4178">
              <w:rPr>
                <w:rFonts w:cstheme="minorHAnsi"/>
                <w:b/>
                <w:sz w:val="28"/>
                <w:szCs w:val="28"/>
              </w:rPr>
              <w:t xml:space="preserve"> vse zakonske obveznosti in smernice v povezavi z varnostjo in zaupnostjo osebnih podatkov </w:t>
            </w:r>
            <w:r w:rsidR="001D6C39" w:rsidRPr="001A4178">
              <w:rPr>
                <w:rFonts w:cstheme="minorHAnsi"/>
                <w:b/>
                <w:sz w:val="28"/>
                <w:szCs w:val="28"/>
              </w:rPr>
              <w:t>udeležencev</w:t>
            </w:r>
            <w:r w:rsidR="00074765">
              <w:rPr>
                <w:rFonts w:cstheme="minorHAnsi"/>
                <w:b/>
                <w:sz w:val="28"/>
                <w:szCs w:val="28"/>
              </w:rPr>
              <w:t>,</w:t>
            </w:r>
            <w:r w:rsidRPr="001A4178">
              <w:rPr>
                <w:rFonts w:cstheme="minorHAnsi"/>
                <w:b/>
                <w:sz w:val="28"/>
                <w:szCs w:val="28"/>
              </w:rPr>
              <w:t xml:space="preserve"> </w:t>
            </w:r>
            <w:r w:rsidR="0078249C" w:rsidRPr="001A4178">
              <w:rPr>
                <w:rFonts w:cstheme="minorHAnsi"/>
                <w:b/>
                <w:sz w:val="28"/>
                <w:szCs w:val="28"/>
              </w:rPr>
              <w:t>skladno z</w:t>
            </w:r>
            <w:r w:rsidR="009B4CDF" w:rsidRPr="001A4178">
              <w:rPr>
                <w:rFonts w:cstheme="minorHAnsi"/>
                <w:b/>
                <w:sz w:val="28"/>
                <w:szCs w:val="28"/>
              </w:rPr>
              <w:t xml:space="preserve"> </w:t>
            </w:r>
            <w:r w:rsidR="0078249C" w:rsidRPr="001A4178">
              <w:rPr>
                <w:rFonts w:cstheme="minorHAnsi"/>
                <w:b/>
                <w:sz w:val="28"/>
                <w:szCs w:val="28"/>
              </w:rPr>
              <w:t>Zakonom o varstvu osebnih podatkov (ZVOP-1-UPB1).</w:t>
            </w:r>
          </w:p>
        </w:tc>
      </w:tr>
      <w:tr w:rsidR="000B0A67" w:rsidRPr="001A4178" w14:paraId="027318CA" w14:textId="77777777" w:rsidTr="00767DF8">
        <w:tc>
          <w:tcPr>
            <w:tcW w:w="9312" w:type="dxa"/>
            <w:gridSpan w:val="2"/>
          </w:tcPr>
          <w:p w14:paraId="198BB16D" w14:textId="77777777" w:rsidR="000B0A67" w:rsidRDefault="006104A0" w:rsidP="00F6595F">
            <w:pPr>
              <w:rPr>
                <w:rFonts w:cstheme="minorHAnsi"/>
              </w:rPr>
            </w:pPr>
            <w:r w:rsidRPr="001A4178">
              <w:rPr>
                <w:rFonts w:cstheme="minorHAnsi"/>
              </w:rPr>
              <w:t>Na tem mestu zapišite dodatne informacije, ki jih v zvezi z vašo prijavo sporočate članom Etične komisije za raziskave na področju organizacijskih znanosti, ki jih ta obrazec ne zahteva.</w:t>
            </w:r>
          </w:p>
          <w:p w14:paraId="38D94684" w14:textId="37A394AE" w:rsidR="00F6595F" w:rsidRPr="001A4178" w:rsidRDefault="00F6595F" w:rsidP="00F6595F">
            <w:pPr>
              <w:rPr>
                <w:rFonts w:cstheme="minorHAnsi"/>
                <w:b/>
                <w:sz w:val="28"/>
                <w:szCs w:val="28"/>
              </w:rPr>
            </w:pPr>
          </w:p>
        </w:tc>
      </w:tr>
      <w:tr w:rsidR="00316316" w:rsidRPr="001A4178" w14:paraId="5AD9D1E6" w14:textId="77777777" w:rsidTr="00767DF8">
        <w:tc>
          <w:tcPr>
            <w:tcW w:w="4248" w:type="dxa"/>
          </w:tcPr>
          <w:p w14:paraId="148AA0E7" w14:textId="77777777" w:rsidR="00316316" w:rsidRPr="001A4178" w:rsidRDefault="006104A0" w:rsidP="00767DF8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Datum</w:t>
            </w:r>
            <w:r w:rsidR="00316316" w:rsidRPr="001A4178">
              <w:rPr>
                <w:rFonts w:cstheme="minorHAnsi"/>
                <w:sz w:val="28"/>
                <w:szCs w:val="28"/>
              </w:rPr>
              <w:t>:</w:t>
            </w:r>
          </w:p>
        </w:tc>
        <w:tc>
          <w:tcPr>
            <w:tcW w:w="5064" w:type="dxa"/>
          </w:tcPr>
          <w:p w14:paraId="254B7525" w14:textId="77777777" w:rsidR="00316316" w:rsidRPr="001A4178" w:rsidRDefault="00316316" w:rsidP="00767DF8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316316" w:rsidRPr="001A4178" w14:paraId="0499C3EF" w14:textId="77777777" w:rsidTr="00767DF8">
        <w:tc>
          <w:tcPr>
            <w:tcW w:w="4248" w:type="dxa"/>
          </w:tcPr>
          <w:p w14:paraId="71564D01" w14:textId="77777777" w:rsidR="00316316" w:rsidRPr="001A4178" w:rsidRDefault="006104A0" w:rsidP="006104A0">
            <w:pPr>
              <w:ind w:left="589" w:hanging="283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Podpis prijavitelja</w:t>
            </w:r>
            <w:r w:rsidR="00316316" w:rsidRPr="001A4178">
              <w:rPr>
                <w:rFonts w:cstheme="minorHAnsi"/>
                <w:sz w:val="28"/>
                <w:szCs w:val="28"/>
              </w:rPr>
              <w:t>:</w:t>
            </w:r>
          </w:p>
        </w:tc>
        <w:tc>
          <w:tcPr>
            <w:tcW w:w="5064" w:type="dxa"/>
          </w:tcPr>
          <w:p w14:paraId="16D50126" w14:textId="77777777" w:rsidR="00316316" w:rsidRPr="001A4178" w:rsidRDefault="00316316" w:rsidP="00767DF8">
            <w:pPr>
              <w:rPr>
                <w:rFonts w:cstheme="minorHAnsi"/>
                <w:sz w:val="28"/>
                <w:szCs w:val="28"/>
              </w:rPr>
            </w:pPr>
          </w:p>
        </w:tc>
      </w:tr>
    </w:tbl>
    <w:p w14:paraId="19FE52FC" w14:textId="77777777" w:rsidR="00316316" w:rsidRPr="001A4178" w:rsidRDefault="00316316" w:rsidP="00316316">
      <w:pPr>
        <w:rPr>
          <w:rFonts w:cstheme="minorHAnsi"/>
          <w:b/>
          <w:sz w:val="28"/>
          <w:szCs w:val="28"/>
        </w:rPr>
      </w:pPr>
    </w:p>
    <w:p w14:paraId="4CC25900" w14:textId="77777777" w:rsidR="000B0A67" w:rsidRPr="001A4178" w:rsidRDefault="000B0A67">
      <w:pPr>
        <w:rPr>
          <w:rFonts w:cstheme="minorHAnsi"/>
        </w:rPr>
      </w:pPr>
      <w:r w:rsidRPr="001A4178">
        <w:rPr>
          <w:rFonts w:cstheme="minorHAnsi"/>
        </w:rPr>
        <w:br w:type="page"/>
      </w:r>
    </w:p>
    <w:tbl>
      <w:tblPr>
        <w:tblStyle w:val="Tabelamrea"/>
        <w:tblW w:w="9312" w:type="dxa"/>
        <w:tblLook w:val="04A0" w:firstRow="1" w:lastRow="0" w:firstColumn="1" w:lastColumn="0" w:noHBand="0" w:noVBand="1"/>
      </w:tblPr>
      <w:tblGrid>
        <w:gridCol w:w="4248"/>
        <w:gridCol w:w="5064"/>
      </w:tblGrid>
      <w:tr w:rsidR="00316316" w:rsidRPr="001A4178" w14:paraId="7DD96598" w14:textId="77777777" w:rsidTr="00767DF8">
        <w:tc>
          <w:tcPr>
            <w:tcW w:w="9312" w:type="dxa"/>
            <w:gridSpan w:val="2"/>
            <w:shd w:val="clear" w:color="auto" w:fill="7F7F7F" w:themeFill="text1" w:themeFillTint="80"/>
          </w:tcPr>
          <w:p w14:paraId="56DD2B77" w14:textId="77B3DAD2" w:rsidR="00316316" w:rsidRPr="001A4178" w:rsidRDefault="006104A0" w:rsidP="006104A0">
            <w:pPr>
              <w:jc w:val="center"/>
              <w:rPr>
                <w:rFonts w:cstheme="minorHAnsi"/>
                <w:color w:val="FFFFFF" w:themeColor="background1"/>
                <w:sz w:val="28"/>
                <w:szCs w:val="28"/>
              </w:rPr>
            </w:pPr>
            <w:r w:rsidRPr="001A4178">
              <w:rPr>
                <w:rFonts w:cstheme="minorHAnsi"/>
                <w:color w:val="FFFFFF" w:themeColor="background1"/>
                <w:sz w:val="28"/>
                <w:szCs w:val="28"/>
              </w:rPr>
              <w:t>(</w:t>
            </w:r>
            <w:r w:rsidR="00316316" w:rsidRPr="001A4178">
              <w:rPr>
                <w:rFonts w:cstheme="minorHAnsi"/>
                <w:color w:val="FFFFFF" w:themeColor="background1"/>
                <w:sz w:val="28"/>
                <w:szCs w:val="28"/>
              </w:rPr>
              <w:t>H</w:t>
            </w:r>
            <w:r w:rsidRPr="001A4178">
              <w:rPr>
                <w:rFonts w:cstheme="minorHAnsi"/>
                <w:color w:val="FFFFFF" w:themeColor="background1"/>
                <w:sz w:val="28"/>
                <w:szCs w:val="28"/>
              </w:rPr>
              <w:t>)</w:t>
            </w:r>
            <w:r w:rsidR="008925F7">
              <w:rPr>
                <w:rFonts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Pr="001A4178">
              <w:rPr>
                <w:rFonts w:cstheme="minorHAnsi"/>
                <w:color w:val="FFFFFF" w:themeColor="background1"/>
                <w:sz w:val="28"/>
                <w:szCs w:val="28"/>
              </w:rPr>
              <w:t>PRILOGE</w:t>
            </w:r>
          </w:p>
        </w:tc>
      </w:tr>
      <w:tr w:rsidR="00316316" w:rsidRPr="001A4178" w14:paraId="4CDA319F" w14:textId="77777777" w:rsidTr="00767DF8">
        <w:tc>
          <w:tcPr>
            <w:tcW w:w="9312" w:type="dxa"/>
            <w:gridSpan w:val="2"/>
          </w:tcPr>
          <w:p w14:paraId="181B719B" w14:textId="77777777" w:rsidR="00316316" w:rsidRPr="001A4178" w:rsidRDefault="00316316" w:rsidP="00767DF8">
            <w:pPr>
              <w:rPr>
                <w:rFonts w:cstheme="minorHAnsi"/>
                <w:b/>
                <w:sz w:val="28"/>
                <w:szCs w:val="28"/>
              </w:rPr>
            </w:pPr>
          </w:p>
          <w:p w14:paraId="6FE204AC" w14:textId="77777777" w:rsidR="00316316" w:rsidRPr="001A4178" w:rsidRDefault="00316316" w:rsidP="006104A0">
            <w:pPr>
              <w:rPr>
                <w:rFonts w:cstheme="minorHAnsi"/>
                <w:b/>
                <w:sz w:val="28"/>
                <w:szCs w:val="28"/>
              </w:rPr>
            </w:pPr>
            <w:r w:rsidRPr="001A4178">
              <w:rPr>
                <w:rFonts w:cstheme="minorHAnsi"/>
                <w:b/>
                <w:sz w:val="28"/>
                <w:szCs w:val="28"/>
              </w:rPr>
              <w:t xml:space="preserve">A5. </w:t>
            </w:r>
            <w:r w:rsidR="006104A0" w:rsidRPr="001A4178">
              <w:rPr>
                <w:rFonts w:cstheme="minorHAnsi"/>
                <w:b/>
                <w:sz w:val="28"/>
                <w:szCs w:val="28"/>
              </w:rPr>
              <w:t>Financiranje</w:t>
            </w:r>
          </w:p>
        </w:tc>
      </w:tr>
      <w:tr w:rsidR="0086384E" w:rsidRPr="001A4178" w14:paraId="40D4CC49" w14:textId="77777777" w:rsidTr="00767DF8">
        <w:tc>
          <w:tcPr>
            <w:tcW w:w="4248" w:type="dxa"/>
          </w:tcPr>
          <w:p w14:paraId="69AE7368" w14:textId="77777777" w:rsidR="0086384E" w:rsidRPr="001A4178" w:rsidRDefault="006104A0" w:rsidP="0086384E">
            <w:pPr>
              <w:ind w:left="22" w:hanging="22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Soglasja vseh sodelujočih organizacij</w:t>
            </w:r>
          </w:p>
        </w:tc>
        <w:tc>
          <w:tcPr>
            <w:tcW w:w="5064" w:type="dxa"/>
            <w:vAlign w:val="bottom"/>
          </w:tcPr>
          <w:p w14:paraId="648E4408" w14:textId="09D91EBB" w:rsidR="0086384E" w:rsidRPr="001A4178" w:rsidRDefault="008925F7" w:rsidP="006104A0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86384E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86384E" w:rsidRPr="001A4178">
              <w:rPr>
                <w:rFonts w:cstheme="minorHAnsi"/>
                <w:sz w:val="28"/>
                <w:szCs w:val="28"/>
              </w:rPr>
              <w:t xml:space="preserve"> </w:t>
            </w:r>
            <w:r w:rsidR="006104A0" w:rsidRPr="001A4178">
              <w:rPr>
                <w:rFonts w:cstheme="minorHAnsi"/>
                <w:sz w:val="28"/>
                <w:szCs w:val="28"/>
              </w:rPr>
              <w:t>Priložen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86384E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86384E" w:rsidRPr="001A4178">
              <w:rPr>
                <w:rFonts w:cstheme="minorHAnsi"/>
                <w:sz w:val="28"/>
                <w:szCs w:val="28"/>
              </w:rPr>
              <w:t xml:space="preserve"> </w:t>
            </w:r>
            <w:r w:rsidR="006104A0" w:rsidRPr="001A4178">
              <w:rPr>
                <w:rFonts w:cstheme="minorHAnsi"/>
                <w:sz w:val="28"/>
                <w:szCs w:val="28"/>
              </w:rPr>
              <w:t>Ni relevanten</w:t>
            </w:r>
          </w:p>
        </w:tc>
      </w:tr>
      <w:tr w:rsidR="0086384E" w:rsidRPr="001A4178" w14:paraId="1E3F768F" w14:textId="77777777" w:rsidTr="00767DF8">
        <w:tc>
          <w:tcPr>
            <w:tcW w:w="9312" w:type="dxa"/>
            <w:gridSpan w:val="2"/>
          </w:tcPr>
          <w:p w14:paraId="3EADDD25" w14:textId="77777777" w:rsidR="0086384E" w:rsidRPr="001A4178" w:rsidRDefault="0086384E" w:rsidP="00767DF8">
            <w:pPr>
              <w:rPr>
                <w:rFonts w:cstheme="minorHAnsi"/>
                <w:b/>
                <w:sz w:val="28"/>
                <w:szCs w:val="28"/>
              </w:rPr>
            </w:pPr>
          </w:p>
          <w:p w14:paraId="2F099901" w14:textId="77777777" w:rsidR="0086384E" w:rsidRPr="001A4178" w:rsidRDefault="006104A0" w:rsidP="006104A0">
            <w:pPr>
              <w:rPr>
                <w:rFonts w:cstheme="minorHAnsi"/>
                <w:b/>
                <w:sz w:val="28"/>
                <w:szCs w:val="28"/>
              </w:rPr>
            </w:pPr>
            <w:r w:rsidRPr="001A4178">
              <w:rPr>
                <w:rFonts w:cstheme="minorHAnsi"/>
                <w:b/>
                <w:sz w:val="28"/>
                <w:szCs w:val="28"/>
              </w:rPr>
              <w:t>B2. Met</w:t>
            </w:r>
            <w:r w:rsidR="0086384E" w:rsidRPr="001A4178">
              <w:rPr>
                <w:rFonts w:cstheme="minorHAnsi"/>
                <w:b/>
                <w:sz w:val="28"/>
                <w:szCs w:val="28"/>
              </w:rPr>
              <w:t>odolog</w:t>
            </w:r>
            <w:r w:rsidRPr="001A4178">
              <w:rPr>
                <w:rFonts w:cstheme="minorHAnsi"/>
                <w:b/>
                <w:sz w:val="28"/>
                <w:szCs w:val="28"/>
              </w:rPr>
              <w:t>ija</w:t>
            </w:r>
          </w:p>
        </w:tc>
      </w:tr>
      <w:tr w:rsidR="006104A0" w:rsidRPr="001A4178" w14:paraId="3EEBA2AF" w14:textId="77777777" w:rsidTr="00767DF8">
        <w:tc>
          <w:tcPr>
            <w:tcW w:w="4248" w:type="dxa"/>
          </w:tcPr>
          <w:p w14:paraId="03B41276" w14:textId="5A0C8A40" w:rsidR="006104A0" w:rsidRPr="001A4178" w:rsidRDefault="006104A0" w:rsidP="00074765">
            <w:pPr>
              <w:ind w:left="22" w:hanging="22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Vprašalniki/pisni testi</w:t>
            </w:r>
          </w:p>
        </w:tc>
        <w:tc>
          <w:tcPr>
            <w:tcW w:w="5064" w:type="dxa"/>
            <w:vAlign w:val="bottom"/>
          </w:tcPr>
          <w:p w14:paraId="2E34E96C" w14:textId="6E440212" w:rsidR="006104A0" w:rsidRPr="001A4178" w:rsidRDefault="008925F7" w:rsidP="006104A0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6104A0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6104A0" w:rsidRPr="001A4178">
              <w:rPr>
                <w:rFonts w:cstheme="minorHAnsi"/>
                <w:sz w:val="28"/>
                <w:szCs w:val="28"/>
              </w:rPr>
              <w:t xml:space="preserve"> Priložen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6104A0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6104A0" w:rsidRPr="001A4178">
              <w:rPr>
                <w:rFonts w:cstheme="minorHAnsi"/>
                <w:sz w:val="28"/>
                <w:szCs w:val="28"/>
              </w:rPr>
              <w:t xml:space="preserve"> Ni relevanten</w:t>
            </w:r>
          </w:p>
        </w:tc>
      </w:tr>
      <w:tr w:rsidR="0086384E" w:rsidRPr="001A4178" w14:paraId="191FDB3A" w14:textId="77777777" w:rsidTr="00767DF8">
        <w:tc>
          <w:tcPr>
            <w:tcW w:w="9312" w:type="dxa"/>
            <w:gridSpan w:val="2"/>
          </w:tcPr>
          <w:p w14:paraId="70CCF43B" w14:textId="77777777" w:rsidR="0086384E" w:rsidRPr="001A4178" w:rsidRDefault="0086384E" w:rsidP="00767DF8">
            <w:pPr>
              <w:rPr>
                <w:rFonts w:cstheme="minorHAnsi"/>
                <w:b/>
                <w:sz w:val="28"/>
                <w:szCs w:val="28"/>
              </w:rPr>
            </w:pPr>
          </w:p>
          <w:p w14:paraId="01C2616A" w14:textId="77777777" w:rsidR="0086384E" w:rsidRPr="001A4178" w:rsidRDefault="0086384E" w:rsidP="006104A0">
            <w:pPr>
              <w:rPr>
                <w:rFonts w:cstheme="minorHAnsi"/>
                <w:b/>
                <w:sz w:val="28"/>
                <w:szCs w:val="28"/>
              </w:rPr>
            </w:pPr>
            <w:r w:rsidRPr="001A4178">
              <w:rPr>
                <w:rFonts w:cstheme="minorHAnsi"/>
                <w:b/>
                <w:sz w:val="28"/>
                <w:szCs w:val="28"/>
              </w:rPr>
              <w:t xml:space="preserve">C3. </w:t>
            </w:r>
            <w:r w:rsidR="006104A0" w:rsidRPr="001A4178">
              <w:rPr>
                <w:rFonts w:cstheme="minorHAnsi"/>
                <w:b/>
                <w:sz w:val="28"/>
                <w:szCs w:val="28"/>
              </w:rPr>
              <w:t>Vključitveni postopek</w:t>
            </w:r>
          </w:p>
        </w:tc>
      </w:tr>
      <w:tr w:rsidR="006104A0" w:rsidRPr="001A4178" w14:paraId="54922946" w14:textId="77777777" w:rsidTr="00767DF8">
        <w:tc>
          <w:tcPr>
            <w:tcW w:w="4248" w:type="dxa"/>
          </w:tcPr>
          <w:p w14:paraId="762A10FE" w14:textId="1149896B" w:rsidR="006104A0" w:rsidRPr="001A4178" w:rsidRDefault="00AF76C8" w:rsidP="00074765">
            <w:pPr>
              <w:ind w:left="22" w:hanging="22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 xml:space="preserve">Vabilo za vključitev </w:t>
            </w:r>
            <w:r w:rsidR="001D6C39" w:rsidRPr="001A4178">
              <w:rPr>
                <w:rFonts w:cstheme="minorHAnsi"/>
                <w:sz w:val="28"/>
                <w:szCs w:val="28"/>
              </w:rPr>
              <w:t>udeležencev</w:t>
            </w:r>
            <w:r w:rsidRPr="001A4178">
              <w:rPr>
                <w:rFonts w:cstheme="minorHAnsi"/>
                <w:sz w:val="28"/>
                <w:szCs w:val="28"/>
              </w:rPr>
              <w:t xml:space="preserve"> (e-</w:t>
            </w:r>
            <w:r w:rsidR="00074765">
              <w:rPr>
                <w:rFonts w:cstheme="minorHAnsi"/>
                <w:sz w:val="28"/>
                <w:szCs w:val="28"/>
              </w:rPr>
              <w:t>sporočilo</w:t>
            </w:r>
            <w:r w:rsidRPr="001A4178">
              <w:rPr>
                <w:rFonts w:cstheme="minorHAnsi"/>
                <w:sz w:val="28"/>
                <w:szCs w:val="28"/>
              </w:rPr>
              <w:t>, oglas, povezava na spletno stran) vključno z izjavo o varovanju podatkov</w:t>
            </w:r>
          </w:p>
        </w:tc>
        <w:tc>
          <w:tcPr>
            <w:tcW w:w="5064" w:type="dxa"/>
            <w:vAlign w:val="bottom"/>
          </w:tcPr>
          <w:p w14:paraId="46DAD7B6" w14:textId="09AD17D8" w:rsidR="006104A0" w:rsidRPr="001A4178" w:rsidRDefault="008925F7" w:rsidP="006104A0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6104A0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6104A0" w:rsidRPr="001A4178">
              <w:rPr>
                <w:rFonts w:cstheme="minorHAnsi"/>
                <w:sz w:val="28"/>
                <w:szCs w:val="28"/>
              </w:rPr>
              <w:t xml:space="preserve"> Priložen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6104A0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6104A0" w:rsidRPr="001A4178">
              <w:rPr>
                <w:rFonts w:cstheme="minorHAnsi"/>
                <w:sz w:val="28"/>
                <w:szCs w:val="28"/>
              </w:rPr>
              <w:t xml:space="preserve"> Ni relevanten</w:t>
            </w:r>
          </w:p>
        </w:tc>
      </w:tr>
      <w:tr w:rsidR="0086384E" w:rsidRPr="001A4178" w14:paraId="44ACDA88" w14:textId="77777777" w:rsidTr="00767DF8">
        <w:tc>
          <w:tcPr>
            <w:tcW w:w="9312" w:type="dxa"/>
            <w:gridSpan w:val="2"/>
          </w:tcPr>
          <w:p w14:paraId="06463933" w14:textId="77777777" w:rsidR="0086384E" w:rsidRPr="001A4178" w:rsidRDefault="0086384E" w:rsidP="00767DF8">
            <w:pPr>
              <w:rPr>
                <w:rFonts w:cstheme="minorHAnsi"/>
                <w:b/>
                <w:sz w:val="28"/>
                <w:szCs w:val="28"/>
              </w:rPr>
            </w:pPr>
          </w:p>
          <w:p w14:paraId="4F0D1A0A" w14:textId="77777777" w:rsidR="0086384E" w:rsidRPr="001A4178" w:rsidRDefault="0086384E" w:rsidP="006104A0">
            <w:pPr>
              <w:rPr>
                <w:rFonts w:cstheme="minorHAnsi"/>
                <w:b/>
                <w:sz w:val="28"/>
                <w:szCs w:val="28"/>
              </w:rPr>
            </w:pPr>
            <w:r w:rsidRPr="001A4178">
              <w:rPr>
                <w:rFonts w:cstheme="minorHAnsi"/>
                <w:b/>
                <w:sz w:val="28"/>
                <w:szCs w:val="28"/>
              </w:rPr>
              <w:t xml:space="preserve">C6. </w:t>
            </w:r>
            <w:r w:rsidR="006104A0" w:rsidRPr="001A4178">
              <w:rPr>
                <w:rFonts w:cstheme="minorHAnsi"/>
                <w:b/>
                <w:sz w:val="28"/>
                <w:szCs w:val="28"/>
              </w:rPr>
              <w:t>Privoljenje</w:t>
            </w:r>
          </w:p>
        </w:tc>
      </w:tr>
      <w:tr w:rsidR="006104A0" w:rsidRPr="001A4178" w14:paraId="2429B5B9" w14:textId="77777777" w:rsidTr="00767DF8">
        <w:tc>
          <w:tcPr>
            <w:tcW w:w="4248" w:type="dxa"/>
          </w:tcPr>
          <w:p w14:paraId="364878A3" w14:textId="77777777" w:rsidR="006104A0" w:rsidRPr="001A4178" w:rsidRDefault="00AF76C8" w:rsidP="006104A0">
            <w:pPr>
              <w:ind w:left="22" w:hanging="22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Obrazec za privolitev</w:t>
            </w:r>
          </w:p>
        </w:tc>
        <w:tc>
          <w:tcPr>
            <w:tcW w:w="5064" w:type="dxa"/>
            <w:vAlign w:val="bottom"/>
          </w:tcPr>
          <w:p w14:paraId="1548C7E7" w14:textId="38FADA70" w:rsidR="006104A0" w:rsidRPr="001A4178" w:rsidRDefault="008925F7" w:rsidP="006104A0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6104A0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6104A0" w:rsidRPr="001A4178">
              <w:rPr>
                <w:rFonts w:cstheme="minorHAnsi"/>
                <w:sz w:val="28"/>
                <w:szCs w:val="28"/>
              </w:rPr>
              <w:t xml:space="preserve"> Priložen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6104A0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6104A0" w:rsidRPr="001A4178">
              <w:rPr>
                <w:rFonts w:cstheme="minorHAnsi"/>
                <w:sz w:val="28"/>
                <w:szCs w:val="28"/>
              </w:rPr>
              <w:t xml:space="preserve"> Ni relevanten</w:t>
            </w:r>
          </w:p>
        </w:tc>
      </w:tr>
      <w:tr w:rsidR="006104A0" w:rsidRPr="001A4178" w14:paraId="0B2D1630" w14:textId="77777777" w:rsidTr="00767DF8">
        <w:tc>
          <w:tcPr>
            <w:tcW w:w="4248" w:type="dxa"/>
          </w:tcPr>
          <w:p w14:paraId="6F2D34A6" w14:textId="5F0790A5" w:rsidR="006104A0" w:rsidRPr="001A4178" w:rsidRDefault="00AF76C8" w:rsidP="00074765">
            <w:pPr>
              <w:ind w:left="22" w:hanging="22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 xml:space="preserve">Obrazec za soglasje staršev/skrbnika za vključitev </w:t>
            </w:r>
            <w:r w:rsidR="001D6C39" w:rsidRPr="001A4178">
              <w:rPr>
                <w:rFonts w:cstheme="minorHAnsi"/>
                <w:sz w:val="28"/>
                <w:szCs w:val="28"/>
              </w:rPr>
              <w:t>udeležencev</w:t>
            </w:r>
            <w:r w:rsidRPr="001A4178">
              <w:rPr>
                <w:rFonts w:cstheme="minorHAnsi"/>
                <w:sz w:val="28"/>
                <w:szCs w:val="28"/>
              </w:rPr>
              <w:t xml:space="preserve"> mlajših od 18 let</w:t>
            </w:r>
          </w:p>
        </w:tc>
        <w:tc>
          <w:tcPr>
            <w:tcW w:w="5064" w:type="dxa"/>
            <w:vAlign w:val="bottom"/>
          </w:tcPr>
          <w:p w14:paraId="3449B838" w14:textId="6F76809F" w:rsidR="006104A0" w:rsidRPr="001A4178" w:rsidRDefault="008925F7" w:rsidP="006104A0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6104A0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6104A0" w:rsidRPr="001A4178">
              <w:rPr>
                <w:rFonts w:cstheme="minorHAnsi"/>
                <w:sz w:val="28"/>
                <w:szCs w:val="28"/>
              </w:rPr>
              <w:t xml:space="preserve"> Priložen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6104A0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6104A0" w:rsidRPr="001A4178">
              <w:rPr>
                <w:rFonts w:cstheme="minorHAnsi"/>
                <w:sz w:val="28"/>
                <w:szCs w:val="28"/>
              </w:rPr>
              <w:t xml:space="preserve"> Ni relevanten</w:t>
            </w:r>
          </w:p>
        </w:tc>
      </w:tr>
      <w:tr w:rsidR="006104A0" w:rsidRPr="001A4178" w14:paraId="44206285" w14:textId="77777777" w:rsidTr="00767DF8">
        <w:tc>
          <w:tcPr>
            <w:tcW w:w="4248" w:type="dxa"/>
          </w:tcPr>
          <w:p w14:paraId="5BB8DABF" w14:textId="77777777" w:rsidR="006104A0" w:rsidRPr="001A4178" w:rsidRDefault="00AF76C8" w:rsidP="006104A0">
            <w:pPr>
              <w:ind w:left="22" w:hanging="22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Informacijski list</w:t>
            </w:r>
          </w:p>
        </w:tc>
        <w:tc>
          <w:tcPr>
            <w:tcW w:w="5064" w:type="dxa"/>
            <w:vAlign w:val="bottom"/>
          </w:tcPr>
          <w:p w14:paraId="5DACAAC6" w14:textId="6AD75172" w:rsidR="006104A0" w:rsidRPr="001A4178" w:rsidRDefault="008925F7" w:rsidP="006104A0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6104A0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6104A0" w:rsidRPr="001A4178">
              <w:rPr>
                <w:rFonts w:cstheme="minorHAnsi"/>
                <w:sz w:val="28"/>
                <w:szCs w:val="28"/>
              </w:rPr>
              <w:t xml:space="preserve"> Priložen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6104A0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6104A0" w:rsidRPr="001A4178">
              <w:rPr>
                <w:rFonts w:cstheme="minorHAnsi"/>
                <w:sz w:val="28"/>
                <w:szCs w:val="28"/>
              </w:rPr>
              <w:t xml:space="preserve"> Ni relevanten</w:t>
            </w:r>
          </w:p>
        </w:tc>
      </w:tr>
      <w:tr w:rsidR="0086384E" w:rsidRPr="001A4178" w14:paraId="5FAB62D5" w14:textId="77777777" w:rsidTr="00767DF8">
        <w:tc>
          <w:tcPr>
            <w:tcW w:w="9312" w:type="dxa"/>
            <w:gridSpan w:val="2"/>
          </w:tcPr>
          <w:p w14:paraId="29705412" w14:textId="77777777" w:rsidR="0086384E" w:rsidRPr="001A4178" w:rsidRDefault="0086384E" w:rsidP="00767DF8">
            <w:pPr>
              <w:rPr>
                <w:rFonts w:cstheme="minorHAnsi"/>
                <w:b/>
                <w:sz w:val="28"/>
                <w:szCs w:val="28"/>
              </w:rPr>
            </w:pPr>
          </w:p>
          <w:p w14:paraId="55560284" w14:textId="77777777" w:rsidR="0086384E" w:rsidRPr="001A4178" w:rsidRDefault="0086384E" w:rsidP="006104A0">
            <w:pPr>
              <w:rPr>
                <w:rFonts w:cstheme="minorHAnsi"/>
                <w:b/>
                <w:sz w:val="28"/>
                <w:szCs w:val="28"/>
              </w:rPr>
            </w:pPr>
            <w:r w:rsidRPr="001A4178">
              <w:rPr>
                <w:rFonts w:cstheme="minorHAnsi"/>
                <w:b/>
                <w:sz w:val="28"/>
                <w:szCs w:val="28"/>
              </w:rPr>
              <w:t xml:space="preserve">E1. </w:t>
            </w:r>
            <w:r w:rsidR="006104A0" w:rsidRPr="001A4178">
              <w:rPr>
                <w:rFonts w:cstheme="minorHAnsi"/>
                <w:b/>
                <w:sz w:val="28"/>
                <w:szCs w:val="28"/>
              </w:rPr>
              <w:t>Zaupnost</w:t>
            </w:r>
          </w:p>
        </w:tc>
      </w:tr>
      <w:tr w:rsidR="006104A0" w:rsidRPr="001A4178" w14:paraId="7693119F" w14:textId="77777777" w:rsidTr="00767DF8">
        <w:tc>
          <w:tcPr>
            <w:tcW w:w="4248" w:type="dxa"/>
          </w:tcPr>
          <w:p w14:paraId="4CFB8043" w14:textId="231CECC7" w:rsidR="006104A0" w:rsidRPr="001A4178" w:rsidRDefault="00AF76C8" w:rsidP="00074765">
            <w:pPr>
              <w:ind w:left="22" w:hanging="22"/>
              <w:rPr>
                <w:rFonts w:cstheme="minorHAnsi"/>
                <w:sz w:val="28"/>
                <w:szCs w:val="28"/>
              </w:rPr>
            </w:pPr>
            <w:r w:rsidRPr="001A4178">
              <w:rPr>
                <w:rFonts w:cstheme="minorHAnsi"/>
                <w:sz w:val="28"/>
                <w:szCs w:val="28"/>
              </w:rPr>
              <w:t>Obrazec za dovoljenje uporabe avdio/video posnetkov</w:t>
            </w:r>
          </w:p>
        </w:tc>
        <w:tc>
          <w:tcPr>
            <w:tcW w:w="5064" w:type="dxa"/>
            <w:vAlign w:val="bottom"/>
          </w:tcPr>
          <w:p w14:paraId="67745FFB" w14:textId="30F2886D" w:rsidR="006104A0" w:rsidRPr="001A4178" w:rsidRDefault="008925F7" w:rsidP="006104A0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6104A0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6104A0" w:rsidRPr="001A4178">
              <w:rPr>
                <w:rFonts w:cstheme="minorHAnsi"/>
                <w:sz w:val="28"/>
                <w:szCs w:val="28"/>
              </w:rPr>
              <w:t xml:space="preserve"> Priložen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6104A0" w:rsidRPr="001A4178">
              <w:rPr>
                <w:rFonts w:cstheme="minorHAnsi"/>
                <w:sz w:val="28"/>
                <w:szCs w:val="28"/>
              </w:rPr>
              <w:sym w:font="Wingdings" w:char="F06F"/>
            </w:r>
            <w:r w:rsidR="006104A0" w:rsidRPr="001A4178">
              <w:rPr>
                <w:rFonts w:cstheme="minorHAnsi"/>
                <w:sz w:val="28"/>
                <w:szCs w:val="28"/>
              </w:rPr>
              <w:t xml:space="preserve"> Ni relevanten</w:t>
            </w:r>
          </w:p>
        </w:tc>
      </w:tr>
    </w:tbl>
    <w:p w14:paraId="0318011E" w14:textId="77777777" w:rsidR="00316316" w:rsidRPr="001A4178" w:rsidRDefault="00316316" w:rsidP="00316316">
      <w:pPr>
        <w:rPr>
          <w:rFonts w:cstheme="minorHAnsi"/>
          <w:b/>
          <w:sz w:val="28"/>
          <w:szCs w:val="28"/>
        </w:rPr>
      </w:pPr>
    </w:p>
    <w:sectPr w:rsidR="00316316" w:rsidRPr="001A4178" w:rsidSect="005C76B2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EC6D4" w14:textId="77777777" w:rsidR="001F5F5B" w:rsidRDefault="001F5F5B" w:rsidP="00375A56">
      <w:pPr>
        <w:spacing w:after="0" w:line="240" w:lineRule="auto"/>
      </w:pPr>
      <w:r>
        <w:separator/>
      </w:r>
    </w:p>
  </w:endnote>
  <w:endnote w:type="continuationSeparator" w:id="0">
    <w:p w14:paraId="6F04BB59" w14:textId="77777777" w:rsidR="001F5F5B" w:rsidRDefault="001F5F5B" w:rsidP="00375A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tilliumText25L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mrea"/>
      <w:tblW w:w="92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81"/>
      <w:gridCol w:w="5528"/>
    </w:tblGrid>
    <w:tr w:rsidR="00276757" w14:paraId="38F67C49" w14:textId="77777777" w:rsidTr="00276757">
      <w:tc>
        <w:tcPr>
          <w:tcW w:w="3681" w:type="dxa"/>
        </w:tcPr>
        <w:p w14:paraId="3FA16394" w14:textId="162C09C9" w:rsidR="00276757" w:rsidRDefault="00D66D16" w:rsidP="00276757">
          <w:pPr>
            <w:pStyle w:val="Noga"/>
            <w:rPr>
              <w:rStyle w:val="A1"/>
              <w:rFonts w:ascii="Calibri" w:hAnsi="Calibri" w:cs="Calibri"/>
              <w:spacing w:val="-4"/>
              <w:sz w:val="18"/>
              <w:szCs w:val="18"/>
            </w:rPr>
          </w:pPr>
          <w:r>
            <w:rPr>
              <w:rStyle w:val="A1"/>
              <w:rFonts w:ascii="Calibri" w:hAnsi="Calibri" w:cs="Calibri"/>
              <w:spacing w:val="-4"/>
              <w:sz w:val="18"/>
              <w:szCs w:val="18"/>
            </w:rPr>
            <w:t>Obrazec za oddajo vloge v</w:t>
          </w:r>
          <w:r w:rsidR="00276757" w:rsidRPr="00276757">
            <w:rPr>
              <w:rStyle w:val="A1"/>
              <w:rFonts w:ascii="Calibri" w:hAnsi="Calibri" w:cs="Calibri"/>
              <w:spacing w:val="-4"/>
              <w:sz w:val="18"/>
              <w:szCs w:val="18"/>
            </w:rPr>
            <w:t xml:space="preserve"> </w:t>
          </w:r>
          <w:r>
            <w:rPr>
              <w:rStyle w:val="A1"/>
              <w:rFonts w:ascii="Calibri" w:hAnsi="Calibri" w:cs="Calibri"/>
              <w:spacing w:val="-4"/>
              <w:sz w:val="18"/>
              <w:szCs w:val="18"/>
            </w:rPr>
            <w:t xml:space="preserve">etično </w:t>
          </w:r>
          <w:r w:rsidR="00276757" w:rsidRPr="00276757">
            <w:rPr>
              <w:rStyle w:val="A1"/>
              <w:rFonts w:ascii="Calibri" w:hAnsi="Calibri" w:cs="Calibri"/>
              <w:spacing w:val="-4"/>
              <w:sz w:val="18"/>
              <w:szCs w:val="18"/>
            </w:rPr>
            <w:t>presojo</w:t>
          </w:r>
          <w:r w:rsidR="00276757">
            <w:rPr>
              <w:rStyle w:val="A1"/>
              <w:rFonts w:ascii="Calibri" w:hAnsi="Calibri" w:cs="Calibri"/>
              <w:spacing w:val="-4"/>
              <w:sz w:val="18"/>
              <w:szCs w:val="18"/>
            </w:rPr>
            <w:br/>
          </w:r>
          <w:r w:rsidR="00276757" w:rsidRPr="00276757">
            <w:rPr>
              <w:rStyle w:val="A1"/>
              <w:rFonts w:ascii="Calibri" w:hAnsi="Calibri" w:cs="Calibri"/>
              <w:spacing w:val="-4"/>
              <w:sz w:val="18"/>
              <w:szCs w:val="18"/>
            </w:rPr>
            <w:t>Veljavnost od</w:t>
          </w:r>
          <w:r w:rsidR="00276757">
            <w:rPr>
              <w:rStyle w:val="A1"/>
              <w:rFonts w:ascii="Calibri" w:hAnsi="Calibri" w:cs="Calibri"/>
              <w:spacing w:val="-4"/>
              <w:sz w:val="18"/>
              <w:szCs w:val="18"/>
            </w:rPr>
            <w:t>: 2</w:t>
          </w:r>
          <w:r w:rsidR="00394D25">
            <w:rPr>
              <w:rStyle w:val="A1"/>
              <w:rFonts w:ascii="Calibri" w:hAnsi="Calibri" w:cs="Calibri"/>
              <w:spacing w:val="-4"/>
              <w:sz w:val="18"/>
              <w:szCs w:val="18"/>
            </w:rPr>
            <w:t>6</w:t>
          </w:r>
          <w:r w:rsidR="00276757">
            <w:rPr>
              <w:rStyle w:val="A1"/>
              <w:rFonts w:ascii="Calibri" w:hAnsi="Calibri" w:cs="Calibri"/>
              <w:spacing w:val="-4"/>
              <w:sz w:val="18"/>
              <w:szCs w:val="18"/>
            </w:rPr>
            <w:t xml:space="preserve">. </w:t>
          </w:r>
          <w:r w:rsidR="00394D25">
            <w:rPr>
              <w:rStyle w:val="A1"/>
              <w:rFonts w:ascii="Calibri" w:hAnsi="Calibri" w:cs="Calibri"/>
              <w:spacing w:val="-4"/>
              <w:sz w:val="18"/>
              <w:szCs w:val="18"/>
            </w:rPr>
            <w:t>3</w:t>
          </w:r>
          <w:r w:rsidR="00276757">
            <w:rPr>
              <w:rStyle w:val="A1"/>
              <w:rFonts w:ascii="Calibri" w:hAnsi="Calibri" w:cs="Calibri"/>
              <w:spacing w:val="-4"/>
              <w:sz w:val="18"/>
              <w:szCs w:val="18"/>
            </w:rPr>
            <w:t>. 20</w:t>
          </w:r>
          <w:r w:rsidR="00394D25">
            <w:rPr>
              <w:rStyle w:val="A1"/>
              <w:rFonts w:ascii="Calibri" w:hAnsi="Calibri" w:cs="Calibri"/>
              <w:spacing w:val="-4"/>
              <w:sz w:val="18"/>
              <w:szCs w:val="18"/>
            </w:rPr>
            <w:t>26</w:t>
          </w:r>
        </w:p>
        <w:p w14:paraId="445AAA40" w14:textId="77777777" w:rsidR="00276757" w:rsidRDefault="00276757" w:rsidP="00276757">
          <w:pPr>
            <w:pStyle w:val="Noga"/>
            <w:rPr>
              <w:rStyle w:val="A1"/>
              <w:rFonts w:ascii="Calibri" w:hAnsi="Calibri" w:cs="Calibri"/>
              <w:spacing w:val="-4"/>
              <w:sz w:val="18"/>
              <w:szCs w:val="18"/>
            </w:rPr>
          </w:pPr>
        </w:p>
      </w:tc>
      <w:tc>
        <w:tcPr>
          <w:tcW w:w="5528" w:type="dxa"/>
        </w:tcPr>
        <w:p w14:paraId="65423BA1" w14:textId="6C98BD1A" w:rsidR="00276757" w:rsidRDefault="00276757" w:rsidP="00276757">
          <w:pPr>
            <w:pStyle w:val="Noga"/>
            <w:rPr>
              <w:rStyle w:val="A1"/>
              <w:rFonts w:ascii="Calibri" w:hAnsi="Calibri" w:cs="Calibri"/>
              <w:spacing w:val="-4"/>
              <w:sz w:val="18"/>
              <w:szCs w:val="18"/>
            </w:rPr>
          </w:pPr>
          <w:r>
            <w:rPr>
              <w:noProof/>
              <w:lang w:eastAsia="sl-SI"/>
            </w:rPr>
            <w:drawing>
              <wp:inline distT="0" distB="0" distL="0" distR="0" wp14:anchorId="487B355B" wp14:editId="39BABFD9">
                <wp:extent cx="1076325" cy="438150"/>
                <wp:effectExtent l="0" t="0" r="0" b="0"/>
                <wp:docPr id="3" name="Slika 3" descr="uni-modra-fov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uni-modra-fov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6325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E24E861" w14:textId="0E189E7A" w:rsidR="00276757" w:rsidRPr="00693AFB" w:rsidRDefault="00276757" w:rsidP="00276757">
    <w:pPr>
      <w:pStyle w:val="Noga"/>
      <w:jc w:val="center"/>
      <w:rPr>
        <w:color w:val="006A8E"/>
        <w:spacing w:val="-4"/>
        <w:sz w:val="18"/>
        <w:szCs w:val="18"/>
      </w:rPr>
    </w:pPr>
    <w:r w:rsidRPr="003C55FE">
      <w:rPr>
        <w:rStyle w:val="A1"/>
        <w:rFonts w:ascii="Calibri" w:hAnsi="Calibri" w:cs="Calibri"/>
        <w:spacing w:val="-4"/>
        <w:sz w:val="18"/>
        <w:szCs w:val="18"/>
      </w:rPr>
      <w:t>www.fov.</w:t>
    </w:r>
    <w:r w:rsidR="000F3F8C">
      <w:rPr>
        <w:rStyle w:val="A1"/>
        <w:rFonts w:ascii="Calibri" w:hAnsi="Calibri" w:cs="Calibri"/>
        <w:spacing w:val="-4"/>
        <w:sz w:val="18"/>
        <w:szCs w:val="18"/>
      </w:rPr>
      <w:t>u</w:t>
    </w:r>
    <w:r w:rsidRPr="003C55FE">
      <w:rPr>
        <w:rStyle w:val="A1"/>
        <w:rFonts w:ascii="Calibri" w:hAnsi="Calibri" w:cs="Calibri"/>
        <w:spacing w:val="-4"/>
        <w:sz w:val="18"/>
        <w:szCs w:val="18"/>
      </w:rPr>
      <w:t>m.si | dekanat</w:t>
    </w:r>
    <w:r w:rsidR="00E3171D">
      <w:rPr>
        <w:rStyle w:val="A1"/>
        <w:rFonts w:ascii="Calibri" w:hAnsi="Calibri" w:cs="Calibri"/>
        <w:spacing w:val="-4"/>
        <w:sz w:val="18"/>
        <w:szCs w:val="18"/>
      </w:rPr>
      <w:t>.fov</w:t>
    </w:r>
    <w:r w:rsidRPr="003C55FE">
      <w:rPr>
        <w:rStyle w:val="A1"/>
        <w:rFonts w:ascii="Calibri" w:hAnsi="Calibri" w:cs="Calibri"/>
        <w:spacing w:val="-4"/>
        <w:sz w:val="18"/>
        <w:szCs w:val="18"/>
      </w:rPr>
      <w:t>@</w:t>
    </w:r>
    <w:r w:rsidR="00E3171D">
      <w:rPr>
        <w:rStyle w:val="A1"/>
        <w:rFonts w:ascii="Calibri" w:hAnsi="Calibri" w:cs="Calibri"/>
        <w:spacing w:val="-4"/>
        <w:sz w:val="18"/>
        <w:szCs w:val="18"/>
      </w:rPr>
      <w:t>um</w:t>
    </w:r>
    <w:r w:rsidRPr="003C55FE">
      <w:rPr>
        <w:rStyle w:val="A1"/>
        <w:rFonts w:ascii="Calibri" w:hAnsi="Calibri" w:cs="Calibri"/>
        <w:spacing w:val="-4"/>
        <w:sz w:val="18"/>
        <w:szCs w:val="18"/>
      </w:rPr>
      <w:t>.si | t +386 4 2374 200 | f +386 4 2374 299 | IBAN: SI56011006095916533 | VAT: SI71674705</w:t>
    </w:r>
  </w:p>
  <w:p w14:paraId="6DEE6BEC" w14:textId="651CEEC5" w:rsidR="00767DF8" w:rsidRPr="006104A0" w:rsidRDefault="00767DF8">
    <w:pPr>
      <w:pStyle w:val="Noga"/>
      <w:rPr>
        <w:rFonts w:ascii="Century Gothic" w:hAnsi="Century Gothic"/>
        <w:sz w:val="20"/>
        <w:szCs w:val="20"/>
      </w:rPr>
    </w:pPr>
    <w:r w:rsidRPr="006104A0">
      <w:rPr>
        <w:rFonts w:ascii="Century Gothic" w:hAnsi="Century Gothic"/>
        <w:sz w:val="20"/>
        <w:szCs w:val="20"/>
      </w:rPr>
      <w:tab/>
    </w:r>
    <w:r w:rsidR="005C76B2" w:rsidRPr="006104A0">
      <w:rPr>
        <w:rFonts w:ascii="Century Gothic" w:hAnsi="Century Gothic"/>
        <w:sz w:val="20"/>
        <w:szCs w:val="20"/>
      </w:rPr>
      <w:fldChar w:fldCharType="begin"/>
    </w:r>
    <w:r w:rsidRPr="006104A0">
      <w:rPr>
        <w:rFonts w:ascii="Century Gothic" w:hAnsi="Century Gothic"/>
        <w:sz w:val="20"/>
        <w:szCs w:val="20"/>
      </w:rPr>
      <w:instrText>PAGE   \* MERGEFORMAT</w:instrText>
    </w:r>
    <w:r w:rsidR="005C76B2" w:rsidRPr="006104A0">
      <w:rPr>
        <w:rFonts w:ascii="Century Gothic" w:hAnsi="Century Gothic"/>
        <w:sz w:val="20"/>
        <w:szCs w:val="20"/>
      </w:rPr>
      <w:fldChar w:fldCharType="separate"/>
    </w:r>
    <w:r w:rsidR="00F15AC8">
      <w:rPr>
        <w:rFonts w:ascii="Century Gothic" w:hAnsi="Century Gothic"/>
        <w:noProof/>
        <w:sz w:val="20"/>
        <w:szCs w:val="20"/>
      </w:rPr>
      <w:t>1</w:t>
    </w:r>
    <w:r w:rsidR="005C76B2" w:rsidRPr="006104A0">
      <w:rPr>
        <w:rFonts w:ascii="Century Gothic" w:hAnsi="Century Gothic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FC672" w14:textId="77777777" w:rsidR="001F5F5B" w:rsidRDefault="001F5F5B" w:rsidP="00375A56">
      <w:pPr>
        <w:spacing w:after="0" w:line="240" w:lineRule="auto"/>
      </w:pPr>
      <w:r>
        <w:separator/>
      </w:r>
    </w:p>
  </w:footnote>
  <w:footnote w:type="continuationSeparator" w:id="0">
    <w:p w14:paraId="5BBB8EC5" w14:textId="77777777" w:rsidR="001F5F5B" w:rsidRDefault="001F5F5B" w:rsidP="00375A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8ACF4" w14:textId="3C0C3816" w:rsidR="00276757" w:rsidRDefault="00276757" w:rsidP="00276757">
    <w:pPr>
      <w:pStyle w:val="Glava"/>
      <w:jc w:val="center"/>
    </w:pPr>
    <w:r>
      <w:rPr>
        <w:noProof/>
        <w:lang w:eastAsia="sl-SI"/>
      </w:rPr>
      <w:drawing>
        <wp:inline distT="0" distB="0" distL="0" distR="0" wp14:anchorId="06C17695" wp14:editId="46EEF38B">
          <wp:extent cx="1743075" cy="838200"/>
          <wp:effectExtent l="0" t="0" r="0" b="0"/>
          <wp:docPr id="2" name="Slika 2" descr="logo-um-fov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-um-fov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C4FD493" w14:textId="77777777" w:rsidR="00276757" w:rsidRPr="00B02A70" w:rsidRDefault="00276757" w:rsidP="00276757">
    <w:pPr>
      <w:pStyle w:val="Glava"/>
      <w:jc w:val="center"/>
      <w:rPr>
        <w:sz w:val="12"/>
      </w:rPr>
    </w:pPr>
  </w:p>
  <w:p w14:paraId="0D9ACD45" w14:textId="77777777" w:rsidR="00276757" w:rsidRDefault="00276757" w:rsidP="00276757">
    <w:pPr>
      <w:pStyle w:val="Glava"/>
      <w:tabs>
        <w:tab w:val="clear" w:pos="9072"/>
      </w:tabs>
      <w:jc w:val="center"/>
    </w:pPr>
    <w:r w:rsidRPr="003C55FE">
      <w:rPr>
        <w:color w:val="006A8E"/>
        <w:sz w:val="18"/>
        <w:szCs w:val="18"/>
      </w:rPr>
      <w:t>Kidričeva cesta 55a</w:t>
    </w:r>
    <w:r>
      <w:rPr>
        <w:color w:val="006A8E"/>
        <w:sz w:val="18"/>
      </w:rPr>
      <w:br/>
    </w:r>
    <w:r w:rsidRPr="003C55FE">
      <w:rPr>
        <w:color w:val="006A8E"/>
        <w:sz w:val="18"/>
        <w:szCs w:val="18"/>
      </w:rPr>
      <w:t>4000 Kranj, Slovenija</w:t>
    </w:r>
  </w:p>
  <w:p w14:paraId="5A06AD16" w14:textId="77777777" w:rsidR="00276757" w:rsidRDefault="00276757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860A6B"/>
    <w:multiLevelType w:val="hybridMultilevel"/>
    <w:tmpl w:val="D832A760"/>
    <w:lvl w:ilvl="0" w:tplc="042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79354B"/>
    <w:multiLevelType w:val="hybridMultilevel"/>
    <w:tmpl w:val="47B09E5A"/>
    <w:lvl w:ilvl="0" w:tplc="042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7B35AD"/>
    <w:multiLevelType w:val="hybridMultilevel"/>
    <w:tmpl w:val="EAB252EA"/>
    <w:lvl w:ilvl="0" w:tplc="042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AC6C4B"/>
    <w:multiLevelType w:val="hybridMultilevel"/>
    <w:tmpl w:val="A7B2CE50"/>
    <w:lvl w:ilvl="0" w:tplc="042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E55C94"/>
    <w:multiLevelType w:val="hybridMultilevel"/>
    <w:tmpl w:val="E0825AB4"/>
    <w:lvl w:ilvl="0" w:tplc="042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1NjEyNrEwMDa3sDRW0lEKTi0uzszPAykwrgUAXClRmCwAAAA="/>
  </w:docVars>
  <w:rsids>
    <w:rsidRoot w:val="00375A56"/>
    <w:rsid w:val="0001004B"/>
    <w:rsid w:val="000368FC"/>
    <w:rsid w:val="00047593"/>
    <w:rsid w:val="00050D5C"/>
    <w:rsid w:val="00051F01"/>
    <w:rsid w:val="00067F08"/>
    <w:rsid w:val="00074765"/>
    <w:rsid w:val="000A1DE1"/>
    <w:rsid w:val="000B0A67"/>
    <w:rsid w:val="000D2219"/>
    <w:rsid w:val="000E225A"/>
    <w:rsid w:val="000F3F8C"/>
    <w:rsid w:val="0010735A"/>
    <w:rsid w:val="00154B32"/>
    <w:rsid w:val="001566A9"/>
    <w:rsid w:val="001768AF"/>
    <w:rsid w:val="00193B22"/>
    <w:rsid w:val="001A4178"/>
    <w:rsid w:val="001D6C39"/>
    <w:rsid w:val="001F5F5B"/>
    <w:rsid w:val="00233E6A"/>
    <w:rsid w:val="0025264F"/>
    <w:rsid w:val="00276757"/>
    <w:rsid w:val="00297F24"/>
    <w:rsid w:val="002A6312"/>
    <w:rsid w:val="002C22F2"/>
    <w:rsid w:val="00306F10"/>
    <w:rsid w:val="00316316"/>
    <w:rsid w:val="00332630"/>
    <w:rsid w:val="00337889"/>
    <w:rsid w:val="00345B07"/>
    <w:rsid w:val="00351808"/>
    <w:rsid w:val="00375A56"/>
    <w:rsid w:val="00394D25"/>
    <w:rsid w:val="003D6B7D"/>
    <w:rsid w:val="003E4AB3"/>
    <w:rsid w:val="00454BC2"/>
    <w:rsid w:val="00496B1C"/>
    <w:rsid w:val="004B2787"/>
    <w:rsid w:val="00533028"/>
    <w:rsid w:val="00533218"/>
    <w:rsid w:val="00566833"/>
    <w:rsid w:val="00596E2C"/>
    <w:rsid w:val="005C6CCF"/>
    <w:rsid w:val="005C76B2"/>
    <w:rsid w:val="005D1354"/>
    <w:rsid w:val="005D2158"/>
    <w:rsid w:val="006104A0"/>
    <w:rsid w:val="00636B4C"/>
    <w:rsid w:val="00682035"/>
    <w:rsid w:val="006A7A2A"/>
    <w:rsid w:val="00767DF8"/>
    <w:rsid w:val="0078249C"/>
    <w:rsid w:val="007F120B"/>
    <w:rsid w:val="008065B2"/>
    <w:rsid w:val="00814A13"/>
    <w:rsid w:val="00831AEE"/>
    <w:rsid w:val="0086384E"/>
    <w:rsid w:val="00890D61"/>
    <w:rsid w:val="008925F7"/>
    <w:rsid w:val="008D426B"/>
    <w:rsid w:val="008E6E1F"/>
    <w:rsid w:val="009374D3"/>
    <w:rsid w:val="0097297C"/>
    <w:rsid w:val="009A3FDD"/>
    <w:rsid w:val="009B4CDF"/>
    <w:rsid w:val="009C11EC"/>
    <w:rsid w:val="009C5F91"/>
    <w:rsid w:val="009D69AC"/>
    <w:rsid w:val="00A23B13"/>
    <w:rsid w:val="00A31B8E"/>
    <w:rsid w:val="00AB0AD6"/>
    <w:rsid w:val="00AC1302"/>
    <w:rsid w:val="00AF76C8"/>
    <w:rsid w:val="00B16C04"/>
    <w:rsid w:val="00B249C2"/>
    <w:rsid w:val="00B517F2"/>
    <w:rsid w:val="00B51F3D"/>
    <w:rsid w:val="00B529A3"/>
    <w:rsid w:val="00B7335A"/>
    <w:rsid w:val="00B74C76"/>
    <w:rsid w:val="00BB69F6"/>
    <w:rsid w:val="00C05965"/>
    <w:rsid w:val="00C51B4A"/>
    <w:rsid w:val="00CC6C72"/>
    <w:rsid w:val="00CD699F"/>
    <w:rsid w:val="00D66D16"/>
    <w:rsid w:val="00DA24A6"/>
    <w:rsid w:val="00DB655B"/>
    <w:rsid w:val="00DC7ED8"/>
    <w:rsid w:val="00DE7F06"/>
    <w:rsid w:val="00E12459"/>
    <w:rsid w:val="00E206EA"/>
    <w:rsid w:val="00E3171D"/>
    <w:rsid w:val="00E326F6"/>
    <w:rsid w:val="00E35C82"/>
    <w:rsid w:val="00E94EC6"/>
    <w:rsid w:val="00EB43A1"/>
    <w:rsid w:val="00ED7FAB"/>
    <w:rsid w:val="00F15AC8"/>
    <w:rsid w:val="00F34FF5"/>
    <w:rsid w:val="00F35C0A"/>
    <w:rsid w:val="00F4044A"/>
    <w:rsid w:val="00F6595F"/>
    <w:rsid w:val="00F8191A"/>
    <w:rsid w:val="00F91A54"/>
    <w:rsid w:val="00FD5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80CBDE5"/>
  <w15:docId w15:val="{406ABFC5-6690-4F64-8E5A-B006886A3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5C76B2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375A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75A56"/>
  </w:style>
  <w:style w:type="paragraph" w:styleId="Noga">
    <w:name w:val="footer"/>
    <w:basedOn w:val="Navaden"/>
    <w:link w:val="NogaZnak"/>
    <w:uiPriority w:val="99"/>
    <w:unhideWhenUsed/>
    <w:rsid w:val="00375A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75A56"/>
  </w:style>
  <w:style w:type="table" w:styleId="Tabelamrea">
    <w:name w:val="Table Grid"/>
    <w:basedOn w:val="Navadnatabela"/>
    <w:uiPriority w:val="39"/>
    <w:rsid w:val="00375A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233E6A"/>
    <w:pPr>
      <w:ind w:left="720"/>
      <w:contextualSpacing/>
    </w:pPr>
  </w:style>
  <w:style w:type="character" w:styleId="Pripombasklic">
    <w:name w:val="annotation reference"/>
    <w:basedOn w:val="Privzetapisavaodstavka"/>
    <w:uiPriority w:val="99"/>
    <w:semiHidden/>
    <w:unhideWhenUsed/>
    <w:rsid w:val="008E6E1F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8E6E1F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8E6E1F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8E6E1F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8E6E1F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E6E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E6E1F"/>
    <w:rPr>
      <w:rFonts w:ascii="Segoe UI" w:hAnsi="Segoe UI" w:cs="Segoe UI"/>
      <w:sz w:val="18"/>
      <w:szCs w:val="18"/>
    </w:rPr>
  </w:style>
  <w:style w:type="character" w:customStyle="1" w:styleId="highlight">
    <w:name w:val="highlight"/>
    <w:basedOn w:val="Privzetapisavaodstavka"/>
    <w:rsid w:val="000A1DE1"/>
  </w:style>
  <w:style w:type="character" w:customStyle="1" w:styleId="A1">
    <w:name w:val="A1"/>
    <w:uiPriority w:val="99"/>
    <w:rsid w:val="00276757"/>
    <w:rPr>
      <w:rFonts w:ascii="TitilliumText25L" w:hAnsi="TitilliumText25L" w:cs="TitilliumText25L"/>
      <w:color w:val="00688A"/>
      <w:sz w:val="16"/>
      <w:szCs w:val="16"/>
    </w:rPr>
  </w:style>
  <w:style w:type="paragraph" w:styleId="Revizija">
    <w:name w:val="Revision"/>
    <w:hidden/>
    <w:uiPriority w:val="99"/>
    <w:semiHidden/>
    <w:rsid w:val="008D426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90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48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5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98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9</Pages>
  <Words>1693</Words>
  <Characters>9655</Characters>
  <Application>Microsoft Office Word</Application>
  <DocSecurity>0</DocSecurity>
  <Lines>80</Lines>
  <Paragraphs>2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anja Jerebic</cp:lastModifiedBy>
  <cp:revision>11</cp:revision>
  <dcterms:created xsi:type="dcterms:W3CDTF">2025-12-18T12:59:00Z</dcterms:created>
  <dcterms:modified xsi:type="dcterms:W3CDTF">2026-04-01T11:49:00Z</dcterms:modified>
</cp:coreProperties>
</file>